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14C47" w14:textId="0C9E4B9F" w:rsidR="00C7354E" w:rsidRPr="00017398" w:rsidRDefault="00C7354E" w:rsidP="00E75409">
      <w:pPr>
        <w:rPr>
          <w:lang w:val="el-GR"/>
        </w:rPr>
      </w:pPr>
    </w:p>
    <w:p w14:paraId="0FBFBCC0" w14:textId="38472012" w:rsidR="00C7354E" w:rsidRPr="00017398" w:rsidRDefault="00C7354E" w:rsidP="00962544">
      <w:pPr>
        <w:rPr>
          <w:lang w:val="el-GR"/>
        </w:rPr>
      </w:pPr>
    </w:p>
    <w:p w14:paraId="717EC178" w14:textId="6599B583" w:rsidR="00C7354E" w:rsidRPr="00017398" w:rsidRDefault="00C7354E" w:rsidP="00962544">
      <w:pPr>
        <w:rPr>
          <w:lang w:val="el-GR"/>
        </w:rPr>
      </w:pPr>
    </w:p>
    <w:p w14:paraId="43E79403" w14:textId="64E8908B" w:rsidR="006A03A5" w:rsidRPr="00017398" w:rsidRDefault="006A03A5" w:rsidP="00962544">
      <w:pPr>
        <w:pStyle w:val="Title"/>
        <w:rPr>
          <w:lang w:val="el-GR"/>
        </w:rPr>
      </w:pPr>
    </w:p>
    <w:p w14:paraId="2626120E" w14:textId="3FE84A47" w:rsidR="006A03A5" w:rsidRPr="00017398" w:rsidRDefault="006A03A5" w:rsidP="00962544">
      <w:pPr>
        <w:pStyle w:val="Title"/>
        <w:rPr>
          <w:lang w:val="el-GR"/>
        </w:rPr>
      </w:pPr>
    </w:p>
    <w:p w14:paraId="493536E0" w14:textId="41F6EAD6" w:rsidR="006A03A5" w:rsidRPr="00017398" w:rsidRDefault="006A03A5" w:rsidP="00962544">
      <w:pPr>
        <w:pStyle w:val="Title"/>
        <w:rPr>
          <w:lang w:val="el-GR"/>
        </w:rPr>
      </w:pPr>
    </w:p>
    <w:p w14:paraId="1ECE26C9" w14:textId="586083A0" w:rsidR="00701FAF" w:rsidRPr="00017398" w:rsidRDefault="00124272" w:rsidP="00962544">
      <w:pPr>
        <w:pStyle w:val="Title"/>
        <w:rPr>
          <w:lang w:val="el-GR"/>
        </w:rPr>
      </w:pPr>
      <w:r w:rsidRPr="00017398">
        <w:rPr>
          <w:noProof/>
          <w:lang w:val="el-GR" w:eastAsia="el-GR"/>
        </w:rPr>
        <w:drawing>
          <wp:anchor distT="0" distB="0" distL="114300" distR="114300" simplePos="0" relativeHeight="251660288" behindDoc="0" locked="0" layoutInCell="1" allowOverlap="1" wp14:anchorId="537FBABA" wp14:editId="61771FF9">
            <wp:simplePos x="0" y="0"/>
            <wp:positionH relativeFrom="margin">
              <wp:posOffset>2066925</wp:posOffset>
            </wp:positionH>
            <wp:positionV relativeFrom="paragraph">
              <wp:posOffset>4445</wp:posOffset>
            </wp:positionV>
            <wp:extent cx="1773555" cy="590550"/>
            <wp:effectExtent l="0" t="0" r="0" b="0"/>
            <wp:wrapNone/>
            <wp:docPr id="1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EC2D06E2-EB62-4A99-9349-9DB296D6AA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4">
                      <a:extLst>
                        <a:ext uri="{FF2B5EF4-FFF2-40B4-BE49-F238E27FC236}">
                          <a16:creationId xmlns:a16="http://schemas.microsoft.com/office/drawing/2014/main" id="{EC2D06E2-EB62-4A99-9349-9DB296D6AA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355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95BF69" w14:textId="69B17849" w:rsidR="00701FAF" w:rsidRPr="00017398" w:rsidRDefault="00701FAF" w:rsidP="00962544">
      <w:pPr>
        <w:pStyle w:val="Title"/>
        <w:rPr>
          <w:lang w:val="el-GR"/>
        </w:rPr>
      </w:pPr>
    </w:p>
    <w:p w14:paraId="65219F99" w14:textId="77777777" w:rsidR="00701FAF" w:rsidRPr="00017398" w:rsidRDefault="00701FAF" w:rsidP="00962544">
      <w:pPr>
        <w:pStyle w:val="Title"/>
        <w:rPr>
          <w:lang w:val="el-GR"/>
        </w:rPr>
      </w:pPr>
    </w:p>
    <w:p w14:paraId="52E35A90" w14:textId="77777777" w:rsidR="00124272" w:rsidRPr="00017398" w:rsidRDefault="00124272" w:rsidP="00150DD2">
      <w:pPr>
        <w:pStyle w:val="Title"/>
        <w:rPr>
          <w:rFonts w:asciiTheme="minorHAnsi" w:hAnsiTheme="minorHAnsi" w:cstheme="minorHAnsi"/>
          <w:sz w:val="56"/>
          <w:szCs w:val="56"/>
          <w:lang w:val="el-GR"/>
        </w:rPr>
      </w:pPr>
    </w:p>
    <w:p w14:paraId="592CDBD3" w14:textId="450D71EA" w:rsidR="00017398" w:rsidRPr="00017398" w:rsidRDefault="00017398" w:rsidP="0001739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l-GR" w:eastAsia="en-GB"/>
        </w:rPr>
      </w:pPr>
      <w:r w:rsidRPr="00017398">
        <w:rPr>
          <w:rFonts w:ascii="Calibri" w:eastAsia="Times New Roman" w:hAnsi="Calibri" w:cs="Times New Roman"/>
          <w:b/>
          <w:bCs/>
          <w:color w:val="000000"/>
          <w:spacing w:val="-10"/>
          <w:sz w:val="96"/>
          <w:szCs w:val="96"/>
          <w:lang w:val="el-GR" w:eastAsia="en-GB"/>
        </w:rPr>
        <w:t>ΑΡΤΙ</w:t>
      </w:r>
      <w:r w:rsidRPr="00017398">
        <w:rPr>
          <w:rFonts w:ascii="Calibri" w:eastAsia="Times New Roman" w:hAnsi="Calibri" w:cs="Times New Roman"/>
          <w:b/>
          <w:bCs/>
          <w:color w:val="000000"/>
          <w:spacing w:val="-10"/>
          <w:sz w:val="96"/>
          <w:szCs w:val="96"/>
          <w:lang w:val="el-GR" w:eastAsia="en-GB"/>
        </w:rPr>
        <w:t xml:space="preserve"> </w:t>
      </w:r>
      <w:r w:rsidRPr="00017398">
        <w:rPr>
          <w:rFonts w:ascii="Calibri" w:eastAsia="Times New Roman" w:hAnsi="Calibri" w:cs="Times New Roman"/>
          <w:b/>
          <w:bCs/>
          <w:color w:val="000000"/>
          <w:spacing w:val="-10"/>
          <w:sz w:val="96"/>
          <w:szCs w:val="96"/>
          <w:lang w:val="el-GR" w:eastAsia="en-GB"/>
        </w:rPr>
        <w:t>ΘΕΣΗΣ</w:t>
      </w:r>
    </w:p>
    <w:p w14:paraId="28FA1FC6" w14:textId="5FE27898" w:rsidR="00017398" w:rsidRPr="00017398" w:rsidRDefault="00017398" w:rsidP="0001739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  <w:lang w:val="el-GR" w:eastAsia="en-GB"/>
        </w:rPr>
      </w:pPr>
      <w:r w:rsidRPr="00017398">
        <w:rPr>
          <w:rFonts w:ascii="Calibri" w:eastAsia="Times New Roman" w:hAnsi="Calibri" w:cs="Times New Roman"/>
          <w:b/>
          <w:bCs/>
          <w:color w:val="000000"/>
          <w:spacing w:val="-10"/>
          <w:sz w:val="56"/>
          <w:szCs w:val="56"/>
          <w:lang w:val="el-GR" w:eastAsia="en-GB"/>
        </w:rPr>
        <w:t>ΝΑ</w:t>
      </w:r>
      <w:r w:rsidRPr="00017398">
        <w:rPr>
          <w:rFonts w:ascii="Calibri" w:eastAsia="Times New Roman" w:hAnsi="Calibri" w:cs="Times New Roman"/>
          <w:b/>
          <w:bCs/>
          <w:color w:val="000000"/>
          <w:spacing w:val="-10"/>
          <w:sz w:val="56"/>
          <w:szCs w:val="56"/>
          <w:lang w:val="el-GR" w:eastAsia="en-GB"/>
        </w:rPr>
        <w:t xml:space="preserve"> </w:t>
      </w:r>
      <w:r w:rsidRPr="00017398">
        <w:rPr>
          <w:rFonts w:ascii="Calibri" w:eastAsia="Times New Roman" w:hAnsi="Calibri" w:cs="Times New Roman"/>
          <w:b/>
          <w:bCs/>
          <w:color w:val="000000"/>
          <w:spacing w:val="-10"/>
          <w:sz w:val="56"/>
          <w:szCs w:val="56"/>
          <w:lang w:val="el-GR" w:eastAsia="en-GB"/>
        </w:rPr>
        <w:t>ΣΤΗΡΙΞΕΙ</w:t>
      </w:r>
      <w:r w:rsidRPr="00017398">
        <w:rPr>
          <w:rFonts w:ascii="Calibri" w:eastAsia="Times New Roman" w:hAnsi="Calibri" w:cs="Times New Roman"/>
          <w:b/>
          <w:bCs/>
          <w:color w:val="000000"/>
          <w:spacing w:val="-10"/>
          <w:sz w:val="56"/>
          <w:szCs w:val="56"/>
          <w:lang w:val="el-GR" w:eastAsia="en-GB"/>
        </w:rPr>
        <w:t xml:space="preserve"> </w:t>
      </w:r>
      <w:r w:rsidRPr="00017398">
        <w:rPr>
          <w:rFonts w:ascii="Calibri" w:eastAsia="Times New Roman" w:hAnsi="Calibri" w:cs="Times New Roman"/>
          <w:b/>
          <w:bCs/>
          <w:color w:val="000000"/>
          <w:spacing w:val="-10"/>
          <w:sz w:val="56"/>
          <w:szCs w:val="56"/>
          <w:lang w:val="el-GR" w:eastAsia="en-GB"/>
        </w:rPr>
        <w:t>ΤΗΝ</w:t>
      </w:r>
      <w:r w:rsidRPr="00017398">
        <w:rPr>
          <w:rFonts w:ascii="Calibri" w:eastAsia="Times New Roman" w:hAnsi="Calibri" w:cs="Times New Roman"/>
          <w:b/>
          <w:bCs/>
          <w:color w:val="000000"/>
          <w:spacing w:val="-10"/>
          <w:sz w:val="56"/>
          <w:szCs w:val="56"/>
          <w:lang w:val="el-GR" w:eastAsia="en-GB"/>
        </w:rPr>
        <w:t xml:space="preserve"> </w:t>
      </w:r>
      <w:r w:rsidRPr="00017398">
        <w:rPr>
          <w:rFonts w:ascii="Calibri" w:eastAsia="Times New Roman" w:hAnsi="Calibri" w:cs="Times New Roman"/>
          <w:b/>
          <w:bCs/>
          <w:color w:val="000000"/>
          <w:spacing w:val="-10"/>
          <w:sz w:val="56"/>
          <w:szCs w:val="56"/>
          <w:lang w:val="el-GR" w:eastAsia="en-GB"/>
        </w:rPr>
        <w:t>ΚΑΤΑΣΚΕΥΗ</w:t>
      </w:r>
      <w:r w:rsidRPr="00017398">
        <w:rPr>
          <w:rFonts w:ascii="Calibri" w:eastAsia="Times New Roman" w:hAnsi="Calibri" w:cs="Times New Roman"/>
          <w:b/>
          <w:bCs/>
          <w:color w:val="000000"/>
          <w:spacing w:val="-10"/>
          <w:sz w:val="56"/>
          <w:szCs w:val="56"/>
          <w:lang w:val="el-GR" w:eastAsia="en-GB"/>
        </w:rPr>
        <w:t xml:space="preserve"> </w:t>
      </w:r>
      <w:r w:rsidRPr="00017398">
        <w:rPr>
          <w:rFonts w:ascii="Calibri" w:eastAsia="Times New Roman" w:hAnsi="Calibri" w:cs="Times New Roman"/>
          <w:b/>
          <w:bCs/>
          <w:color w:val="000000"/>
          <w:spacing w:val="-10"/>
          <w:sz w:val="56"/>
          <w:szCs w:val="56"/>
          <w:lang w:val="el-GR" w:eastAsia="en-GB"/>
        </w:rPr>
        <w:t>ΠΟΛΙΤΙΚΗΣ</w:t>
      </w:r>
    </w:p>
    <w:p w14:paraId="1EA1AB8D" w14:textId="1FE1F940" w:rsidR="00017398" w:rsidRPr="00017398" w:rsidRDefault="00017398" w:rsidP="00017398">
      <w:pPr>
        <w:spacing w:line="253" w:lineRule="atLeast"/>
        <w:jc w:val="center"/>
        <w:rPr>
          <w:rFonts w:ascii="Times New Roman" w:eastAsia="Times New Roman" w:hAnsi="Times New Roman" w:cs="Times New Roman"/>
          <w:color w:val="000000"/>
          <w:szCs w:val="22"/>
          <w:lang w:val="el-GR" w:eastAsia="en-GB"/>
        </w:rPr>
      </w:pPr>
      <w:r w:rsidRPr="00017398">
        <w:rPr>
          <w:rFonts w:eastAsia="Times New Roman" w:cs="Times New Roman"/>
          <w:b/>
          <w:bCs/>
          <w:color w:val="000000"/>
          <w:szCs w:val="22"/>
          <w:lang w:val="el-GR" w:eastAsia="en-GB"/>
        </w:rPr>
        <w:t>(</w:t>
      </w:r>
      <w:r w:rsidRPr="00017398">
        <w:rPr>
          <w:rFonts w:eastAsia="Times New Roman" w:cs="Times New Roman"/>
          <w:b/>
          <w:bCs/>
          <w:color w:val="000000"/>
          <w:szCs w:val="22"/>
          <w:lang w:val="el-GR" w:eastAsia="en-GB"/>
        </w:rPr>
        <w:t xml:space="preserve"> </w:t>
      </w:r>
      <w:r w:rsidRPr="00017398">
        <w:rPr>
          <w:rFonts w:eastAsia="Times New Roman" w:cs="Times New Roman"/>
          <w:b/>
          <w:bCs/>
          <w:color w:val="000000"/>
          <w:szCs w:val="22"/>
          <w:lang w:val="el-GR" w:eastAsia="en-GB"/>
        </w:rPr>
        <w:t>Έξοδος</w:t>
      </w:r>
      <w:r w:rsidRPr="00017398">
        <w:rPr>
          <w:rFonts w:eastAsia="Times New Roman" w:cs="Times New Roman"/>
          <w:b/>
          <w:bCs/>
          <w:color w:val="000000"/>
          <w:szCs w:val="22"/>
          <w:lang w:val="el-GR" w:eastAsia="en-GB"/>
        </w:rPr>
        <w:t xml:space="preserve"> </w:t>
      </w:r>
      <w:r w:rsidRPr="00017398">
        <w:rPr>
          <w:rFonts w:eastAsia="Times New Roman" w:cs="Times New Roman"/>
          <w:b/>
          <w:bCs/>
          <w:color w:val="000000"/>
          <w:szCs w:val="22"/>
          <w:lang w:val="el-GR" w:eastAsia="en-GB"/>
        </w:rPr>
        <w:t>O4</w:t>
      </w:r>
      <w:r w:rsidRPr="00017398">
        <w:rPr>
          <w:rFonts w:eastAsia="Times New Roman" w:cs="Times New Roman"/>
          <w:b/>
          <w:bCs/>
          <w:color w:val="000000"/>
          <w:szCs w:val="22"/>
          <w:lang w:val="el-GR" w:eastAsia="en-GB"/>
        </w:rPr>
        <w:t xml:space="preserve"> </w:t>
      </w:r>
      <w:r w:rsidRPr="00017398">
        <w:rPr>
          <w:rFonts w:eastAsia="Times New Roman" w:cs="Times New Roman"/>
          <w:b/>
          <w:bCs/>
          <w:color w:val="000000"/>
          <w:szCs w:val="22"/>
          <w:lang w:val="el-GR" w:eastAsia="en-GB"/>
        </w:rPr>
        <w:t>-T3</w:t>
      </w:r>
      <w:r w:rsidRPr="00017398">
        <w:rPr>
          <w:rFonts w:eastAsia="Times New Roman" w:cs="Times New Roman"/>
          <w:b/>
          <w:bCs/>
          <w:color w:val="000000"/>
          <w:szCs w:val="22"/>
          <w:lang w:val="el-GR" w:eastAsia="en-GB"/>
        </w:rPr>
        <w:t xml:space="preserve"> </w:t>
      </w:r>
      <w:r w:rsidRPr="00017398">
        <w:rPr>
          <w:rFonts w:eastAsia="Times New Roman" w:cs="Times New Roman"/>
          <w:b/>
          <w:bCs/>
          <w:color w:val="000000"/>
          <w:szCs w:val="22"/>
          <w:lang w:val="el-GR" w:eastAsia="en-GB"/>
        </w:rPr>
        <w:t>)</w:t>
      </w:r>
    </w:p>
    <w:p w14:paraId="270D27A5" w14:textId="02C4F663" w:rsidR="00124272" w:rsidRPr="00017398" w:rsidRDefault="00124272" w:rsidP="00124272">
      <w:pPr>
        <w:jc w:val="center"/>
        <w:rPr>
          <w:b/>
          <w:bCs/>
          <w:lang w:val="el-GR"/>
        </w:rPr>
      </w:pPr>
    </w:p>
    <w:p w14:paraId="157F0D9E" w14:textId="77777777" w:rsidR="00BD0B9B" w:rsidRPr="00017398" w:rsidRDefault="00BD0B9B" w:rsidP="00B36665">
      <w:pPr>
        <w:rPr>
          <w:lang w:val="el-GR"/>
        </w:rPr>
      </w:pPr>
    </w:p>
    <w:p w14:paraId="4007C0A4" w14:textId="77777777" w:rsidR="00BD0B9B" w:rsidRPr="00017398" w:rsidRDefault="00BD0B9B" w:rsidP="00B36665">
      <w:pPr>
        <w:rPr>
          <w:lang w:val="el-GR"/>
        </w:rPr>
      </w:pPr>
    </w:p>
    <w:p w14:paraId="421B71AD" w14:textId="77777777" w:rsidR="00BD0B9B" w:rsidRPr="00017398" w:rsidRDefault="00BD0B9B" w:rsidP="00B36665">
      <w:pPr>
        <w:rPr>
          <w:lang w:val="el-GR"/>
        </w:rPr>
      </w:pPr>
    </w:p>
    <w:p w14:paraId="32B3B772" w14:textId="77777777" w:rsidR="00BD0B9B" w:rsidRPr="00017398" w:rsidRDefault="00BD0B9B" w:rsidP="00B36665">
      <w:pPr>
        <w:rPr>
          <w:lang w:val="el-GR"/>
        </w:rPr>
      </w:pPr>
    </w:p>
    <w:p w14:paraId="6CC5AFDC" w14:textId="77777777" w:rsidR="00BD0B9B" w:rsidRPr="00017398" w:rsidRDefault="00BD0B9B" w:rsidP="00B36665">
      <w:pPr>
        <w:rPr>
          <w:lang w:val="el-GR"/>
        </w:rPr>
      </w:pPr>
    </w:p>
    <w:p w14:paraId="36E1891A" w14:textId="77777777" w:rsidR="00BD0B9B" w:rsidRPr="00017398" w:rsidRDefault="00BD0B9B" w:rsidP="00B36665">
      <w:pPr>
        <w:rPr>
          <w:lang w:val="el-GR"/>
        </w:rPr>
      </w:pPr>
    </w:p>
    <w:p w14:paraId="3A98CF06" w14:textId="77777777" w:rsidR="00BD0B9B" w:rsidRPr="00017398" w:rsidRDefault="00BD0B9B" w:rsidP="00B36665">
      <w:pPr>
        <w:rPr>
          <w:lang w:val="el-GR"/>
        </w:rPr>
      </w:pPr>
    </w:p>
    <w:p w14:paraId="3B20B218" w14:textId="41C795CF" w:rsidR="00BD0B9B" w:rsidRPr="00017398" w:rsidRDefault="00BD0B9B" w:rsidP="00B36665">
      <w:pPr>
        <w:rPr>
          <w:lang w:val="el-GR"/>
        </w:rPr>
      </w:pPr>
    </w:p>
    <w:p w14:paraId="20CB0835" w14:textId="2806A336" w:rsidR="00BD0B9B" w:rsidRPr="00017398" w:rsidRDefault="00BD0B9B" w:rsidP="00B36665">
      <w:pPr>
        <w:rPr>
          <w:lang w:val="el-GR"/>
        </w:rPr>
      </w:pPr>
    </w:p>
    <w:p w14:paraId="21B00CCF" w14:textId="79E831E5" w:rsidR="00BD0B9B" w:rsidRPr="00017398" w:rsidRDefault="00BD0B9B" w:rsidP="00B36665">
      <w:pPr>
        <w:rPr>
          <w:lang w:val="el-GR"/>
        </w:rPr>
      </w:pPr>
    </w:p>
    <w:p w14:paraId="5BCF1015" w14:textId="77777777" w:rsidR="00BD0B9B" w:rsidRPr="00017398" w:rsidRDefault="00BD0B9B" w:rsidP="00B36665">
      <w:pPr>
        <w:rPr>
          <w:lang w:val="el-GR"/>
        </w:rPr>
      </w:pPr>
    </w:p>
    <w:p w14:paraId="4098DA8D" w14:textId="3C5BFE09" w:rsidR="00BD0B9B" w:rsidRPr="00017398" w:rsidRDefault="00BD0B9B" w:rsidP="00B36665">
      <w:pPr>
        <w:rPr>
          <w:lang w:val="el-GR"/>
        </w:rPr>
      </w:pPr>
    </w:p>
    <w:p w14:paraId="378A9CE7" w14:textId="0941C970" w:rsidR="00BD0B9B" w:rsidRPr="00017398" w:rsidRDefault="00BD0B9B" w:rsidP="00B36665">
      <w:pPr>
        <w:rPr>
          <w:lang w:val="el-GR"/>
        </w:rPr>
      </w:pPr>
    </w:p>
    <w:p w14:paraId="153C4FAB" w14:textId="42184C43" w:rsidR="00B36665" w:rsidRPr="00017398" w:rsidRDefault="00BD0B9B" w:rsidP="00B36665">
      <w:pPr>
        <w:rPr>
          <w:lang w:val="el-GR"/>
        </w:rPr>
      </w:pPr>
      <w:r w:rsidRPr="00017398">
        <w:rPr>
          <w:noProof/>
          <w:lang w:val="el-G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327491" wp14:editId="6EDFF12B">
                <wp:simplePos x="0" y="0"/>
                <wp:positionH relativeFrom="column">
                  <wp:posOffset>5196205</wp:posOffset>
                </wp:positionH>
                <wp:positionV relativeFrom="paragraph">
                  <wp:posOffset>1882140</wp:posOffset>
                </wp:positionV>
                <wp:extent cx="828675" cy="619125"/>
                <wp:effectExtent l="0" t="0" r="28575" b="28575"/>
                <wp:wrapNone/>
                <wp:docPr id="35" name="Flowchart: Proces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8675" cy="619125"/>
                        </a:xfrm>
                        <a:prstGeom prst="flowChartProcess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0227FC7" id="_x0000_t109" coordsize="21600,21600" o:spt="109" path="m,l,21600r21600,l21600,xe">
                <v:stroke joinstyle="miter"/>
                <v:path gradientshapeok="t" o:connecttype="rect"/>
              </v:shapetype>
              <v:shape id="Flowchart: Process 35" o:spid="_x0000_s1026" type="#_x0000_t109" style="position:absolute;margin-left:409.15pt;margin-top:148.2pt;width:65.25pt;height:48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" fillcolor="white [3212]" strokecolor="white [3212]" strokeweight="1pt"/>
            </w:pict>
          </mc:Fallback>
        </mc:AlternateContent>
      </w:r>
      <w:r w:rsidRPr="00017398">
        <w:rPr>
          <w:noProof/>
          <w:lang w:val="el-GR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319A571B" wp14:editId="57CEB989">
                <wp:simplePos x="0" y="0"/>
                <wp:positionH relativeFrom="column">
                  <wp:posOffset>-623570</wp:posOffset>
                </wp:positionH>
                <wp:positionV relativeFrom="paragraph">
                  <wp:posOffset>453390</wp:posOffset>
                </wp:positionV>
                <wp:extent cx="7442200" cy="897132"/>
                <wp:effectExtent l="0" t="0" r="25400" b="0"/>
                <wp:wrapNone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42200" cy="897132"/>
                          <a:chOff x="0" y="0"/>
                          <a:chExt cx="7442200" cy="897132"/>
                        </a:xfrm>
                      </wpg:grpSpPr>
                      <wpg:grpSp>
                        <wpg:cNvPr id="18" name="Group 18"/>
                        <wpg:cNvGrpSpPr/>
                        <wpg:grpSpPr>
                          <a:xfrm>
                            <a:off x="0" y="0"/>
                            <a:ext cx="7442200" cy="897132"/>
                            <a:chOff x="0" y="35560"/>
                            <a:chExt cx="7442200" cy="923290"/>
                          </a:xfrm>
                        </wpg:grpSpPr>
                        <wpg:grpSp>
                          <wpg:cNvPr id="32" name="Groep 45"/>
                          <wpg:cNvGrpSpPr/>
                          <wpg:grpSpPr>
                            <a:xfrm>
                              <a:off x="0" y="35560"/>
                              <a:ext cx="7442200" cy="923290"/>
                              <a:chOff x="0" y="35560"/>
                              <a:chExt cx="7442200" cy="923290"/>
                            </a:xfrm>
                          </wpg:grpSpPr>
                          <pic:pic xmlns:pic="http://schemas.openxmlformats.org/drawingml/2006/picture">
                            <pic:nvPicPr>
                              <pic:cNvPr id="33" name="Afbeelding 33" descr="Afbeelding met illustratie&#10;&#10;Automatisch gegenereerde beschrijvi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054350" y="438150"/>
                                <a:ext cx="1205230" cy="42672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36" name="Afbeelding 29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444500" y="107950"/>
                                <a:ext cx="1446530" cy="8509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37" name="Afbeelding 3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4610100" y="298450"/>
                                <a:ext cx="977900" cy="6235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39" name="Rechte verbindingslijn 34"/>
                            <wps:cNvCnPr/>
                            <wps:spPr>
                              <a:xfrm>
                                <a:off x="0" y="165100"/>
                                <a:ext cx="7442200" cy="0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rgbClr val="C75F09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0" name="Tekstvak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14960" y="35560"/>
                                <a:ext cx="774700" cy="3130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3DC1561" w14:textId="77777777" w:rsidR="00BD0B9B" w:rsidRDefault="00BD0B9B" w:rsidP="00BD0B9B">
                                  <w:pPr>
                                    <w:rPr>
                                      <w:lang w:val="nl-NL"/>
                                    </w:rPr>
                                  </w:pPr>
                                  <w:r w:rsidRPr="00B16BD4">
                                    <w:rPr>
                                      <w:rFonts w:ascii="Trebuchet MS" w:hAnsi="Trebuchet MS"/>
                                      <w:i/>
                                      <w:iCs/>
                                    </w:rPr>
                                    <w:t>Partner</w:t>
                                  </w:r>
                                  <w:r>
                                    <w:rPr>
                                      <w:rFonts w:ascii="Trebuchet MS" w:hAnsi="Trebuchet MS"/>
                                      <w:i/>
                                      <w:iCs/>
                                    </w:rPr>
                                    <w:t>s</w:t>
                                  </w:r>
                                  <w:r>
                                    <w:t>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41" name="Afbeelding 4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03400" y="368300"/>
                              <a:ext cx="1092200" cy="5524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6" name="Picture 26" descr="Shape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19775" y="419100"/>
                            <a:ext cx="1125855" cy="410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19A571B" id="Group 34" o:spid="_x0000_s1026" style="position:absolute;margin-left:-49.1pt;margin-top:35.7pt;width:586pt;height:70.65pt;z-index:251667456" coordsize="74422,897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">
                <v:group id="Group 18" o:spid="_x0000_s1027" style="position:absolute;width:74422;height:8971" coordorigin=",355" coordsize="74422,9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group id="Groep 45" o:spid="_x0000_s1028" style="position:absolute;top:355;width:74422;height:9233" coordorigin=",355" coordsize="74422,9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Afbeelding 33" o:spid="_x0000_s1029" type="#_x0000_t75" alt="Afbeelding met illustratie&#10;&#10;Automatisch gegenereerde beschrijving" style="position:absolute;left:30543;top:4381;width:12052;height:42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">
                      <v:imagedata r:id="rId14" o:title="Afbeelding met illustratie&#10;&#10;Automatisch gegenereerde beschrijving"/>
                    </v:shape>
                    <v:shape id="Afbeelding 29" o:spid="_x0000_s1030" type="#_x0000_t75" style="position:absolute;left:4445;top:1079;width:14465;height:85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">
                      <v:imagedata r:id="rId15" o:title=""/>
                    </v:shape>
                    <v:shape id="Afbeelding 31" o:spid="_x0000_s1031" type="#_x0000_t75" style="position:absolute;left:46101;top:2984;width:9779;height:6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">
                      <v:imagedata r:id="rId16" o:title=""/>
                    </v:shape>
                    <v:line id="Rechte verbindingslijn 34" o:spid="_x0000_s1032" style="position:absolute;visibility:visible;mso-wrap-style:square" from="0,1651" to="74422,16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" strokecolor="#c75f09" strokeweight=".25pt">
                      <v:stroke joinstyle="miter"/>
                    </v:lin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kstvak 2" o:spid="_x0000_s1033" type="#_x0000_t202" style="position:absolute;left:3149;top:355;width:7747;height:3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" stroked="f">
                      <v:textbox>
                        <w:txbxContent>
                          <w:p w14:paraId="73DC1561" w14:textId="77777777" w:rsidR="00BD0B9B" w:rsidRDefault="00BD0B9B" w:rsidP="00BD0B9B">
                            <w:pPr>
                              <w:rPr>
                                <w:lang w:val="nl-NL"/>
                              </w:rPr>
                            </w:pPr>
                            <w:r w:rsidRPr="00B16BD4">
                              <w:rPr>
                                <w:rFonts w:ascii="Trebuchet MS" w:hAnsi="Trebuchet MS"/>
                                <w:i/>
                                <w:iCs/>
                              </w:rPr>
                              <w:t>Partner</w:t>
                            </w:r>
                            <w:r>
                              <w:rPr>
                                <w:rFonts w:ascii="Trebuchet MS" w:hAnsi="Trebuchet MS"/>
                                <w:i/>
                                <w:iCs/>
                              </w:rPr>
                              <w:t>s</w:t>
                            </w:r>
                            <w:r>
                              <w:t>:</w:t>
                            </w:r>
                          </w:p>
                        </w:txbxContent>
                      </v:textbox>
                    </v:shape>
                  </v:group>
                  <v:shape id="Afbeelding 46" o:spid="_x0000_s1034" type="#_x0000_t75" style="position:absolute;left:18034;top:3683;width:10922;height:5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">
                    <v:imagedata r:id="rId17" o:title=""/>
                  </v:shape>
                </v:group>
                <v:shape id="Picture 26" o:spid="_x0000_s1035" type="#_x0000_t75" alt="Shape&#10;&#10;Description automatically generated with medium confidence" style="position:absolute;left:58197;top:4191;width:11259;height:41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">
                  <v:imagedata r:id="rId18" o:title="Shape&#10;&#10;Description automatically generated with medium confidence"/>
                </v:shape>
              </v:group>
            </w:pict>
          </mc:Fallback>
        </mc:AlternateContent>
      </w:r>
      <w:r w:rsidR="005035FA" w:rsidRPr="00017398">
        <w:rPr>
          <w:lang w:val="el-GR"/>
        </w:rP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62"/>
      </w:tblGrid>
      <w:tr w:rsidR="00124272" w:rsidRPr="00017398" w14:paraId="15FCE808" w14:textId="77777777" w:rsidTr="005B3AFA">
        <w:trPr>
          <w:trHeight w:val="1147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E0F7301" w14:textId="77777777" w:rsidR="00124272" w:rsidRPr="00017398" w:rsidRDefault="00124272" w:rsidP="005B3AFA">
            <w:pPr>
              <w:rPr>
                <w:lang w:val="el-GR"/>
              </w:rPr>
            </w:pPr>
          </w:p>
          <w:tbl>
            <w:tblPr>
              <w:tblW w:w="868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651"/>
              <w:gridCol w:w="2039"/>
              <w:gridCol w:w="2439"/>
              <w:gridCol w:w="1259"/>
              <w:gridCol w:w="1275"/>
              <w:gridCol w:w="22"/>
            </w:tblGrid>
            <w:tr w:rsidR="006B1025" w:rsidRPr="00017398" w14:paraId="23F2E1CB" w14:textId="77777777" w:rsidTr="00BD0B9B">
              <w:trPr>
                <w:gridAfter w:val="1"/>
                <w:wAfter w:w="22" w:type="dxa"/>
                <w:trHeight w:val="397"/>
              </w:trPr>
              <w:tc>
                <w:tcPr>
                  <w:tcW w:w="1651" w:type="dxa"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215868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  <w:hideMark/>
                </w:tcPr>
                <w:p w14:paraId="41BBBA77" w14:textId="77777777" w:rsidR="00124272" w:rsidRPr="00017398" w:rsidRDefault="00124272" w:rsidP="00E75409">
                  <w:pPr>
                    <w:rPr>
                      <w:color w:val="FFFFFF" w:themeColor="background1"/>
                      <w:lang w:val="el-GR"/>
                    </w:rPr>
                  </w:pPr>
                  <w:r w:rsidRPr="00017398">
                    <w:rPr>
                      <w:color w:val="FFFFFF" w:themeColor="background1"/>
                      <w:lang w:val="el-GR"/>
                    </w:rPr>
                    <w:t>Versions</w:t>
                  </w:r>
                </w:p>
              </w:tc>
              <w:tc>
                <w:tcPr>
                  <w:tcW w:w="2039" w:type="dxa"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215868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  <w:hideMark/>
                </w:tcPr>
                <w:p w14:paraId="59ED3D8C" w14:textId="77777777" w:rsidR="00124272" w:rsidRPr="00017398" w:rsidRDefault="00124272" w:rsidP="00E75409">
                  <w:pPr>
                    <w:rPr>
                      <w:color w:val="FFFFFF" w:themeColor="background1"/>
                      <w:lang w:val="el-GR"/>
                    </w:rPr>
                  </w:pPr>
                  <w:r w:rsidRPr="00017398">
                    <w:rPr>
                      <w:color w:val="FFFFFF" w:themeColor="background1"/>
                      <w:lang w:val="el-GR"/>
                    </w:rPr>
                    <w:t>Date</w:t>
                  </w:r>
                </w:p>
              </w:tc>
              <w:tc>
                <w:tcPr>
                  <w:tcW w:w="2439" w:type="dxa"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215868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  <w:hideMark/>
                </w:tcPr>
                <w:p w14:paraId="7D5F0749" w14:textId="77777777" w:rsidR="00124272" w:rsidRPr="00017398" w:rsidRDefault="00124272" w:rsidP="00E75409">
                  <w:pPr>
                    <w:rPr>
                      <w:color w:val="FFFFFF" w:themeColor="background1"/>
                      <w:lang w:val="el-GR"/>
                    </w:rPr>
                  </w:pPr>
                  <w:r w:rsidRPr="00017398">
                    <w:rPr>
                      <w:color w:val="FFFFFF" w:themeColor="background1"/>
                      <w:lang w:val="el-GR"/>
                    </w:rPr>
                    <w:t>Changes</w:t>
                  </w:r>
                </w:p>
              </w:tc>
              <w:tc>
                <w:tcPr>
                  <w:tcW w:w="1259" w:type="dxa"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215868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  <w:hideMark/>
                </w:tcPr>
                <w:p w14:paraId="41A77D25" w14:textId="026387CE" w:rsidR="00124272" w:rsidRPr="00017398" w:rsidRDefault="00124272" w:rsidP="00E75409">
                  <w:pPr>
                    <w:rPr>
                      <w:color w:val="FFFFFF" w:themeColor="background1"/>
                      <w:lang w:val="el-GR"/>
                    </w:rPr>
                  </w:pPr>
                  <w:r w:rsidRPr="00017398">
                    <w:rPr>
                      <w:color w:val="FFFFFF" w:themeColor="background1"/>
                      <w:lang w:val="el-GR"/>
                    </w:rPr>
                    <w:t>Type</w:t>
                  </w:r>
                  <w:r w:rsidR="00017398" w:rsidRPr="00017398">
                    <w:rPr>
                      <w:color w:val="FFFFFF" w:themeColor="background1"/>
                      <w:lang w:val="el-GR"/>
                    </w:rPr>
                    <w:t xml:space="preserve"> </w:t>
                  </w:r>
                  <w:r w:rsidRPr="00017398">
                    <w:rPr>
                      <w:color w:val="FFFFFF" w:themeColor="background1"/>
                      <w:lang w:val="el-GR"/>
                    </w:rPr>
                    <w:t>of</w:t>
                  </w:r>
                  <w:r w:rsidR="00017398" w:rsidRPr="00017398">
                    <w:rPr>
                      <w:color w:val="FFFFFF" w:themeColor="background1"/>
                      <w:lang w:val="el-GR"/>
                    </w:rPr>
                    <w:t xml:space="preserve"> </w:t>
                  </w:r>
                  <w:r w:rsidRPr="00017398">
                    <w:rPr>
                      <w:color w:val="FFFFFF" w:themeColor="background1"/>
                      <w:lang w:val="el-GR"/>
                    </w:rPr>
                    <w:t>change</w:t>
                  </w:r>
                </w:p>
              </w:tc>
              <w:tc>
                <w:tcPr>
                  <w:tcW w:w="0" w:type="auto"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215868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  <w:hideMark/>
                </w:tcPr>
                <w:p w14:paraId="5178D792" w14:textId="03E1E954" w:rsidR="00124272" w:rsidRPr="00017398" w:rsidRDefault="00124272" w:rsidP="00E75409">
                  <w:pPr>
                    <w:rPr>
                      <w:color w:val="FFFFFF" w:themeColor="background1"/>
                      <w:lang w:val="el-GR"/>
                    </w:rPr>
                  </w:pPr>
                  <w:r w:rsidRPr="00017398">
                    <w:rPr>
                      <w:color w:val="FFFFFF" w:themeColor="background1"/>
                      <w:lang w:val="el-GR"/>
                    </w:rPr>
                    <w:t>Delivered</w:t>
                  </w:r>
                  <w:r w:rsidR="00017398" w:rsidRPr="00017398">
                    <w:rPr>
                      <w:color w:val="FFFFFF" w:themeColor="background1"/>
                      <w:lang w:val="el-GR"/>
                    </w:rPr>
                    <w:t xml:space="preserve"> </w:t>
                  </w:r>
                  <w:r w:rsidRPr="00017398">
                    <w:rPr>
                      <w:color w:val="FFFFFF" w:themeColor="background1"/>
                      <w:lang w:val="el-GR"/>
                    </w:rPr>
                    <w:t>by</w:t>
                  </w:r>
                </w:p>
              </w:tc>
            </w:tr>
            <w:tr w:rsidR="006B1025" w:rsidRPr="00017398" w14:paraId="581913C7" w14:textId="77777777" w:rsidTr="00BD0B9B">
              <w:trPr>
                <w:gridAfter w:val="1"/>
                <w:wAfter w:w="22" w:type="dxa"/>
                <w:trHeight w:val="397"/>
              </w:trPr>
              <w:tc>
                <w:tcPr>
                  <w:tcW w:w="16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  <w:hideMark/>
                </w:tcPr>
                <w:p w14:paraId="37CCF5D9" w14:textId="61BFAAE2" w:rsidR="00124272" w:rsidRPr="00017398" w:rsidRDefault="00124272" w:rsidP="00E75409">
                  <w:pPr>
                    <w:rPr>
                      <w:sz w:val="18"/>
                      <w:szCs w:val="18"/>
                      <w:lang w:val="el-GR"/>
                    </w:rPr>
                  </w:pPr>
                  <w:r w:rsidRPr="00017398">
                    <w:rPr>
                      <w:color w:val="000000"/>
                      <w:sz w:val="18"/>
                      <w:szCs w:val="18"/>
                      <w:lang w:val="el-GR"/>
                    </w:rPr>
                    <w:t>Version</w:t>
                  </w:r>
                  <w:r w:rsidR="00017398" w:rsidRPr="00017398">
                    <w:rPr>
                      <w:color w:val="000000"/>
                      <w:sz w:val="18"/>
                      <w:szCs w:val="18"/>
                      <w:lang w:val="el-GR"/>
                    </w:rPr>
                    <w:t xml:space="preserve"> </w:t>
                  </w:r>
                  <w:r w:rsidR="00BD0B9B" w:rsidRPr="00017398">
                    <w:rPr>
                      <w:color w:val="000000"/>
                      <w:sz w:val="18"/>
                      <w:szCs w:val="18"/>
                      <w:lang w:val="el-GR"/>
                    </w:rPr>
                    <w:t>DRAFT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  <w:hideMark/>
                </w:tcPr>
                <w:p w14:paraId="4D005C26" w14:textId="30032801" w:rsidR="00124272" w:rsidRPr="00017398" w:rsidRDefault="00124272" w:rsidP="00E75409">
                  <w:pPr>
                    <w:rPr>
                      <w:sz w:val="18"/>
                      <w:szCs w:val="18"/>
                      <w:lang w:val="el-GR"/>
                    </w:rPr>
                  </w:pPr>
                  <w:r w:rsidRPr="00017398">
                    <w:rPr>
                      <w:color w:val="000000"/>
                      <w:sz w:val="18"/>
                      <w:szCs w:val="18"/>
                      <w:lang w:val="el-GR"/>
                    </w:rPr>
                    <w:t>20/07/2021</w:t>
                  </w:r>
                </w:p>
              </w:tc>
              <w:tc>
                <w:tcPr>
                  <w:tcW w:w="24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  <w:hideMark/>
                </w:tcPr>
                <w:p w14:paraId="21DC013D" w14:textId="5A7823B4" w:rsidR="00124272" w:rsidRPr="00017398" w:rsidRDefault="006B1025" w:rsidP="00E75409">
                  <w:pPr>
                    <w:rPr>
                      <w:sz w:val="18"/>
                      <w:szCs w:val="18"/>
                      <w:lang w:val="el-GR"/>
                    </w:rPr>
                  </w:pPr>
                  <w:r w:rsidRPr="00017398">
                    <w:rPr>
                      <w:color w:val="000000"/>
                      <w:sz w:val="18"/>
                      <w:szCs w:val="18"/>
                      <w:lang w:val="el-GR"/>
                    </w:rPr>
                    <w:t>Final</w:t>
                  </w:r>
                  <w:r w:rsidR="00017398" w:rsidRPr="00017398">
                    <w:rPr>
                      <w:color w:val="000000"/>
                      <w:sz w:val="18"/>
                      <w:szCs w:val="18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sz w:val="18"/>
                      <w:szCs w:val="18"/>
                      <w:lang w:val="el-GR"/>
                    </w:rPr>
                    <w:t>draft</w:t>
                  </w:r>
                  <w:r w:rsidR="00017398" w:rsidRPr="00017398">
                    <w:rPr>
                      <w:color w:val="000000"/>
                      <w:sz w:val="18"/>
                      <w:szCs w:val="18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sz w:val="18"/>
                      <w:szCs w:val="18"/>
                      <w:lang w:val="el-GR"/>
                    </w:rPr>
                    <w:t>docu</w:t>
                  </w:r>
                  <w:r w:rsidR="00124272" w:rsidRPr="00017398">
                    <w:rPr>
                      <w:color w:val="000000"/>
                      <w:sz w:val="18"/>
                      <w:szCs w:val="18"/>
                      <w:lang w:val="el-GR"/>
                    </w:rPr>
                    <w:t>ment</w:t>
                  </w:r>
                </w:p>
              </w:tc>
              <w:tc>
                <w:tcPr>
                  <w:tcW w:w="125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  <w:hideMark/>
                </w:tcPr>
                <w:p w14:paraId="10283610" w14:textId="14E047A7" w:rsidR="00124272" w:rsidRPr="00017398" w:rsidRDefault="00124272" w:rsidP="00E75409">
                  <w:pPr>
                    <w:rPr>
                      <w:sz w:val="18"/>
                      <w:szCs w:val="18"/>
                      <w:lang w:val="el-GR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  <w:hideMark/>
                </w:tcPr>
                <w:p w14:paraId="71AEC06D" w14:textId="77777777" w:rsidR="00124272" w:rsidRPr="00017398" w:rsidRDefault="00124272" w:rsidP="00E75409">
                  <w:pPr>
                    <w:rPr>
                      <w:sz w:val="18"/>
                      <w:szCs w:val="18"/>
                      <w:lang w:val="el-GR"/>
                    </w:rPr>
                  </w:pPr>
                  <w:r w:rsidRPr="00017398">
                    <w:rPr>
                      <w:color w:val="000000"/>
                      <w:sz w:val="18"/>
                      <w:szCs w:val="18"/>
                      <w:lang w:val="el-GR"/>
                    </w:rPr>
                    <w:t>EC-VPL</w:t>
                  </w:r>
                </w:p>
              </w:tc>
            </w:tr>
            <w:tr w:rsidR="006B1025" w:rsidRPr="00017398" w14:paraId="2291FD4D" w14:textId="77777777" w:rsidTr="00BD0B9B">
              <w:trPr>
                <w:gridAfter w:val="1"/>
                <w:wAfter w:w="22" w:type="dxa"/>
                <w:trHeight w:val="397"/>
              </w:trPr>
              <w:tc>
                <w:tcPr>
                  <w:tcW w:w="16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  <w:hideMark/>
                </w:tcPr>
                <w:p w14:paraId="55188EA3" w14:textId="3B70EF6E" w:rsidR="00124272" w:rsidRPr="00017398" w:rsidRDefault="00124272" w:rsidP="00E75409">
                  <w:pPr>
                    <w:rPr>
                      <w:sz w:val="18"/>
                      <w:szCs w:val="18"/>
                      <w:lang w:val="el-GR"/>
                    </w:rPr>
                  </w:pPr>
                  <w:r w:rsidRPr="00017398">
                    <w:rPr>
                      <w:color w:val="000000"/>
                      <w:sz w:val="18"/>
                      <w:szCs w:val="18"/>
                      <w:lang w:val="el-GR"/>
                    </w:rPr>
                    <w:t>Version</w:t>
                  </w:r>
                  <w:r w:rsidR="00017398" w:rsidRPr="00017398">
                    <w:rPr>
                      <w:color w:val="000000"/>
                      <w:sz w:val="18"/>
                      <w:szCs w:val="18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sz w:val="18"/>
                      <w:szCs w:val="18"/>
                      <w:lang w:val="el-GR"/>
                    </w:rPr>
                    <w:t>1.0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</w:tcPr>
                <w:p w14:paraId="2A24D8C9" w14:textId="6D2FD70F" w:rsidR="00124272" w:rsidRPr="00017398" w:rsidRDefault="00E75409" w:rsidP="00E75409">
                  <w:pPr>
                    <w:rPr>
                      <w:sz w:val="18"/>
                      <w:szCs w:val="18"/>
                      <w:lang w:val="el-GR"/>
                    </w:rPr>
                  </w:pPr>
                  <w:r w:rsidRPr="00017398">
                    <w:rPr>
                      <w:sz w:val="18"/>
                      <w:szCs w:val="18"/>
                      <w:lang w:val="el-GR"/>
                    </w:rPr>
                    <w:t>22/07/</w:t>
                  </w:r>
                  <w:r w:rsidR="00B16E4F" w:rsidRPr="00017398">
                    <w:rPr>
                      <w:sz w:val="18"/>
                      <w:szCs w:val="18"/>
                      <w:lang w:val="el-GR"/>
                    </w:rPr>
                    <w:t>20</w:t>
                  </w:r>
                  <w:r w:rsidRPr="00017398">
                    <w:rPr>
                      <w:sz w:val="18"/>
                      <w:szCs w:val="18"/>
                      <w:lang w:val="el-GR"/>
                    </w:rPr>
                    <w:t>21</w:t>
                  </w:r>
                </w:p>
              </w:tc>
              <w:tc>
                <w:tcPr>
                  <w:tcW w:w="243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</w:tcPr>
                <w:p w14:paraId="629D5B21" w14:textId="7420EF58" w:rsidR="00124272" w:rsidRPr="00017398" w:rsidRDefault="00E75409" w:rsidP="00E75409">
                  <w:pPr>
                    <w:rPr>
                      <w:sz w:val="18"/>
                      <w:szCs w:val="18"/>
                      <w:lang w:val="el-GR"/>
                    </w:rPr>
                  </w:pPr>
                  <w:r w:rsidRPr="00017398">
                    <w:rPr>
                      <w:sz w:val="18"/>
                      <w:szCs w:val="18"/>
                      <w:lang w:val="el-GR"/>
                    </w:rPr>
                    <w:t>Textual</w:t>
                  </w:r>
                  <w:r w:rsidR="00017398" w:rsidRPr="00017398">
                    <w:rPr>
                      <w:sz w:val="18"/>
                      <w:szCs w:val="18"/>
                      <w:lang w:val="el-GR"/>
                    </w:rPr>
                    <w:t xml:space="preserve"> </w:t>
                  </w:r>
                  <w:r w:rsidRPr="00017398">
                    <w:rPr>
                      <w:sz w:val="18"/>
                      <w:szCs w:val="18"/>
                      <w:lang w:val="el-GR"/>
                    </w:rPr>
                    <w:t>&amp;</w:t>
                  </w:r>
                  <w:r w:rsidR="00017398" w:rsidRPr="00017398">
                    <w:rPr>
                      <w:sz w:val="18"/>
                      <w:szCs w:val="18"/>
                      <w:lang w:val="el-GR"/>
                    </w:rPr>
                    <w:t xml:space="preserve"> </w:t>
                  </w:r>
                  <w:r w:rsidRPr="00017398">
                    <w:rPr>
                      <w:sz w:val="18"/>
                      <w:szCs w:val="18"/>
                      <w:lang w:val="el-GR"/>
                    </w:rPr>
                    <w:t>format</w:t>
                  </w:r>
                </w:p>
              </w:tc>
              <w:tc>
                <w:tcPr>
                  <w:tcW w:w="125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</w:tcPr>
                <w:p w14:paraId="1424A152" w14:textId="77FA2A49" w:rsidR="00124272" w:rsidRPr="00017398" w:rsidRDefault="00E75409" w:rsidP="00E75409">
                  <w:pPr>
                    <w:rPr>
                      <w:color w:val="000000"/>
                      <w:sz w:val="18"/>
                      <w:szCs w:val="18"/>
                      <w:lang w:val="el-GR"/>
                    </w:rPr>
                  </w:pPr>
                  <w:r w:rsidRPr="00017398">
                    <w:rPr>
                      <w:color w:val="000000"/>
                      <w:sz w:val="18"/>
                      <w:szCs w:val="18"/>
                      <w:lang w:val="el-GR"/>
                    </w:rPr>
                    <w:t>Text</w:t>
                  </w:r>
                  <w:r w:rsidR="006B1025" w:rsidRPr="00017398">
                    <w:rPr>
                      <w:color w:val="000000"/>
                      <w:sz w:val="18"/>
                      <w:szCs w:val="18"/>
                      <w:lang w:val="el-GR"/>
                    </w:rPr>
                    <w:t>ual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vAlign w:val="center"/>
                </w:tcPr>
                <w:p w14:paraId="5C4D7518" w14:textId="22ACE746" w:rsidR="00124272" w:rsidRPr="00017398" w:rsidRDefault="00E75409" w:rsidP="00E75409">
                  <w:pPr>
                    <w:rPr>
                      <w:sz w:val="18"/>
                      <w:szCs w:val="18"/>
                      <w:lang w:val="el-GR"/>
                    </w:rPr>
                  </w:pPr>
                  <w:r w:rsidRPr="00017398">
                    <w:rPr>
                      <w:sz w:val="18"/>
                      <w:szCs w:val="18"/>
                      <w:lang w:val="el-GR"/>
                    </w:rPr>
                    <w:t>All</w:t>
                  </w:r>
                  <w:r w:rsidR="00017398" w:rsidRPr="00017398">
                    <w:rPr>
                      <w:sz w:val="18"/>
                      <w:szCs w:val="18"/>
                      <w:lang w:val="el-GR"/>
                    </w:rPr>
                    <w:t xml:space="preserve"> </w:t>
                  </w:r>
                  <w:r w:rsidRPr="00017398">
                    <w:rPr>
                      <w:sz w:val="18"/>
                      <w:szCs w:val="18"/>
                      <w:lang w:val="el-GR"/>
                    </w:rPr>
                    <w:t>partners</w:t>
                  </w:r>
                </w:p>
              </w:tc>
            </w:tr>
            <w:tr w:rsidR="00124272" w:rsidRPr="00017398" w14:paraId="28EC6FC1" w14:textId="77777777" w:rsidTr="00BD0B9B">
              <w:tc>
                <w:tcPr>
                  <w:tcW w:w="3690" w:type="dxa"/>
                  <w:gridSpan w:val="2"/>
                  <w:tcBorders>
                    <w:top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55AF35CF" w14:textId="77777777" w:rsidR="00124272" w:rsidRPr="00017398" w:rsidRDefault="00124272" w:rsidP="00E75409">
                  <w:pPr>
                    <w:rPr>
                      <w:lang w:val="el-GR"/>
                    </w:rPr>
                  </w:pPr>
                </w:p>
              </w:tc>
              <w:tc>
                <w:tcPr>
                  <w:tcW w:w="4995" w:type="dxa"/>
                  <w:gridSpan w:val="4"/>
                  <w:tcBorders>
                    <w:top w:val="single" w:sz="4" w:space="0" w:color="000000"/>
                  </w:tcBorders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3DB020F0" w14:textId="77777777" w:rsidR="00124272" w:rsidRPr="00017398" w:rsidRDefault="00124272" w:rsidP="00E75409">
                  <w:pPr>
                    <w:rPr>
                      <w:lang w:val="el-GR"/>
                    </w:rPr>
                  </w:pPr>
                </w:p>
              </w:tc>
            </w:tr>
            <w:tr w:rsidR="00124272" w:rsidRPr="00017398" w14:paraId="1FCC954B" w14:textId="77777777" w:rsidTr="00BD0B9B">
              <w:tc>
                <w:tcPr>
                  <w:tcW w:w="3690" w:type="dxa"/>
                  <w:gridSpan w:val="2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11880D6B" w14:textId="1E13B8EE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u w:val="single"/>
                      <w:lang w:val="el-GR"/>
                    </w:rPr>
                    <w:t>Project</w:t>
                  </w:r>
                  <w:r w:rsidR="00017398" w:rsidRPr="00017398">
                    <w:rPr>
                      <w:color w:val="000000"/>
                      <w:u w:val="single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u w:val="single"/>
                      <w:lang w:val="el-GR"/>
                    </w:rPr>
                    <w:t>acronym:</w:t>
                  </w:r>
                </w:p>
              </w:tc>
              <w:tc>
                <w:tcPr>
                  <w:tcW w:w="4995" w:type="dxa"/>
                  <w:gridSpan w:val="4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2B776E3B" w14:textId="77777777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lang w:val="el-GR"/>
                    </w:rPr>
                    <w:t>VALCHILD</w:t>
                  </w:r>
                </w:p>
              </w:tc>
            </w:tr>
            <w:tr w:rsidR="00124272" w:rsidRPr="00017398" w14:paraId="6701FF4D" w14:textId="77777777" w:rsidTr="00BD0B9B">
              <w:tc>
                <w:tcPr>
                  <w:tcW w:w="3690" w:type="dxa"/>
                  <w:gridSpan w:val="2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06881925" w14:textId="1DE129FE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u w:val="single"/>
                      <w:lang w:val="el-GR"/>
                    </w:rPr>
                    <w:t>Project</w:t>
                  </w:r>
                  <w:r w:rsidR="00017398" w:rsidRPr="00017398">
                    <w:rPr>
                      <w:color w:val="000000"/>
                      <w:u w:val="single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u w:val="single"/>
                      <w:lang w:val="el-GR"/>
                    </w:rPr>
                    <w:t>name:</w:t>
                  </w:r>
                </w:p>
              </w:tc>
              <w:tc>
                <w:tcPr>
                  <w:tcW w:w="4995" w:type="dxa"/>
                  <w:gridSpan w:val="4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2E394B14" w14:textId="2659A08B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lang w:val="el-GR"/>
                    </w:rPr>
                    <w:t>Validation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of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non-formal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and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informal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learning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in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childminding</w:t>
                  </w:r>
                </w:p>
              </w:tc>
            </w:tr>
            <w:tr w:rsidR="00124272" w:rsidRPr="00017398" w14:paraId="5AA21903" w14:textId="77777777" w:rsidTr="00BD0B9B">
              <w:tc>
                <w:tcPr>
                  <w:tcW w:w="3690" w:type="dxa"/>
                  <w:gridSpan w:val="2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52AC2049" w14:textId="183C2962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u w:val="single"/>
                      <w:lang w:val="el-GR"/>
                    </w:rPr>
                    <w:t>Project</w:t>
                  </w:r>
                  <w:r w:rsidR="00017398" w:rsidRPr="00017398">
                    <w:rPr>
                      <w:color w:val="000000"/>
                      <w:u w:val="single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u w:val="single"/>
                      <w:lang w:val="el-GR"/>
                    </w:rPr>
                    <w:t>code:</w:t>
                  </w:r>
                </w:p>
              </w:tc>
              <w:tc>
                <w:tcPr>
                  <w:tcW w:w="4995" w:type="dxa"/>
                  <w:gridSpan w:val="4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305F7F44" w14:textId="77777777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lang w:val="el-GR"/>
                    </w:rPr>
                    <w:t>2018-1-IE01-KA202-038797</w:t>
                  </w:r>
                </w:p>
              </w:tc>
            </w:tr>
            <w:tr w:rsidR="00124272" w:rsidRPr="00017398" w14:paraId="54CFDFC2" w14:textId="77777777" w:rsidTr="00BD0B9B">
              <w:tc>
                <w:tcPr>
                  <w:tcW w:w="3690" w:type="dxa"/>
                  <w:gridSpan w:val="2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17A6629B" w14:textId="0C7B2159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u w:val="single"/>
                      <w:lang w:val="el-GR"/>
                    </w:rPr>
                    <w:t>Document</w:t>
                  </w:r>
                  <w:r w:rsidR="00017398" w:rsidRPr="00017398">
                    <w:rPr>
                      <w:color w:val="000000"/>
                      <w:u w:val="single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u w:val="single"/>
                      <w:lang w:val="el-GR"/>
                    </w:rPr>
                    <w:t>Information</w:t>
                  </w:r>
                </w:p>
              </w:tc>
              <w:tc>
                <w:tcPr>
                  <w:tcW w:w="4995" w:type="dxa"/>
                  <w:gridSpan w:val="4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652197F8" w14:textId="77777777" w:rsidR="00124272" w:rsidRPr="00017398" w:rsidRDefault="00124272" w:rsidP="00E75409">
                  <w:pPr>
                    <w:rPr>
                      <w:lang w:val="el-GR"/>
                    </w:rPr>
                  </w:pPr>
                </w:p>
              </w:tc>
            </w:tr>
            <w:tr w:rsidR="00124272" w:rsidRPr="00017398" w14:paraId="7BABC07F" w14:textId="77777777" w:rsidTr="00BD0B9B">
              <w:tc>
                <w:tcPr>
                  <w:tcW w:w="3690" w:type="dxa"/>
                  <w:gridSpan w:val="2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45C7E713" w14:textId="284A629A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lang w:val="el-GR"/>
                    </w:rPr>
                    <w:t>Document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ID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name:</w:t>
                  </w:r>
                </w:p>
              </w:tc>
              <w:tc>
                <w:tcPr>
                  <w:tcW w:w="4995" w:type="dxa"/>
                  <w:gridSpan w:val="4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20F89653" w14:textId="015CE862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lang w:val="el-GR"/>
                    </w:rPr>
                    <w:t>VALCHILD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IO4-T3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position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paper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to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support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policy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making</w:t>
                  </w:r>
                </w:p>
              </w:tc>
            </w:tr>
            <w:tr w:rsidR="00124272" w:rsidRPr="00017398" w14:paraId="6956FF06" w14:textId="77777777" w:rsidTr="00BD0B9B">
              <w:tc>
                <w:tcPr>
                  <w:tcW w:w="3690" w:type="dxa"/>
                  <w:gridSpan w:val="2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0704B9E2" w14:textId="47A3DC48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lang w:val="el-GR"/>
                    </w:rPr>
                    <w:t>Document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title:</w:t>
                  </w:r>
                </w:p>
              </w:tc>
              <w:tc>
                <w:tcPr>
                  <w:tcW w:w="4995" w:type="dxa"/>
                  <w:gridSpan w:val="4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5B5BBC63" w14:textId="2A32E70D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lang w:val="el-GR"/>
                    </w:rPr>
                    <w:t>IO4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-T3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Position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paper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to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support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policy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making</w:t>
                  </w:r>
                </w:p>
              </w:tc>
            </w:tr>
            <w:tr w:rsidR="00124272" w:rsidRPr="00017398" w14:paraId="1A348F58" w14:textId="77777777" w:rsidTr="00BD0B9B">
              <w:tc>
                <w:tcPr>
                  <w:tcW w:w="3690" w:type="dxa"/>
                  <w:gridSpan w:val="2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498279F2" w14:textId="2EE5BCA9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lang w:val="el-GR"/>
                    </w:rPr>
                    <w:t>Output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Type:</w:t>
                  </w:r>
                </w:p>
              </w:tc>
              <w:tc>
                <w:tcPr>
                  <w:tcW w:w="4995" w:type="dxa"/>
                  <w:gridSpan w:val="4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2D8D20EA" w14:textId="08181EAE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lang w:val="el-GR"/>
                    </w:rPr>
                    <w:t>Intellectual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Output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4-T3: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Document</w:t>
                  </w:r>
                </w:p>
              </w:tc>
            </w:tr>
            <w:tr w:rsidR="00124272" w:rsidRPr="00017398" w14:paraId="486B4614" w14:textId="77777777" w:rsidTr="00BD0B9B">
              <w:tc>
                <w:tcPr>
                  <w:tcW w:w="3690" w:type="dxa"/>
                  <w:gridSpan w:val="2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6D6BF0BE" w14:textId="14929145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lang w:val="el-GR"/>
                    </w:rPr>
                    <w:t>Date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of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Delivery:</w:t>
                  </w:r>
                </w:p>
              </w:tc>
              <w:tc>
                <w:tcPr>
                  <w:tcW w:w="4995" w:type="dxa"/>
                  <w:gridSpan w:val="4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60FF97B1" w14:textId="0446510D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lang w:val="el-GR"/>
                    </w:rPr>
                    <w:t>2</w:t>
                  </w:r>
                  <w:r w:rsidR="00BD0B9B" w:rsidRPr="00017398">
                    <w:rPr>
                      <w:color w:val="000000"/>
                      <w:lang w:val="el-GR"/>
                    </w:rPr>
                    <w:t>7</w:t>
                  </w:r>
                  <w:r w:rsidRPr="00017398">
                    <w:rPr>
                      <w:color w:val="000000"/>
                      <w:lang w:val="el-GR"/>
                    </w:rPr>
                    <w:t>/07/2021</w:t>
                  </w:r>
                </w:p>
              </w:tc>
            </w:tr>
            <w:tr w:rsidR="00124272" w:rsidRPr="00017398" w14:paraId="56AB40E8" w14:textId="77777777" w:rsidTr="00BD0B9B">
              <w:tc>
                <w:tcPr>
                  <w:tcW w:w="3690" w:type="dxa"/>
                  <w:gridSpan w:val="2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566C52DE" w14:textId="11E5222B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lang w:val="el-GR"/>
                    </w:rPr>
                    <w:t>Activity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Type: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</w:p>
              </w:tc>
              <w:tc>
                <w:tcPr>
                  <w:tcW w:w="4995" w:type="dxa"/>
                  <w:gridSpan w:val="4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14B3F42E" w14:textId="4116E0D1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lang w:val="el-GR"/>
                    </w:rPr>
                    <w:t>Position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Paper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signed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</w:p>
              </w:tc>
            </w:tr>
            <w:tr w:rsidR="00124272" w:rsidRPr="00017398" w14:paraId="79E2A550" w14:textId="77777777" w:rsidTr="00BD0B9B">
              <w:tc>
                <w:tcPr>
                  <w:tcW w:w="3690" w:type="dxa"/>
                  <w:gridSpan w:val="2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02E5E6F7" w14:textId="26BCD213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lang w:val="el-GR"/>
                    </w:rPr>
                    <w:t>Activity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Leader:</w:t>
                  </w:r>
                </w:p>
              </w:tc>
              <w:tc>
                <w:tcPr>
                  <w:tcW w:w="4995" w:type="dxa"/>
                  <w:gridSpan w:val="4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48DA4DAC" w14:textId="77777777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lang w:val="el-GR"/>
                    </w:rPr>
                    <w:t>EC-VPL</w:t>
                  </w:r>
                </w:p>
              </w:tc>
            </w:tr>
            <w:tr w:rsidR="00124272" w:rsidRPr="00017398" w14:paraId="713513A3" w14:textId="77777777" w:rsidTr="00BD0B9B">
              <w:tc>
                <w:tcPr>
                  <w:tcW w:w="3690" w:type="dxa"/>
                  <w:gridSpan w:val="2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06ECD924" w14:textId="4282C2FB" w:rsidR="00124272" w:rsidRPr="00017398" w:rsidRDefault="00124272" w:rsidP="00E75409">
                  <w:pPr>
                    <w:rPr>
                      <w:lang w:val="el-GR"/>
                    </w:rPr>
                  </w:pPr>
                  <w:r w:rsidRPr="00017398">
                    <w:rPr>
                      <w:color w:val="000000"/>
                      <w:lang w:val="el-GR"/>
                    </w:rPr>
                    <w:t>Dissemination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  <w:r w:rsidRPr="00017398">
                    <w:rPr>
                      <w:color w:val="000000"/>
                      <w:lang w:val="el-GR"/>
                    </w:rPr>
                    <w:t>level:</w:t>
                  </w:r>
                </w:p>
              </w:tc>
              <w:tc>
                <w:tcPr>
                  <w:tcW w:w="4995" w:type="dxa"/>
                  <w:gridSpan w:val="4"/>
                  <w:tcMar>
                    <w:top w:w="0" w:type="dxa"/>
                    <w:left w:w="115" w:type="dxa"/>
                    <w:bottom w:w="0" w:type="dxa"/>
                    <w:right w:w="115" w:type="dxa"/>
                  </w:tcMar>
                  <w:hideMark/>
                </w:tcPr>
                <w:p w14:paraId="4752DCEB" w14:textId="7B0DD80C" w:rsidR="00124272" w:rsidRPr="00017398" w:rsidRDefault="00124272" w:rsidP="00E75409">
                  <w:pPr>
                    <w:rPr>
                      <w:color w:val="000000"/>
                      <w:lang w:val="el-GR"/>
                    </w:rPr>
                  </w:pPr>
                  <w:r w:rsidRPr="00017398">
                    <w:rPr>
                      <w:color w:val="000000"/>
                      <w:lang w:val="el-GR"/>
                    </w:rPr>
                    <w:t>Public</w:t>
                  </w:r>
                  <w:r w:rsidR="00017398" w:rsidRPr="00017398">
                    <w:rPr>
                      <w:color w:val="000000"/>
                      <w:lang w:val="el-GR"/>
                    </w:rPr>
                    <w:t xml:space="preserve"> </w:t>
                  </w:r>
                </w:p>
                <w:p w14:paraId="50F20EF8" w14:textId="77777777" w:rsidR="00124272" w:rsidRPr="00017398" w:rsidRDefault="00124272" w:rsidP="00E75409">
                  <w:pPr>
                    <w:rPr>
                      <w:lang w:val="el-GR"/>
                    </w:rPr>
                  </w:pPr>
                </w:p>
              </w:tc>
            </w:tr>
          </w:tbl>
          <w:p w14:paraId="1C3F425D" w14:textId="77777777" w:rsidR="00124272" w:rsidRPr="00017398" w:rsidRDefault="00124272" w:rsidP="00E75409">
            <w:pPr>
              <w:rPr>
                <w:lang w:val="el-GR"/>
              </w:rPr>
            </w:pPr>
            <w:r w:rsidRPr="00017398">
              <w:rPr>
                <w:color w:val="000000"/>
                <w:lang w:val="el-GR"/>
              </w:rPr>
              <w:t>Disclaimer</w:t>
            </w:r>
          </w:p>
          <w:p w14:paraId="41E19DDC" w14:textId="024D8EA0" w:rsidR="00124272" w:rsidRPr="00017398" w:rsidRDefault="00124272" w:rsidP="00E75409">
            <w:pPr>
              <w:rPr>
                <w:lang w:val="el-GR"/>
              </w:rPr>
            </w:pPr>
            <w:r w:rsidRPr="00017398">
              <w:rPr>
                <w:color w:val="000000"/>
                <w:lang w:val="el-GR"/>
              </w:rPr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Europea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ommissio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support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for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productio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of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is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publicatio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does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not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onstitut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a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endorsement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of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ontents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which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reflects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views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only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of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authors,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and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ommissio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annot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b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held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responsibl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for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any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us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which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may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b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mad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of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informatio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ontained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rein.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</w:p>
          <w:p w14:paraId="0771E3FB" w14:textId="18A52597" w:rsidR="00124272" w:rsidRPr="00017398" w:rsidRDefault="00124272" w:rsidP="00E75409">
            <w:pPr>
              <w:rPr>
                <w:lang w:val="el-GR"/>
              </w:rPr>
            </w:pPr>
            <w:r w:rsidRPr="00017398">
              <w:rPr>
                <w:color w:val="000000"/>
                <w:lang w:val="el-GR"/>
              </w:rPr>
              <w:t>This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document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is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proprietary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of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VALCHILD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onsortium.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Project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material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developed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i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ontext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of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Project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Management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&amp;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Implementatio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activities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is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not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allowed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o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b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opied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or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distributed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i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any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form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or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by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any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means,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without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prior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writte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agreement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of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VALCHILD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onsortium.</w:t>
            </w:r>
            <w:r w:rsidR="00017398" w:rsidRPr="00017398">
              <w:rPr>
                <w:bdr w:val="none" w:sz="0" w:space="0" w:color="auto" w:frame="1"/>
                <w:lang w:val="el-GR"/>
              </w:rPr>
              <w:t xml:space="preserve"> </w:t>
            </w:r>
          </w:p>
          <w:p w14:paraId="3743CC9B" w14:textId="77777777" w:rsidR="00124272" w:rsidRPr="00017398" w:rsidRDefault="00124272" w:rsidP="00E75409">
            <w:pPr>
              <w:rPr>
                <w:lang w:val="el-GR"/>
              </w:rPr>
            </w:pPr>
            <w:r w:rsidRPr="00017398">
              <w:rPr>
                <w:noProof/>
                <w:lang w:val="el-GR" w:eastAsia="el-GR"/>
              </w:rPr>
              <w:drawing>
                <wp:anchor distT="0" distB="0" distL="114300" distR="114300" simplePos="0" relativeHeight="251662336" behindDoc="0" locked="0" layoutInCell="1" allowOverlap="1" wp14:anchorId="225E35BA" wp14:editId="0AB52EBB">
                  <wp:simplePos x="0" y="0"/>
                  <wp:positionH relativeFrom="column">
                    <wp:posOffset>3757930</wp:posOffset>
                  </wp:positionH>
                  <wp:positionV relativeFrom="paragraph">
                    <wp:posOffset>57785</wp:posOffset>
                  </wp:positionV>
                  <wp:extent cx="1722120" cy="601980"/>
                  <wp:effectExtent l="0" t="0" r="0" b="7620"/>
                  <wp:wrapSquare wrapText="bothSides"/>
                  <wp:docPr id="2" name="Picture 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text,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2120" cy="601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F0D2788" w14:textId="6B71A130" w:rsidR="00124272" w:rsidRPr="00017398" w:rsidRDefault="00124272" w:rsidP="00E75409">
            <w:pPr>
              <w:rPr>
                <w:lang w:val="el-GR"/>
              </w:rPr>
            </w:pPr>
            <w:r w:rsidRPr="00017398">
              <w:rPr>
                <w:color w:val="000000"/>
                <w:lang w:val="el-GR"/>
              </w:rPr>
              <w:t>Licens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and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opyright</w:t>
            </w:r>
          </w:p>
          <w:p w14:paraId="76B26259" w14:textId="0BF9392C" w:rsidR="00124272" w:rsidRPr="00017398" w:rsidRDefault="00124272" w:rsidP="00E75409">
            <w:pPr>
              <w:rPr>
                <w:color w:val="000000"/>
                <w:lang w:val="el-GR"/>
              </w:rPr>
            </w:pPr>
            <w:r w:rsidRPr="00017398">
              <w:rPr>
                <w:color w:val="000000"/>
                <w:lang w:val="el-GR"/>
              </w:rPr>
              <w:t>©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VALCHILD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onsortium,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2021</w:t>
            </w:r>
          </w:p>
          <w:p w14:paraId="3473D749" w14:textId="77777777" w:rsidR="00124272" w:rsidRPr="00017398" w:rsidRDefault="00124272" w:rsidP="00E75409">
            <w:pPr>
              <w:rPr>
                <w:lang w:val="el-GR"/>
              </w:rPr>
            </w:pPr>
          </w:p>
          <w:p w14:paraId="5B16D52C" w14:textId="636ED699" w:rsidR="00124272" w:rsidRPr="00017398" w:rsidRDefault="00124272" w:rsidP="00E75409">
            <w:pPr>
              <w:rPr>
                <w:lang w:val="el-GR"/>
              </w:rPr>
            </w:pPr>
            <w:r w:rsidRPr="00017398">
              <w:rPr>
                <w:color w:val="000000"/>
                <w:lang w:val="el-GR"/>
              </w:rPr>
              <w:lastRenderedPageBreak/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Europea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ommissio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support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for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productio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of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is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publicatio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does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not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onstitut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a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endorsement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of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ontents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which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reflects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views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only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of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authors,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and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ommissio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annot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b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held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responsibl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for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any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us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which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may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b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mad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of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information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contained</w:t>
            </w:r>
            <w:r w:rsidR="00017398"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therein.</w:t>
            </w:r>
          </w:p>
        </w:tc>
      </w:tr>
    </w:tbl>
    <w:p w14:paraId="005C43E6" w14:textId="4E735CA0" w:rsidR="00D33ACB" w:rsidRPr="00017398" w:rsidRDefault="00D33ACB" w:rsidP="00962544">
      <w:pPr>
        <w:rPr>
          <w:lang w:val="el-GR"/>
        </w:rPr>
      </w:pPr>
    </w:p>
    <w:p w14:paraId="3F1AC74E" w14:textId="4A68D9E7" w:rsidR="00FB6A73" w:rsidRPr="00017398" w:rsidRDefault="00BD0B9B">
      <w:pPr>
        <w:spacing w:after="160" w:line="259" w:lineRule="auto"/>
        <w:rPr>
          <w:rFonts w:asciiTheme="minorHAnsi" w:hAnsiTheme="minorHAnsi"/>
          <w:b/>
          <w:bCs/>
          <w:sz w:val="36"/>
          <w:szCs w:val="36"/>
          <w:lang w:val="el-GR"/>
        </w:rPr>
      </w:pPr>
      <w:r w:rsidRPr="00017398">
        <w:rPr>
          <w:noProof/>
          <w:lang w:val="el-G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1D945C3" wp14:editId="6FDD0A84">
                <wp:simplePos x="0" y="0"/>
                <wp:positionH relativeFrom="column">
                  <wp:posOffset>5324475</wp:posOffset>
                </wp:positionH>
                <wp:positionV relativeFrom="paragraph">
                  <wp:posOffset>1113790</wp:posOffset>
                </wp:positionV>
                <wp:extent cx="828675" cy="619125"/>
                <wp:effectExtent l="0" t="0" r="28575" b="28575"/>
                <wp:wrapNone/>
                <wp:docPr id="38" name="Flowchart: Process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8675" cy="619125"/>
                        </a:xfrm>
                        <a:prstGeom prst="flowChartProcess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233CA1" id="Flowchart: Process 38" o:spid="_x0000_s1026" type="#_x0000_t109" style="position:absolute;margin-left:419.25pt;margin-top:87.7pt;width:65.25pt;height:48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" fillcolor="white [3212]" strokecolor="white [3212]" strokeweight="1pt"/>
            </w:pict>
          </mc:Fallback>
        </mc:AlternateContent>
      </w:r>
      <w:r w:rsidR="00EE0685" w:rsidRPr="00017398">
        <w:rPr>
          <w:lang w:val="el-GR"/>
        </w:rPr>
        <w:br w:type="page"/>
      </w:r>
      <w:r w:rsidR="00017398" w:rsidRPr="00017398">
        <w:rPr>
          <w:rFonts w:asciiTheme="minorHAnsi" w:hAnsiTheme="minorHAnsi"/>
          <w:b/>
          <w:bCs/>
          <w:sz w:val="36"/>
          <w:szCs w:val="36"/>
          <w:lang w:val="el-GR"/>
        </w:rPr>
        <w:lastRenderedPageBreak/>
        <w:t>περιεχόμενο</w:t>
      </w:r>
    </w:p>
    <w:sdt>
      <w:sdtPr>
        <w:rPr>
          <w:rFonts w:ascii="Verdana" w:eastAsiaTheme="minorHAnsi" w:hAnsi="Verdana" w:cstheme="minorBidi"/>
          <w:color w:val="auto"/>
          <w:sz w:val="22"/>
          <w:szCs w:val="24"/>
          <w:lang w:val="el-GR"/>
        </w:rPr>
        <w:id w:val="-131263247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F4A7F3" w14:textId="3626C7F9" w:rsidR="00B16E4F" w:rsidRPr="00017398" w:rsidRDefault="00B16E4F">
          <w:pPr>
            <w:pStyle w:val="TOCHeading"/>
            <w:rPr>
              <w:lang w:val="el-GR"/>
            </w:rPr>
          </w:pPr>
        </w:p>
        <w:p w14:paraId="3B8DAC77" w14:textId="530F55EB" w:rsidR="006D56BC" w:rsidRPr="006D56BC" w:rsidRDefault="00B16E4F">
          <w:pPr>
            <w:pStyle w:val="TOC1"/>
            <w:rPr>
              <w:rStyle w:val="Hyperlink"/>
              <w:lang w:val="el-GR"/>
            </w:rPr>
          </w:pPr>
          <w:r w:rsidRPr="00017398">
            <w:rPr>
              <w:lang w:val="el-GR"/>
            </w:rPr>
            <w:fldChar w:fldCharType="begin"/>
          </w:r>
          <w:r w:rsidRPr="00017398">
            <w:rPr>
              <w:lang w:val="el-GR"/>
            </w:rPr>
            <w:instrText xml:space="preserve"> TOC \o "1-3" \h \z \u </w:instrText>
          </w:r>
          <w:r w:rsidRPr="00017398">
            <w:rPr>
              <w:lang w:val="el-GR"/>
            </w:rPr>
            <w:fldChar w:fldCharType="separate"/>
          </w:r>
          <w:hyperlink w:anchor="_Toc78549098" w:history="1">
            <w:r w:rsidR="006D56BC" w:rsidRPr="006D56BC">
              <w:rPr>
                <w:rStyle w:val="Hyperlink"/>
                <w:noProof/>
                <w:lang w:val="el-GR"/>
              </w:rPr>
              <w:t>1.</w:t>
            </w:r>
            <w:r w:rsidR="006D56BC" w:rsidRPr="006D56BC">
              <w:rPr>
                <w:rStyle w:val="Hyperlink"/>
                <w:lang w:val="el-GR"/>
              </w:rPr>
              <w:tab/>
            </w:r>
            <w:r w:rsidR="006D56BC" w:rsidRPr="00174912">
              <w:rPr>
                <w:rStyle w:val="Hyperlink"/>
                <w:noProof/>
                <w:lang w:val="el-GR"/>
              </w:rPr>
              <w:t>I</w:t>
            </w:r>
            <w:r w:rsidR="006D56BC" w:rsidRPr="006D56BC">
              <w:rPr>
                <w:rStyle w:val="Hyperlink"/>
                <w:noProof/>
                <w:lang w:val="el-GR"/>
              </w:rPr>
              <w:t xml:space="preserve"> Εισαγωγή</w:t>
            </w:r>
            <w:r w:rsidR="006D56BC" w:rsidRPr="006D56BC">
              <w:rPr>
                <w:rStyle w:val="Hyperlink"/>
                <w:webHidden/>
                <w:lang w:val="el-GR"/>
              </w:rPr>
              <w:tab/>
            </w:r>
            <w:r w:rsidR="006D56BC" w:rsidRPr="006D56BC">
              <w:rPr>
                <w:rStyle w:val="Hyperlink"/>
                <w:webHidden/>
                <w:lang w:val="el-GR"/>
              </w:rPr>
              <w:fldChar w:fldCharType="begin"/>
            </w:r>
            <w:r w:rsidR="006D56BC" w:rsidRPr="006D56BC">
              <w:rPr>
                <w:rStyle w:val="Hyperlink"/>
                <w:webHidden/>
                <w:lang w:val="el-GR"/>
              </w:rPr>
              <w:instrText xml:space="preserve"> PAGEREF _Toc78549098 \h </w:instrText>
            </w:r>
            <w:r w:rsidR="006D56BC" w:rsidRPr="006D56BC">
              <w:rPr>
                <w:rStyle w:val="Hyperlink"/>
                <w:webHidden/>
                <w:lang w:val="el-GR"/>
              </w:rPr>
            </w:r>
            <w:r w:rsidR="006D56BC" w:rsidRPr="006D56BC">
              <w:rPr>
                <w:rStyle w:val="Hyperlink"/>
                <w:webHidden/>
                <w:lang w:val="el-GR"/>
              </w:rPr>
              <w:fldChar w:fldCharType="separate"/>
            </w:r>
            <w:r w:rsidR="006D56BC" w:rsidRPr="006D56BC">
              <w:rPr>
                <w:rStyle w:val="Hyperlink"/>
                <w:webHidden/>
                <w:lang w:val="el-GR"/>
              </w:rPr>
              <w:t>1</w:t>
            </w:r>
            <w:r w:rsidR="006D56BC" w:rsidRPr="006D56BC">
              <w:rPr>
                <w:rStyle w:val="Hyperlink"/>
                <w:webHidden/>
                <w:lang w:val="el-GR"/>
              </w:rPr>
              <w:fldChar w:fldCharType="end"/>
            </w:r>
          </w:hyperlink>
        </w:p>
        <w:p w14:paraId="451E1B2F" w14:textId="283395AF" w:rsidR="006D56BC" w:rsidRPr="006D56BC" w:rsidRDefault="006D56BC">
          <w:pPr>
            <w:pStyle w:val="TOC1"/>
            <w:rPr>
              <w:rStyle w:val="Hyperlink"/>
              <w:lang w:val="el-GR"/>
            </w:rPr>
          </w:pPr>
          <w:hyperlink w:anchor="_Toc78549099" w:history="1">
            <w:r w:rsidRPr="006D56BC">
              <w:rPr>
                <w:rStyle w:val="Hyperlink"/>
                <w:noProof/>
                <w:lang w:val="el-GR"/>
              </w:rPr>
              <w:t>2.</w:t>
            </w:r>
            <w:r w:rsidRPr="006D56BC">
              <w:rPr>
                <w:rStyle w:val="Hyperlink"/>
                <w:lang w:val="el-GR"/>
              </w:rPr>
              <w:tab/>
            </w:r>
            <w:r w:rsidRPr="006D56BC">
              <w:rPr>
                <w:rStyle w:val="Hyperlink"/>
                <w:noProof/>
                <w:lang w:val="el-GR"/>
              </w:rPr>
              <w:t>Στόχοι του χαρτιού VALCHILD Position</w:t>
            </w:r>
            <w:r w:rsidRPr="006D56BC">
              <w:rPr>
                <w:rStyle w:val="Hyperlink"/>
                <w:webHidden/>
                <w:lang w:val="el-GR"/>
              </w:rPr>
              <w:tab/>
            </w:r>
            <w:r w:rsidRPr="006D56BC">
              <w:rPr>
                <w:rStyle w:val="Hyperlink"/>
                <w:webHidden/>
                <w:lang w:val="el-GR"/>
              </w:rPr>
              <w:fldChar w:fldCharType="begin"/>
            </w:r>
            <w:r w:rsidRPr="006D56BC">
              <w:rPr>
                <w:rStyle w:val="Hyperlink"/>
                <w:webHidden/>
                <w:lang w:val="el-GR"/>
              </w:rPr>
              <w:instrText xml:space="preserve"> PAGEREF _Toc78549099 \h </w:instrText>
            </w:r>
            <w:r w:rsidRPr="006D56BC">
              <w:rPr>
                <w:rStyle w:val="Hyperlink"/>
                <w:webHidden/>
                <w:lang w:val="el-GR"/>
              </w:rPr>
            </w:r>
            <w:r w:rsidRPr="006D56BC">
              <w:rPr>
                <w:rStyle w:val="Hyperlink"/>
                <w:webHidden/>
                <w:lang w:val="el-GR"/>
              </w:rPr>
              <w:fldChar w:fldCharType="separate"/>
            </w:r>
            <w:r w:rsidRPr="006D56BC">
              <w:rPr>
                <w:rStyle w:val="Hyperlink"/>
                <w:webHidden/>
                <w:lang w:val="el-GR"/>
              </w:rPr>
              <w:t>2</w:t>
            </w:r>
            <w:r w:rsidRPr="006D56BC">
              <w:rPr>
                <w:rStyle w:val="Hyperlink"/>
                <w:webHidden/>
                <w:lang w:val="el-GR"/>
              </w:rPr>
              <w:fldChar w:fldCharType="end"/>
            </w:r>
          </w:hyperlink>
        </w:p>
        <w:p w14:paraId="2F05BEA1" w14:textId="11E72BAF" w:rsidR="006D56BC" w:rsidRPr="006D56BC" w:rsidRDefault="006D56BC">
          <w:pPr>
            <w:pStyle w:val="TOC1"/>
            <w:rPr>
              <w:rStyle w:val="Hyperlink"/>
              <w:lang w:val="el-GR"/>
            </w:rPr>
          </w:pPr>
          <w:hyperlink w:anchor="_Toc78549100" w:history="1">
            <w:r w:rsidRPr="006D56BC">
              <w:rPr>
                <w:rStyle w:val="Hyperlink"/>
                <w:noProof/>
                <w:lang w:val="el-GR"/>
              </w:rPr>
              <w:t>3.</w:t>
            </w:r>
            <w:r w:rsidRPr="006D56BC">
              <w:rPr>
                <w:rStyle w:val="Hyperlink"/>
                <w:lang w:val="el-GR"/>
              </w:rPr>
              <w:tab/>
            </w:r>
            <w:r w:rsidRPr="00174912">
              <w:rPr>
                <w:rStyle w:val="Hyperlink"/>
                <w:noProof/>
                <w:lang w:val="el-GR"/>
              </w:rPr>
              <w:t>Η έκβαση o στ το VALCHILD έργο</w:t>
            </w:r>
            <w:r w:rsidRPr="006D56BC">
              <w:rPr>
                <w:rStyle w:val="Hyperlink"/>
                <w:webHidden/>
                <w:lang w:val="el-GR"/>
              </w:rPr>
              <w:tab/>
            </w:r>
            <w:r w:rsidRPr="006D56BC">
              <w:rPr>
                <w:rStyle w:val="Hyperlink"/>
                <w:webHidden/>
                <w:lang w:val="el-GR"/>
              </w:rPr>
              <w:fldChar w:fldCharType="begin"/>
            </w:r>
            <w:r w:rsidRPr="006D56BC">
              <w:rPr>
                <w:rStyle w:val="Hyperlink"/>
                <w:webHidden/>
                <w:lang w:val="el-GR"/>
              </w:rPr>
              <w:instrText xml:space="preserve"> PAGEREF _Toc78549100 \h </w:instrText>
            </w:r>
            <w:r w:rsidRPr="006D56BC">
              <w:rPr>
                <w:rStyle w:val="Hyperlink"/>
                <w:webHidden/>
                <w:lang w:val="el-GR"/>
              </w:rPr>
            </w:r>
            <w:r w:rsidRPr="006D56BC">
              <w:rPr>
                <w:rStyle w:val="Hyperlink"/>
                <w:webHidden/>
                <w:lang w:val="el-GR"/>
              </w:rPr>
              <w:fldChar w:fldCharType="separate"/>
            </w:r>
            <w:r w:rsidRPr="006D56BC">
              <w:rPr>
                <w:rStyle w:val="Hyperlink"/>
                <w:webHidden/>
                <w:lang w:val="el-GR"/>
              </w:rPr>
              <w:t>3</w:t>
            </w:r>
            <w:r w:rsidRPr="006D56BC">
              <w:rPr>
                <w:rStyle w:val="Hyperlink"/>
                <w:webHidden/>
                <w:lang w:val="el-GR"/>
              </w:rPr>
              <w:fldChar w:fldCharType="end"/>
            </w:r>
          </w:hyperlink>
        </w:p>
        <w:p w14:paraId="0A6EF731" w14:textId="1A767C4B" w:rsidR="006D56BC" w:rsidRPr="006D56BC" w:rsidRDefault="006D56BC">
          <w:pPr>
            <w:pStyle w:val="TOC1"/>
            <w:rPr>
              <w:rStyle w:val="Hyperlink"/>
              <w:lang w:val="el-GR"/>
            </w:rPr>
          </w:pPr>
          <w:hyperlink w:anchor="_Toc78549101" w:history="1">
            <w:r w:rsidRPr="006D56BC">
              <w:rPr>
                <w:rStyle w:val="Hyperlink"/>
                <w:noProof/>
                <w:lang w:val="el-GR"/>
              </w:rPr>
              <w:t>4.</w:t>
            </w:r>
            <w:r w:rsidRPr="006D56BC">
              <w:rPr>
                <w:rStyle w:val="Hyperlink"/>
                <w:lang w:val="el-GR"/>
              </w:rPr>
              <w:tab/>
            </w:r>
            <w:r w:rsidRPr="006D56BC">
              <w:rPr>
                <w:rStyle w:val="Hyperlink"/>
                <w:noProof/>
                <w:lang w:val="el-GR"/>
              </w:rPr>
              <w:t>Πιλοτικά αποτελέσματα δοκιμών από την Ιρλανδία, τη Γαλλία και την Πορτογαλία</w:t>
            </w:r>
            <w:r w:rsidRPr="006D56BC">
              <w:rPr>
                <w:rStyle w:val="Hyperlink"/>
                <w:webHidden/>
                <w:lang w:val="el-GR"/>
              </w:rPr>
              <w:tab/>
            </w:r>
            <w:r w:rsidRPr="006D56BC">
              <w:rPr>
                <w:rStyle w:val="Hyperlink"/>
                <w:webHidden/>
                <w:lang w:val="el-GR"/>
              </w:rPr>
              <w:fldChar w:fldCharType="begin"/>
            </w:r>
            <w:r w:rsidRPr="006D56BC">
              <w:rPr>
                <w:rStyle w:val="Hyperlink"/>
                <w:webHidden/>
                <w:lang w:val="el-GR"/>
              </w:rPr>
              <w:instrText xml:space="preserve"> PAGEREF _Toc78549101 \h </w:instrText>
            </w:r>
            <w:r w:rsidRPr="006D56BC">
              <w:rPr>
                <w:rStyle w:val="Hyperlink"/>
                <w:webHidden/>
                <w:lang w:val="el-GR"/>
              </w:rPr>
            </w:r>
            <w:r w:rsidRPr="006D56BC">
              <w:rPr>
                <w:rStyle w:val="Hyperlink"/>
                <w:webHidden/>
                <w:lang w:val="el-GR"/>
              </w:rPr>
              <w:fldChar w:fldCharType="separate"/>
            </w:r>
            <w:r w:rsidRPr="006D56BC">
              <w:rPr>
                <w:rStyle w:val="Hyperlink"/>
                <w:webHidden/>
                <w:lang w:val="el-GR"/>
              </w:rPr>
              <w:t>5</w:t>
            </w:r>
            <w:r w:rsidRPr="006D56BC">
              <w:rPr>
                <w:rStyle w:val="Hyperlink"/>
                <w:webHidden/>
                <w:lang w:val="el-GR"/>
              </w:rPr>
              <w:fldChar w:fldCharType="end"/>
            </w:r>
          </w:hyperlink>
        </w:p>
        <w:p w14:paraId="5E0DB7F7" w14:textId="7FEFE11B" w:rsidR="006D56BC" w:rsidRPr="006D56BC" w:rsidRDefault="006D56BC">
          <w:pPr>
            <w:pStyle w:val="TOC1"/>
            <w:rPr>
              <w:rStyle w:val="Hyperlink"/>
              <w:lang w:val="el-GR"/>
            </w:rPr>
          </w:pPr>
          <w:hyperlink w:anchor="_Toc78549102" w:history="1">
            <w:r w:rsidRPr="006D56BC">
              <w:rPr>
                <w:rStyle w:val="Hyperlink"/>
                <w:noProof/>
                <w:lang w:val="el-GR"/>
              </w:rPr>
              <w:t>5.</w:t>
            </w:r>
            <w:r w:rsidRPr="006D56BC">
              <w:rPr>
                <w:rStyle w:val="Hyperlink"/>
                <w:lang w:val="el-GR"/>
              </w:rPr>
              <w:tab/>
            </w:r>
            <w:r w:rsidRPr="006D56BC">
              <w:rPr>
                <w:rStyle w:val="Hyperlink"/>
                <w:noProof/>
                <w:lang w:val="el-GR"/>
              </w:rPr>
              <w:t>Μνημόνιο συμφωνίας</w:t>
            </w:r>
            <w:r w:rsidRPr="006D56BC">
              <w:rPr>
                <w:rStyle w:val="Hyperlink"/>
                <w:webHidden/>
                <w:lang w:val="el-GR"/>
              </w:rPr>
              <w:tab/>
            </w:r>
            <w:r w:rsidRPr="006D56BC">
              <w:rPr>
                <w:rStyle w:val="Hyperlink"/>
                <w:webHidden/>
                <w:lang w:val="el-GR"/>
              </w:rPr>
              <w:fldChar w:fldCharType="begin"/>
            </w:r>
            <w:r w:rsidRPr="006D56BC">
              <w:rPr>
                <w:rStyle w:val="Hyperlink"/>
                <w:webHidden/>
                <w:lang w:val="el-GR"/>
              </w:rPr>
              <w:instrText xml:space="preserve"> PAGEREF _Toc78549102 \h </w:instrText>
            </w:r>
            <w:r w:rsidRPr="006D56BC">
              <w:rPr>
                <w:rStyle w:val="Hyperlink"/>
                <w:webHidden/>
                <w:lang w:val="el-GR"/>
              </w:rPr>
            </w:r>
            <w:r w:rsidRPr="006D56BC">
              <w:rPr>
                <w:rStyle w:val="Hyperlink"/>
                <w:webHidden/>
                <w:lang w:val="el-GR"/>
              </w:rPr>
              <w:fldChar w:fldCharType="separate"/>
            </w:r>
            <w:r w:rsidRPr="006D56BC">
              <w:rPr>
                <w:rStyle w:val="Hyperlink"/>
                <w:webHidden/>
                <w:lang w:val="el-GR"/>
              </w:rPr>
              <w:t>6</w:t>
            </w:r>
            <w:r w:rsidRPr="006D56BC">
              <w:rPr>
                <w:rStyle w:val="Hyperlink"/>
                <w:webHidden/>
                <w:lang w:val="el-GR"/>
              </w:rPr>
              <w:fldChar w:fldCharType="end"/>
            </w:r>
          </w:hyperlink>
        </w:p>
        <w:p w14:paraId="4F575C2A" w14:textId="6BE251A1" w:rsidR="006D56BC" w:rsidRPr="006D56BC" w:rsidRDefault="006D56BC">
          <w:pPr>
            <w:pStyle w:val="TOC1"/>
            <w:rPr>
              <w:rStyle w:val="Hyperlink"/>
              <w:lang w:val="el-GR"/>
            </w:rPr>
          </w:pPr>
          <w:hyperlink w:anchor="_Toc78549103" w:history="1">
            <w:r w:rsidRPr="006D56BC">
              <w:rPr>
                <w:rStyle w:val="Hyperlink"/>
                <w:noProof/>
                <w:lang w:val="el-GR"/>
              </w:rPr>
              <w:t>6.</w:t>
            </w:r>
            <w:r w:rsidRPr="006D56BC">
              <w:rPr>
                <w:rStyle w:val="Hyperlink"/>
                <w:lang w:val="el-GR"/>
              </w:rPr>
              <w:tab/>
            </w:r>
            <w:r w:rsidRPr="00174912">
              <w:rPr>
                <w:rStyle w:val="Hyperlink"/>
                <w:noProof/>
                <w:lang w:val="el-GR"/>
              </w:rPr>
              <w:t>Συστάσεις για πιστοποίηση και διαπίστευση σε επίπεδο ΕΕ</w:t>
            </w:r>
            <w:r w:rsidRPr="006D56BC">
              <w:rPr>
                <w:rStyle w:val="Hyperlink"/>
                <w:webHidden/>
                <w:lang w:val="el-GR"/>
              </w:rPr>
              <w:tab/>
            </w:r>
            <w:r w:rsidRPr="006D56BC">
              <w:rPr>
                <w:rStyle w:val="Hyperlink"/>
                <w:webHidden/>
                <w:lang w:val="el-GR"/>
              </w:rPr>
              <w:fldChar w:fldCharType="begin"/>
            </w:r>
            <w:r w:rsidRPr="006D56BC">
              <w:rPr>
                <w:rStyle w:val="Hyperlink"/>
                <w:webHidden/>
                <w:lang w:val="el-GR"/>
              </w:rPr>
              <w:instrText xml:space="preserve"> PAGEREF _Toc78549103 \h </w:instrText>
            </w:r>
            <w:r w:rsidRPr="006D56BC">
              <w:rPr>
                <w:rStyle w:val="Hyperlink"/>
                <w:webHidden/>
                <w:lang w:val="el-GR"/>
              </w:rPr>
            </w:r>
            <w:r w:rsidRPr="006D56BC">
              <w:rPr>
                <w:rStyle w:val="Hyperlink"/>
                <w:webHidden/>
                <w:lang w:val="el-GR"/>
              </w:rPr>
              <w:fldChar w:fldCharType="separate"/>
            </w:r>
            <w:r w:rsidRPr="006D56BC">
              <w:rPr>
                <w:rStyle w:val="Hyperlink"/>
                <w:webHidden/>
                <w:lang w:val="el-GR"/>
              </w:rPr>
              <w:t>7</w:t>
            </w:r>
            <w:r w:rsidRPr="006D56BC">
              <w:rPr>
                <w:rStyle w:val="Hyperlink"/>
                <w:webHidden/>
                <w:lang w:val="el-GR"/>
              </w:rPr>
              <w:fldChar w:fldCharType="end"/>
            </w:r>
          </w:hyperlink>
        </w:p>
        <w:p w14:paraId="1CDBE527" w14:textId="6577A480" w:rsidR="00B16E4F" w:rsidRPr="00017398" w:rsidRDefault="00B16E4F">
          <w:pPr>
            <w:rPr>
              <w:lang w:val="el-GR"/>
            </w:rPr>
          </w:pPr>
          <w:r w:rsidRPr="00017398">
            <w:rPr>
              <w:b/>
              <w:bCs/>
              <w:noProof/>
              <w:lang w:val="el-GR"/>
            </w:rPr>
            <w:fldChar w:fldCharType="end"/>
          </w:r>
        </w:p>
      </w:sdtContent>
    </w:sdt>
    <w:p w14:paraId="016A1D05" w14:textId="77777777" w:rsidR="00B16E4F" w:rsidRPr="00017398" w:rsidRDefault="00B16E4F">
      <w:pPr>
        <w:spacing w:after="160" w:line="259" w:lineRule="auto"/>
        <w:rPr>
          <w:lang w:val="el-GR"/>
        </w:rPr>
      </w:pPr>
    </w:p>
    <w:p w14:paraId="5F06AC90" w14:textId="77777777" w:rsidR="00FB6A73" w:rsidRPr="00017398" w:rsidRDefault="00FB6A73">
      <w:pPr>
        <w:spacing w:after="160" w:line="259" w:lineRule="auto"/>
        <w:rPr>
          <w:lang w:val="el-GR"/>
        </w:rPr>
      </w:pPr>
    </w:p>
    <w:p w14:paraId="7520DDC0" w14:textId="77777777" w:rsidR="00FB6A73" w:rsidRPr="00017398" w:rsidRDefault="00FB6A73">
      <w:pPr>
        <w:spacing w:after="160" w:line="259" w:lineRule="auto"/>
        <w:rPr>
          <w:lang w:val="el-GR"/>
        </w:rPr>
      </w:pPr>
    </w:p>
    <w:p w14:paraId="496FF9F0" w14:textId="77777777" w:rsidR="00FB6A73" w:rsidRPr="00017398" w:rsidRDefault="00FB6A73">
      <w:pPr>
        <w:spacing w:after="160" w:line="259" w:lineRule="auto"/>
        <w:rPr>
          <w:lang w:val="el-GR"/>
        </w:rPr>
      </w:pPr>
    </w:p>
    <w:p w14:paraId="2B7D7CB3" w14:textId="6841C70E" w:rsidR="00017398" w:rsidRPr="00017398" w:rsidRDefault="00017398">
      <w:pPr>
        <w:spacing w:after="160" w:line="259" w:lineRule="auto"/>
        <w:rPr>
          <w:lang w:val="el-GR"/>
        </w:rPr>
      </w:pPr>
      <w:r w:rsidRPr="00017398">
        <w:rPr>
          <w:rFonts w:ascii="Calibri" w:hAnsi="Calibri"/>
          <w:b/>
          <w:bCs/>
          <w:color w:val="000000"/>
          <w:sz w:val="36"/>
          <w:szCs w:val="36"/>
          <w:lang w:val="el-GR"/>
        </w:rPr>
        <w:t>Λίστα</w:t>
      </w:r>
      <w:r w:rsidRPr="00017398">
        <w:rPr>
          <w:rFonts w:ascii="Calibri" w:hAnsi="Calibri"/>
          <w:b/>
          <w:bCs/>
          <w:color w:val="000000"/>
          <w:sz w:val="36"/>
          <w:szCs w:val="36"/>
          <w:lang w:val="el-GR"/>
        </w:rPr>
        <w:t xml:space="preserve"> </w:t>
      </w:r>
      <w:r w:rsidRPr="00017398">
        <w:rPr>
          <w:rFonts w:ascii="Calibri" w:hAnsi="Calibri"/>
          <w:b/>
          <w:bCs/>
          <w:color w:val="000000"/>
          <w:sz w:val="36"/>
          <w:szCs w:val="36"/>
          <w:lang w:val="el-GR"/>
        </w:rPr>
        <w:t>συντομογραφιών</w:t>
      </w:r>
      <w:r w:rsidRPr="00017398">
        <w:rPr>
          <w:lang w:val="el-GR"/>
        </w:rPr>
        <w:t xml:space="preserve"> </w:t>
      </w:r>
    </w:p>
    <w:p w14:paraId="629E04CC" w14:textId="1BCFC109" w:rsidR="00FB6A73" w:rsidRPr="00017398" w:rsidRDefault="00FB6A73">
      <w:pPr>
        <w:spacing w:after="160" w:line="259" w:lineRule="auto"/>
        <w:rPr>
          <w:lang w:val="el-GR"/>
        </w:rPr>
      </w:pPr>
      <w:r w:rsidRPr="00017398">
        <w:rPr>
          <w:lang w:val="el-GR"/>
        </w:rPr>
        <w:t>ECEC</w:t>
      </w:r>
      <w:r w:rsidRPr="00017398">
        <w:rPr>
          <w:lang w:val="el-GR"/>
        </w:rPr>
        <w:tab/>
      </w:r>
      <w:r w:rsidRPr="00017398">
        <w:rPr>
          <w:lang w:val="el-GR"/>
        </w:rPr>
        <w:tab/>
        <w:t>Early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Childhood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Education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and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Care</w:t>
      </w:r>
    </w:p>
    <w:p w14:paraId="20322F02" w14:textId="40811E31" w:rsidR="00FB6A73" w:rsidRPr="00017398" w:rsidRDefault="00FB6A73">
      <w:pPr>
        <w:spacing w:after="160" w:line="259" w:lineRule="auto"/>
        <w:rPr>
          <w:lang w:val="el-GR"/>
        </w:rPr>
      </w:pPr>
      <w:r w:rsidRPr="00017398">
        <w:rPr>
          <w:lang w:val="el-GR"/>
        </w:rPr>
        <w:t>EC</w:t>
      </w:r>
      <w:r w:rsidRPr="00017398">
        <w:rPr>
          <w:lang w:val="el-GR"/>
        </w:rPr>
        <w:tab/>
      </w:r>
      <w:r w:rsidRPr="00017398">
        <w:rPr>
          <w:lang w:val="el-GR"/>
        </w:rPr>
        <w:tab/>
        <w:t>European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Commission</w:t>
      </w:r>
    </w:p>
    <w:p w14:paraId="239E3AA7" w14:textId="5936C669" w:rsidR="00A15D7F" w:rsidRPr="00017398" w:rsidRDefault="00A15D7F">
      <w:pPr>
        <w:spacing w:after="160" w:line="259" w:lineRule="auto"/>
        <w:rPr>
          <w:lang w:val="el-GR"/>
        </w:rPr>
      </w:pPr>
      <w:r w:rsidRPr="00017398">
        <w:rPr>
          <w:lang w:val="el-GR"/>
        </w:rPr>
        <w:t>EQF</w:t>
      </w:r>
      <w:r w:rsidRPr="00017398">
        <w:rPr>
          <w:lang w:val="el-GR"/>
        </w:rPr>
        <w:tab/>
      </w:r>
      <w:r w:rsidRPr="00017398">
        <w:rPr>
          <w:lang w:val="el-GR"/>
        </w:rPr>
        <w:tab/>
        <w:t>European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Qualification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Framework</w:t>
      </w:r>
    </w:p>
    <w:p w14:paraId="7DE2908F" w14:textId="1BEBCCB9" w:rsidR="003C0581" w:rsidRPr="00017398" w:rsidRDefault="003C0581">
      <w:pPr>
        <w:spacing w:after="160" w:line="259" w:lineRule="auto"/>
        <w:rPr>
          <w:lang w:val="el-GR"/>
        </w:rPr>
      </w:pPr>
      <w:r w:rsidRPr="00017398">
        <w:rPr>
          <w:lang w:val="el-GR"/>
        </w:rPr>
        <w:t>NQF</w:t>
      </w:r>
      <w:r w:rsidRPr="00017398">
        <w:rPr>
          <w:lang w:val="el-GR"/>
        </w:rPr>
        <w:tab/>
      </w:r>
      <w:r w:rsidRPr="00017398">
        <w:rPr>
          <w:lang w:val="el-GR"/>
        </w:rPr>
        <w:tab/>
        <w:t>National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Qualification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Framework</w:t>
      </w:r>
    </w:p>
    <w:p w14:paraId="7A54B1D7" w14:textId="40016B2F" w:rsidR="0003599D" w:rsidRPr="00017398" w:rsidRDefault="0003599D">
      <w:pPr>
        <w:spacing w:after="160" w:line="259" w:lineRule="auto"/>
        <w:rPr>
          <w:lang w:val="el-GR"/>
        </w:rPr>
      </w:pPr>
      <w:r w:rsidRPr="00017398">
        <w:rPr>
          <w:lang w:val="el-GR"/>
        </w:rPr>
        <w:t>VET</w:t>
      </w:r>
      <w:r w:rsidRPr="00017398">
        <w:rPr>
          <w:lang w:val="el-GR"/>
        </w:rPr>
        <w:tab/>
      </w:r>
      <w:r w:rsidRPr="00017398">
        <w:rPr>
          <w:lang w:val="el-GR"/>
        </w:rPr>
        <w:tab/>
        <w:t>Vocational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Education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and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Training</w:t>
      </w:r>
    </w:p>
    <w:p w14:paraId="2FE72DD2" w14:textId="211BD4CA" w:rsidR="0003599D" w:rsidRPr="00017398" w:rsidRDefault="0003599D">
      <w:pPr>
        <w:spacing w:after="160" w:line="259" w:lineRule="auto"/>
        <w:rPr>
          <w:lang w:val="el-GR"/>
        </w:rPr>
      </w:pPr>
      <w:r w:rsidRPr="00017398">
        <w:rPr>
          <w:lang w:val="el-GR"/>
        </w:rPr>
        <w:t>VNIL</w:t>
      </w:r>
      <w:r w:rsidRPr="00017398">
        <w:rPr>
          <w:lang w:val="el-GR"/>
        </w:rPr>
        <w:tab/>
      </w:r>
      <w:r w:rsidRPr="00017398">
        <w:rPr>
          <w:lang w:val="el-GR"/>
        </w:rPr>
        <w:tab/>
        <w:t>Validation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of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Non-formal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and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Informal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Learning</w:t>
      </w:r>
    </w:p>
    <w:p w14:paraId="32949F30" w14:textId="239E73B2" w:rsidR="00A15D7F" w:rsidRPr="00017398" w:rsidRDefault="00A15D7F">
      <w:pPr>
        <w:spacing w:after="160" w:line="259" w:lineRule="auto"/>
        <w:rPr>
          <w:lang w:val="el-GR"/>
        </w:rPr>
      </w:pPr>
      <w:r w:rsidRPr="00017398">
        <w:rPr>
          <w:lang w:val="el-GR"/>
        </w:rPr>
        <w:t>VPL</w:t>
      </w:r>
      <w:r w:rsidRPr="00017398">
        <w:rPr>
          <w:lang w:val="el-GR"/>
        </w:rPr>
        <w:tab/>
      </w:r>
      <w:r w:rsidRPr="00017398">
        <w:rPr>
          <w:lang w:val="el-GR"/>
        </w:rPr>
        <w:tab/>
        <w:t>Validation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of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(all)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Prior</w:t>
      </w:r>
      <w:r w:rsidR="00017398" w:rsidRPr="00017398">
        <w:rPr>
          <w:lang w:val="el-GR"/>
        </w:rPr>
        <w:t xml:space="preserve"> </w:t>
      </w:r>
      <w:r w:rsidRPr="00017398">
        <w:rPr>
          <w:lang w:val="el-GR"/>
        </w:rPr>
        <w:t>Learning</w:t>
      </w:r>
    </w:p>
    <w:p w14:paraId="377FD16E" w14:textId="77777777" w:rsidR="00BD0B9B" w:rsidRPr="00017398" w:rsidRDefault="00BD0B9B" w:rsidP="006B1025">
      <w:pPr>
        <w:spacing w:after="160"/>
        <w:rPr>
          <w:lang w:val="el-GR"/>
        </w:rPr>
      </w:pPr>
    </w:p>
    <w:p w14:paraId="2855DA0F" w14:textId="61CCDD3A" w:rsidR="00BD0B9B" w:rsidRPr="00017398" w:rsidRDefault="00BD0B9B" w:rsidP="006B1025">
      <w:pPr>
        <w:spacing w:after="160"/>
        <w:rPr>
          <w:lang w:val="el-GR"/>
        </w:rPr>
      </w:pPr>
    </w:p>
    <w:p w14:paraId="0B4FEB24" w14:textId="77777777" w:rsidR="00BD0B9B" w:rsidRPr="00017398" w:rsidRDefault="00BD0B9B" w:rsidP="006B1025">
      <w:pPr>
        <w:spacing w:after="160"/>
        <w:rPr>
          <w:lang w:val="el-GR"/>
        </w:rPr>
      </w:pPr>
    </w:p>
    <w:p w14:paraId="5FC865EA" w14:textId="63D2D443" w:rsidR="00BD0B9B" w:rsidRPr="00017398" w:rsidRDefault="00641081" w:rsidP="006B1025">
      <w:pPr>
        <w:spacing w:after="160"/>
        <w:rPr>
          <w:lang w:val="el-GR"/>
        </w:rPr>
      </w:pPr>
      <w:r w:rsidRPr="00017398">
        <w:rPr>
          <w:noProof/>
          <w:lang w:val="el-G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F3F1A9" wp14:editId="00AAE387">
                <wp:simplePos x="0" y="0"/>
                <wp:positionH relativeFrom="column">
                  <wp:posOffset>5267325</wp:posOffset>
                </wp:positionH>
                <wp:positionV relativeFrom="paragraph">
                  <wp:posOffset>2295525</wp:posOffset>
                </wp:positionV>
                <wp:extent cx="828675" cy="619125"/>
                <wp:effectExtent l="0" t="0" r="28575" b="28575"/>
                <wp:wrapNone/>
                <wp:docPr id="43" name="Flowchart: Process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8675" cy="619125"/>
                        </a:xfrm>
                        <a:prstGeom prst="flowChartProcess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67773" id="Flowchart: Process 43" o:spid="_x0000_s1026" type="#_x0000_t109" style="position:absolute;margin-left:414.75pt;margin-top:180.75pt;width:65.25pt;height:48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" fillcolor="white [3212]" strokecolor="white [3212]" strokeweight="1pt"/>
            </w:pict>
          </mc:Fallback>
        </mc:AlternateContent>
      </w:r>
    </w:p>
    <w:p w14:paraId="7CEB1409" w14:textId="75E16B00" w:rsidR="00BD0B9B" w:rsidRPr="00017398" w:rsidRDefault="00BD0B9B" w:rsidP="006B1025">
      <w:pPr>
        <w:spacing w:after="160"/>
        <w:rPr>
          <w:lang w:val="el-GR"/>
        </w:rPr>
        <w:sectPr w:rsidR="00BD0B9B" w:rsidRPr="00017398" w:rsidSect="00BD0B9B">
          <w:headerReference w:type="default" r:id="rId20"/>
          <w:footerReference w:type="default" r:id="rId21"/>
          <w:pgSz w:w="11906" w:h="16838"/>
          <w:pgMar w:top="1985" w:right="1417" w:bottom="1134" w:left="1417" w:header="709" w:footer="133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65CA0" w:rsidRPr="00017398" w14:paraId="2412A45A" w14:textId="77777777" w:rsidTr="005B3AFA">
        <w:tc>
          <w:tcPr>
            <w:tcW w:w="9062" w:type="dxa"/>
            <w:tcBorders>
              <w:top w:val="single" w:sz="24" w:space="0" w:color="FF9900"/>
              <w:left w:val="nil"/>
              <w:bottom w:val="single" w:sz="24" w:space="0" w:color="FF9900"/>
              <w:right w:val="nil"/>
            </w:tcBorders>
            <w:shd w:val="clear" w:color="auto" w:fill="FFC46D"/>
          </w:tcPr>
          <w:p w14:paraId="0951D986" w14:textId="5CB35DF5" w:rsidR="00965CA0" w:rsidRPr="00017398" w:rsidRDefault="00965CA0" w:rsidP="00017398">
            <w:pPr>
              <w:pStyle w:val="Heading1"/>
              <w:outlineLvl w:val="0"/>
              <w:rPr>
                <w:rFonts w:ascii="Times New Roman" w:hAnsi="Times New Roman"/>
                <w:color w:val="000000"/>
                <w:szCs w:val="48"/>
                <w:lang w:val="el-GR"/>
              </w:rPr>
            </w:pPr>
            <w:bookmarkStart w:id="0" w:name="_Toc78549098"/>
            <w:r w:rsidRPr="00017398">
              <w:rPr>
                <w:lang w:val="el-GR"/>
              </w:rPr>
              <w:lastRenderedPageBreak/>
              <w:t>I</w:t>
            </w:r>
            <w:r w:rsidR="00017398" w:rsidRPr="00017398">
              <w:rPr>
                <w:color w:val="000000"/>
                <w:shd w:val="clear" w:color="auto" w:fill="C9D7F1"/>
                <w:lang w:val="el-GR"/>
              </w:rPr>
              <w:t xml:space="preserve"> </w:t>
            </w:r>
            <w:r w:rsidR="00017398" w:rsidRPr="00017398">
              <w:rPr>
                <w:color w:val="000000"/>
                <w:shd w:val="clear" w:color="auto" w:fill="C9D7F1"/>
                <w:lang w:val="el-GR"/>
              </w:rPr>
              <w:t>Εισαγωγή</w:t>
            </w:r>
            <w:bookmarkEnd w:id="0"/>
            <w:r w:rsidR="00017398" w:rsidRPr="00017398">
              <w:rPr>
                <w:color w:val="000000"/>
                <w:sz w:val="14"/>
                <w:szCs w:val="14"/>
                <w:lang w:val="el-GR"/>
              </w:rPr>
              <w:t xml:space="preserve">  </w:t>
            </w:r>
          </w:p>
        </w:tc>
      </w:tr>
      <w:tr w:rsidR="00965CA0" w:rsidRPr="00017398" w14:paraId="061557A7" w14:textId="77777777" w:rsidTr="005B3AFA">
        <w:tc>
          <w:tcPr>
            <w:tcW w:w="9062" w:type="dxa"/>
            <w:tcBorders>
              <w:top w:val="single" w:sz="24" w:space="0" w:color="FF9900"/>
              <w:left w:val="nil"/>
              <w:bottom w:val="single" w:sz="12" w:space="0" w:color="FF9900"/>
              <w:right w:val="nil"/>
            </w:tcBorders>
          </w:tcPr>
          <w:p w14:paraId="723D93DA" w14:textId="77777777" w:rsidR="00017398" w:rsidRPr="00017398" w:rsidRDefault="00017398" w:rsidP="00017398">
            <w:pPr>
              <w:pStyle w:val="NormalWeb"/>
              <w:spacing w:before="0" w:beforeAutospacing="0" w:after="0" w:afterAutospacing="0" w:line="253" w:lineRule="atLeast"/>
              <w:jc w:val="both"/>
              <w:rPr>
                <w:rFonts w:ascii="Verdana" w:hAnsi="Verdana"/>
                <w:color w:val="000000"/>
                <w:szCs w:val="22"/>
                <w:lang w:val="el-GR"/>
              </w:rPr>
            </w:pPr>
          </w:p>
          <w:p w14:paraId="4485ADD8" w14:textId="49A227D9" w:rsidR="00017398" w:rsidRPr="00017398" w:rsidRDefault="00017398" w:rsidP="00017398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  <w:szCs w:val="22"/>
                <w:lang w:val="el-GR"/>
              </w:rPr>
            </w:pP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ύμπραξ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VALCHILD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ναγνωρίζε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ότ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ο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ικοί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φροντιστέ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υποστηρίζου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η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νάπτυξ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ω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ι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ολύτιμω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εριουσιακώ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οιχείω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η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οινωνί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ας: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ιά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η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ρώιμ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ική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υ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ηλικία.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η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υρώπη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26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κατομμύρι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ιά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η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υρωπαϊκή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Ένωσ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βρίσκοντ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η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ηλικί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η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ική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κπαίδευση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Φροντίδα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(ECEC)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.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Ο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Childminders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ροσφέρου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έ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σφαλές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οικιακό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εριβάλλον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οποί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άθε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ί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ξεχωριστά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ε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ι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ικρή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ομάδ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πορεί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ίξει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πορεί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άθε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ναπτυχθεί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.</w:t>
            </w:r>
          </w:p>
          <w:p w14:paraId="576B0804" w14:textId="4199F27A" w:rsidR="00017398" w:rsidRPr="00017398" w:rsidRDefault="00017398" w:rsidP="00017398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  <w:szCs w:val="22"/>
                <w:lang w:val="el-GR"/>
              </w:rPr>
            </w:pP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υρωπαϊκή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πιτροπή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ναφέρε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Βασικά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οιχεί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γι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ρώιμ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ική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ηλικί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κπαίδευσ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φροντίδ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η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υρώπ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ου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r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egulated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ε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έδρ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πίτ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ΕΦ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δε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υπάρχε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ε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10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υρωπαϊκέ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χώρες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ο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οποίε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ω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πί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λείστο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υγκεντρωμέ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η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εντρική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νοτιοανατολική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r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egions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.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(ΕΚ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201</w:t>
            </w:r>
            <w:bookmarkStart w:id="1" w:name="_ftnref1"/>
            <w:bookmarkEnd w:id="1"/>
            <w:r w:rsidR="006D56BC">
              <w:rPr>
                <w:rFonts w:ascii="Verdana" w:hAnsi="Verdana"/>
                <w:color w:val="000000"/>
                <w:szCs w:val="22"/>
                <w:lang w:val="de-DE"/>
              </w:rPr>
              <w:t>9</w:t>
            </w:r>
            <w:r w:rsidR="006D56BC">
              <w:rPr>
                <w:rStyle w:val="FootnoteReference"/>
                <w:rFonts w:ascii="Verdana" w:hAnsi="Verdana"/>
                <w:color w:val="000000"/>
                <w:szCs w:val="22"/>
                <w:lang w:val="de-DE"/>
              </w:rPr>
              <w:footnoteReference w:id="1"/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).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πίσης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ε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ολλέ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χώρες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φύλαξη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ιώ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ίν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λιγότερ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πιδοτούμενα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υτό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ε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υνδυασμό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ε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ικρό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ριθμό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ω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ιώ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η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ράτασ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υ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παγγελματικού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ημέρ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άνε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υτό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παγγελματικό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ολύ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λιγότερ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ερδοφόρ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Υπάρχε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νάγκ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γι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λήψ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ω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ρμοδιοτήτω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ω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οκόμω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ορατή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έχε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υτέ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ι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ικανότητε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πίσημ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ναγνωρισμέν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νομικό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παίτησ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έσω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ω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θνικώ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γγραφώ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οιοτικώ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λέγχω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ω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ικώ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φροντιστώ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παιτεί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γι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ράδειγμα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λάχιστ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ροσόντ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υψηλό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πίπεδ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ργασία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.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ε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ορισμένε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χώρες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φροντιστέ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ιώ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ι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κ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νέου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παιτούντ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γι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υμμετάσχου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ε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λέγχου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ροετοιμάσε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έ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αγωγικό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χέδιο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έ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χέδι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γι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η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υγεί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ου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ποδεικνύε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έ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σφαλέ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έρο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γι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ιά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ύμφω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ε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ρότυπ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υγεία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η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αγωγική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.</w:t>
            </w:r>
          </w:p>
          <w:p w14:paraId="401F6568" w14:textId="36D5A2EB" w:rsidR="00017398" w:rsidRPr="00017398" w:rsidRDefault="00017398" w:rsidP="00017398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  <w:szCs w:val="22"/>
                <w:lang w:val="el-GR"/>
              </w:rPr>
            </w:pP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νδημί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Covid-19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έχε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ποδείξε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η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υψηλή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ξί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ζήτησ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γι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ικρή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λίμακα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φροντίδ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ιώ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πίτι.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Ο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ικοί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φροντιστέ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δίνου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χήμ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βάθο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γνωστική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υναισθηματική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οινωνική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νάπτυξ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ω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ιώ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νισχύου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η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ικανότητά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υ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αθαίνουν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λύνου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ροβλήματ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χετίζοντ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ε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υ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άλλου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.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W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ντό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έ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σφαλέ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εριβάλλο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ου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ηρίζου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ιά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νθαρρύνε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η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κπαίδευσ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άθησ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θώ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ροώθησ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νάπτυξ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δεξιοτήτω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ζωή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υς.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ρώιμ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διέγερσ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λληλεπίδρασ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ε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υ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γονεί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υ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φροντιστέ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ξεκινού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αξίδ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η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νάπτυξη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υ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γκεφάλου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-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η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άθηση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δι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βίου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(UNICEF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201</w:t>
            </w:r>
            <w:r w:rsidR="006D56BC">
              <w:rPr>
                <w:rFonts w:ascii="Verdana" w:hAnsi="Verdana"/>
                <w:color w:val="000000"/>
                <w:szCs w:val="22"/>
                <w:lang w:val="de-DE"/>
              </w:rPr>
              <w:t>4</w:t>
            </w:r>
            <w:r w:rsidR="006D56BC">
              <w:rPr>
                <w:rStyle w:val="FootnoteReference"/>
                <w:rFonts w:ascii="Verdana" w:hAnsi="Verdana"/>
                <w:color w:val="000000"/>
                <w:szCs w:val="22"/>
                <w:lang w:val="de-DE"/>
              </w:rPr>
              <w:footnoteReference w:id="2"/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).</w:t>
            </w:r>
          </w:p>
          <w:p w14:paraId="0F822C76" w14:textId="27E05935" w:rsidR="00017398" w:rsidRPr="00017398" w:rsidRDefault="00017398" w:rsidP="00017398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  <w:szCs w:val="22"/>
                <w:lang w:val="el-GR"/>
              </w:rPr>
            </w:pP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</w:p>
          <w:p w14:paraId="0FF07101" w14:textId="5726D631" w:rsidR="00017398" w:rsidRPr="00017398" w:rsidRDefault="00017398" w:rsidP="00017398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  <w:szCs w:val="22"/>
                <w:lang w:val="el-GR"/>
              </w:rPr>
            </w:pP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έργ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Erasmus+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VALCHILD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οχεύε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ο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θορισμό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ω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απαιτήσεων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κριτηρίων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επικύρωσης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ου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θ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πιτρέψου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η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νάπτυξ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ω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υλικών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εργαλείων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αξιολόγησης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επικύρωσης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θώ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χέδι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σύστασης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lastRenderedPageBreak/>
              <w:t>και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πιστοποίησης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οποί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θ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δώσε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η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υκαιρί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ου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αιδικού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φροντιστέ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κάνουν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ορατό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το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αποτέλεσμα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της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μάθησής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τους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ν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υμβαδίσε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ε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ι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παιτήσει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η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γορά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ργασίας.</w:t>
            </w:r>
          </w:p>
          <w:p w14:paraId="162BE771" w14:textId="3642A0F9" w:rsidR="00017398" w:rsidRPr="00017398" w:rsidRDefault="00017398" w:rsidP="00017398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  <w:szCs w:val="22"/>
                <w:lang w:val="el-GR"/>
              </w:rPr>
            </w:pP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</w:p>
          <w:p w14:paraId="2D5A96BF" w14:textId="0330C6BA" w:rsidR="00017398" w:rsidRPr="00017398" w:rsidRDefault="00017398" w:rsidP="00017398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  <w:szCs w:val="22"/>
                <w:lang w:val="el-GR"/>
              </w:rPr>
            </w:pP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υτό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έργ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υλοποιήθηκε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πό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5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εταίρους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από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5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κράτη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μέλη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της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ΕΕ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ο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οποίο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κπροσωπού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οργανισμού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κπαίδευση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φροντίδα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η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ρώιμ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ουκούλ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οργανισμού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έρευνα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εθοδολογίας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δια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βίου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άθησ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πικύρωσ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μπειρογνωμόνω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υπική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άτυπη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μάθηση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»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ρχέ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ιστοποίηση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άροχο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ΕΚ:</w:t>
            </w:r>
          </w:p>
          <w:p w14:paraId="0755D5D0" w14:textId="34D0E364" w:rsidR="00017398" w:rsidRPr="00017398" w:rsidRDefault="00017398" w:rsidP="00017398">
            <w:pPr>
              <w:numPr>
                <w:ilvl w:val="0"/>
                <w:numId w:val="32"/>
              </w:numPr>
              <w:spacing w:line="276" w:lineRule="auto"/>
              <w:ind w:left="1080"/>
              <w:jc w:val="both"/>
              <w:rPr>
                <w:color w:val="000000"/>
                <w:sz w:val="20"/>
                <w:szCs w:val="20"/>
                <w:lang w:val="el-GR"/>
              </w:rPr>
            </w:pPr>
            <w:r w:rsidRPr="00017398">
              <w:rPr>
                <w:color w:val="000000"/>
                <w:szCs w:val="22"/>
                <w:lang w:val="el-GR"/>
              </w:rPr>
              <w:t>Early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Childhood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Ireland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(ECI)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-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Ιρλανδία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(επικεφαλής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εταίρος)</w:t>
            </w:r>
          </w:p>
          <w:p w14:paraId="02F8376D" w14:textId="4CB05230" w:rsidR="00017398" w:rsidRPr="00017398" w:rsidRDefault="00017398" w:rsidP="00017398">
            <w:pPr>
              <w:numPr>
                <w:ilvl w:val="0"/>
                <w:numId w:val="32"/>
              </w:numPr>
              <w:spacing w:line="276" w:lineRule="auto"/>
              <w:ind w:left="1080"/>
              <w:jc w:val="both"/>
              <w:rPr>
                <w:color w:val="000000"/>
                <w:sz w:val="20"/>
                <w:szCs w:val="20"/>
                <w:lang w:val="el-GR"/>
              </w:rPr>
            </w:pPr>
            <w:r w:rsidRPr="00017398">
              <w:rPr>
                <w:color w:val="000000"/>
                <w:sz w:val="14"/>
                <w:szCs w:val="14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ΠΡΟΜΕΑ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-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Ελλάδα</w:t>
            </w:r>
          </w:p>
          <w:p w14:paraId="0773002E" w14:textId="234DD3A1" w:rsidR="00017398" w:rsidRPr="00017398" w:rsidRDefault="00017398" w:rsidP="00017398">
            <w:pPr>
              <w:numPr>
                <w:ilvl w:val="0"/>
                <w:numId w:val="32"/>
              </w:numPr>
              <w:spacing w:line="276" w:lineRule="auto"/>
              <w:ind w:left="1080"/>
              <w:jc w:val="both"/>
              <w:rPr>
                <w:color w:val="000000"/>
                <w:sz w:val="20"/>
                <w:szCs w:val="20"/>
                <w:lang w:val="el-GR"/>
              </w:rPr>
            </w:pPr>
            <w:r w:rsidRPr="00017398">
              <w:rPr>
                <w:color w:val="000000"/>
                <w:szCs w:val="22"/>
                <w:lang w:val="el-GR"/>
              </w:rPr>
              <w:t>The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Foundation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European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Center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Valuation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Prior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Learning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(EC-VPL)-Ολλανδία</w:t>
            </w:r>
          </w:p>
          <w:p w14:paraId="61DAA54D" w14:textId="7BBC994F" w:rsidR="00017398" w:rsidRPr="00017398" w:rsidRDefault="00017398" w:rsidP="00017398">
            <w:pPr>
              <w:numPr>
                <w:ilvl w:val="0"/>
                <w:numId w:val="32"/>
              </w:numPr>
              <w:spacing w:line="276" w:lineRule="auto"/>
              <w:ind w:left="1080"/>
              <w:jc w:val="both"/>
              <w:rPr>
                <w:color w:val="000000"/>
                <w:sz w:val="20"/>
                <w:szCs w:val="20"/>
                <w:lang w:val="el-GR"/>
              </w:rPr>
            </w:pPr>
            <w:r w:rsidRPr="00017398">
              <w:rPr>
                <w:color w:val="000000"/>
                <w:szCs w:val="22"/>
                <w:lang w:val="el-GR"/>
              </w:rPr>
              <w:t>ΙΠΕΡΙΑ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-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Γαλλία</w:t>
            </w:r>
          </w:p>
          <w:p w14:paraId="1C045B79" w14:textId="64822968" w:rsidR="00017398" w:rsidRPr="00017398" w:rsidRDefault="00017398" w:rsidP="006D56BC">
            <w:pPr>
              <w:numPr>
                <w:ilvl w:val="0"/>
                <w:numId w:val="32"/>
              </w:numPr>
              <w:spacing w:line="276" w:lineRule="auto"/>
              <w:ind w:left="1080"/>
              <w:jc w:val="both"/>
              <w:rPr>
                <w:color w:val="000000"/>
                <w:sz w:val="20"/>
                <w:szCs w:val="20"/>
                <w:lang w:val="el-GR"/>
              </w:rPr>
            </w:pPr>
            <w:r w:rsidRPr="00017398">
              <w:rPr>
                <w:color w:val="000000"/>
                <w:szCs w:val="22"/>
                <w:lang w:val="el-GR"/>
              </w:rPr>
              <w:t>ISPA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-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Instituto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Universitário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-</w:t>
            </w:r>
            <w:r w:rsidRPr="00017398">
              <w:rPr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color w:val="000000"/>
                <w:szCs w:val="22"/>
                <w:lang w:val="el-GR"/>
              </w:rPr>
              <w:t>Πορτογαλία.</w:t>
            </w:r>
          </w:p>
          <w:p w14:paraId="6E35F9B6" w14:textId="263F5C6B" w:rsidR="00017398" w:rsidRPr="00017398" w:rsidRDefault="00017398" w:rsidP="00017398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  <w:szCs w:val="22"/>
                <w:lang w:val="el-GR"/>
              </w:rPr>
            </w:pPr>
          </w:p>
          <w:p w14:paraId="27B9A345" w14:textId="24D15CC0" w:rsidR="00017398" w:rsidRPr="00017398" w:rsidRDefault="00017398" w:rsidP="00017398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000000"/>
                <w:szCs w:val="22"/>
                <w:lang w:val="el-GR"/>
              </w:rPr>
            </w:pP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υτό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τ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έγγραφο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θέση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απευθύνετ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ου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βασικούς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ενδιαφερόμενους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που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προσδιορίζονται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στις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συμμετέχουσες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>χώρες</w:t>
            </w:r>
            <w:r w:rsidRPr="00017398">
              <w:rPr>
                <w:rFonts w:ascii="Verdana" w:hAnsi="Verdana"/>
                <w:b/>
                <w:bCs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(Ιρλανδία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Γαλλία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λλάδα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άτω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Χώρε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Πορτογαλία)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,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άλλε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χώρες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την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υρώπη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και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σε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υρωπαϊκό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 xml:space="preserve"> </w:t>
            </w:r>
            <w:r w:rsidRPr="00017398">
              <w:rPr>
                <w:rFonts w:ascii="Verdana" w:hAnsi="Verdana"/>
                <w:color w:val="000000"/>
                <w:szCs w:val="22"/>
                <w:lang w:val="el-GR"/>
              </w:rPr>
              <w:t>επίπεδο.</w:t>
            </w:r>
          </w:p>
          <w:p w14:paraId="39E7A0EC" w14:textId="77777777" w:rsidR="00965CA0" w:rsidRPr="00017398" w:rsidRDefault="00965CA0" w:rsidP="00577974">
            <w:pPr>
              <w:jc w:val="both"/>
              <w:rPr>
                <w:lang w:val="el-GR"/>
              </w:rPr>
            </w:pPr>
          </w:p>
        </w:tc>
      </w:tr>
    </w:tbl>
    <w:p w14:paraId="2887D0AD" w14:textId="00DB078F" w:rsidR="00965CA0" w:rsidRPr="00017398" w:rsidRDefault="00965CA0" w:rsidP="00EE0685">
      <w:pPr>
        <w:rPr>
          <w:lang w:val="el-GR"/>
        </w:rPr>
      </w:pPr>
    </w:p>
    <w:p w14:paraId="6DBDB3FE" w14:textId="77777777" w:rsidR="00B16E4F" w:rsidRPr="00017398" w:rsidRDefault="00B16E4F" w:rsidP="00EE0685">
      <w:pPr>
        <w:rPr>
          <w:lang w:val="el-GR"/>
        </w:rPr>
      </w:pPr>
    </w:p>
    <w:p w14:paraId="7EB1482E" w14:textId="77777777" w:rsidR="00965CA0" w:rsidRPr="00017398" w:rsidRDefault="00965CA0" w:rsidP="00EE0685">
      <w:pPr>
        <w:rPr>
          <w:lang w:val="el-GR"/>
        </w:rPr>
      </w:pPr>
    </w:p>
    <w:p w14:paraId="5DC34502" w14:textId="4429B465" w:rsidR="000460B7" w:rsidRPr="00017398" w:rsidRDefault="000460B7" w:rsidP="00EE0685">
      <w:pPr>
        <w:rPr>
          <w:lang w:val="el-G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65CA0" w:rsidRPr="00017398" w14:paraId="7A0AE995" w14:textId="77777777" w:rsidTr="005B3AFA">
        <w:tc>
          <w:tcPr>
            <w:tcW w:w="9062" w:type="dxa"/>
            <w:tcBorders>
              <w:top w:val="single" w:sz="24" w:space="0" w:color="FF9900"/>
              <w:left w:val="nil"/>
              <w:bottom w:val="single" w:sz="24" w:space="0" w:color="FF9900"/>
              <w:right w:val="nil"/>
            </w:tcBorders>
            <w:shd w:val="clear" w:color="auto" w:fill="FFC46D"/>
          </w:tcPr>
          <w:p w14:paraId="347EA84A" w14:textId="3F22E2D8" w:rsidR="00965CA0" w:rsidRPr="00017398" w:rsidRDefault="00017398" w:rsidP="00017398">
            <w:pPr>
              <w:pStyle w:val="Heading1"/>
              <w:outlineLvl w:val="0"/>
              <w:rPr>
                <w:rFonts w:ascii="Times New Roman" w:hAnsi="Times New Roman"/>
                <w:color w:val="000000"/>
                <w:szCs w:val="48"/>
                <w:lang w:val="el-GR"/>
              </w:rPr>
            </w:pPr>
            <w:bookmarkStart w:id="2" w:name="_Toc78549099"/>
            <w:r w:rsidRPr="00017398">
              <w:rPr>
                <w:color w:val="000000"/>
                <w:shd w:val="clear" w:color="auto" w:fill="C9D7F1"/>
                <w:lang w:val="el-GR"/>
              </w:rPr>
              <w:t>Στόχοι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 xml:space="preserve"> 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>του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 xml:space="preserve"> 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>χαρτιού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 xml:space="preserve"> 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>VALCHILD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 xml:space="preserve"> 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>Position</w:t>
            </w:r>
            <w:bookmarkEnd w:id="2"/>
          </w:p>
        </w:tc>
      </w:tr>
      <w:tr w:rsidR="00965CA0" w:rsidRPr="00017398" w14:paraId="3E11DC59" w14:textId="77777777" w:rsidTr="005B3AFA">
        <w:tc>
          <w:tcPr>
            <w:tcW w:w="9062" w:type="dxa"/>
            <w:tcBorders>
              <w:top w:val="single" w:sz="24" w:space="0" w:color="FF9900"/>
              <w:left w:val="nil"/>
              <w:bottom w:val="single" w:sz="12" w:space="0" w:color="FF9900"/>
              <w:right w:val="nil"/>
            </w:tcBorders>
          </w:tcPr>
          <w:p w14:paraId="0FAFFD02" w14:textId="77777777" w:rsidR="00965CA0" w:rsidRPr="00017398" w:rsidRDefault="00965CA0" w:rsidP="006B1025">
            <w:pPr>
              <w:jc w:val="both"/>
              <w:rPr>
                <w:lang w:val="el-GR"/>
              </w:rPr>
            </w:pPr>
          </w:p>
          <w:p w14:paraId="62EE3F53" w14:textId="4645F0DC" w:rsidR="00017398" w:rsidRPr="00017398" w:rsidRDefault="00017398" w:rsidP="0001739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θέ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αρτιού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όχου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i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nfluence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χάραξ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ολιτική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ωτοβουλί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s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εραιτέρω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απλοποίησ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διαφάνεια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αναγνώριση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δεξιοτήτ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οσόντ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πιτηρητώ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ανηλίκ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όλ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υρώπ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μέσω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βάζοντα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αναγκαί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μέτρ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πικύρωσ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στ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θέσ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ου.</w:t>
            </w:r>
          </w:p>
          <w:p w14:paraId="69003382" w14:textId="291EEE4B" w:rsidR="00017398" w:rsidRPr="00017398" w:rsidRDefault="00017398" w:rsidP="0001739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</w:p>
          <w:p w14:paraId="47C4F2B2" w14:textId="79F5CBE4" w:rsidR="00017398" w:rsidRPr="00017398" w:rsidRDefault="00017398" w:rsidP="0001739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άγκ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αγνώρι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όπω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σημαίνετ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οτελέσμα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νευματική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ξόδ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1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υτού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ργ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βεβαιώνετ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άγματ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ρισμέ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αρακτηριστικά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ντό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μμετεχουσ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ωρ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άλλ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ώρ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Ε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πο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ίν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ιδιαίτερ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ναφή:</w:t>
            </w:r>
          </w:p>
          <w:p w14:paraId="699F62CA" w14:textId="243D26CC" w:rsidR="00017398" w:rsidRPr="00017398" w:rsidRDefault="00017398" w:rsidP="00017398">
            <w:pPr>
              <w:numPr>
                <w:ilvl w:val="0"/>
                <w:numId w:val="34"/>
              </w:numPr>
              <w:tabs>
                <w:tab w:val="clear" w:pos="720"/>
              </w:tabs>
              <w:spacing w:line="276" w:lineRule="auto"/>
              <w:ind w:left="881" w:hanging="560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ϋποθέσει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ισόδ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άγγελμ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.</w:t>
            </w:r>
          </w:p>
          <w:p w14:paraId="229DCE34" w14:textId="6D73AFB1" w:rsidR="00017398" w:rsidRPr="00017398" w:rsidRDefault="00017398" w:rsidP="00017398">
            <w:pPr>
              <w:spacing w:line="276" w:lineRule="auto"/>
              <w:ind w:left="881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ρισμέν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ώρ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αιτείτ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ιστοποίη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ίπεδ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EQF-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3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4.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άλλ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ώρ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υρώπ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λάχισ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λαϊκ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ement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ίν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τάρτι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lastRenderedPageBreak/>
              <w:t>χτύπη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ι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30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ω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o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1,000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ώρες.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7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ώρ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ε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πάρχου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έτοι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αιτήσει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7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ώρ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ε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πάρχ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ρυθμιζόμεν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φροντίδ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τ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'οίκον.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ι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ερισσότερ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ώρ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πάρχον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σόν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φροντίδ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λάχισ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ίπεδ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ίν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EQF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-3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ψηλότερο.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άλλ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s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ράδειγμ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αίτη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ίν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ικρ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κπαίδευ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ωρί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αίτη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ίπεδ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σόν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πορεί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ίν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αμηλότερη.</w:t>
            </w:r>
          </w:p>
          <w:p w14:paraId="1AFC6D2C" w14:textId="1EA1BCCF" w:rsidR="00017398" w:rsidRPr="00017398" w:rsidRDefault="00017398" w:rsidP="00017398">
            <w:pPr>
              <w:numPr>
                <w:ilvl w:val="0"/>
                <w:numId w:val="34"/>
              </w:numPr>
              <w:tabs>
                <w:tab w:val="clear" w:pos="720"/>
              </w:tabs>
              <w:spacing w:line="276" w:lineRule="auto"/>
              <w:ind w:left="881" w:hanging="560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ημεριν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ορφωτικ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ίπεδ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κ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φροντιστών:</w:t>
            </w:r>
          </w:p>
          <w:p w14:paraId="60F4E103" w14:textId="54940E2B" w:rsidR="00017398" w:rsidRPr="00017398" w:rsidRDefault="00017398" w:rsidP="00017398">
            <w:pPr>
              <w:spacing w:line="276" w:lineRule="auto"/>
              <w:ind w:left="881"/>
              <w:jc w:val="both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ρισμέν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ώρες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λειοψηφ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hildminders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χου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αμηλ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επιτυχ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ίσημ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κπαιδευτικέ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ιαδρομές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ιδικά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άτομ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εταναστευτικ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πόβαθρ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νώ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άλλ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ώρ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ίπεδ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κπαίδευ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(ε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έρ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άλλ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αγγέλματα)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άνω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50%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τηρητ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ηλίκ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ίν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EQF-4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ψηλότερ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.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ι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ύ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εριπτώσει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PL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πορεί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ρησιμοποιηθεί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όκτη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νό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αιτούμε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σόν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κ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φροντίδα.</w:t>
            </w:r>
          </w:p>
          <w:p w14:paraId="5CF85641" w14:textId="77777777" w:rsidR="00965CA0" w:rsidRPr="00017398" w:rsidRDefault="00965CA0" w:rsidP="006B1025">
            <w:pPr>
              <w:jc w:val="both"/>
              <w:rPr>
                <w:lang w:val="el-GR"/>
              </w:rPr>
            </w:pPr>
          </w:p>
        </w:tc>
      </w:tr>
    </w:tbl>
    <w:p w14:paraId="0EFA543F" w14:textId="21AEF636" w:rsidR="00965CA0" w:rsidRPr="00017398" w:rsidRDefault="00965CA0" w:rsidP="00EE0685">
      <w:pPr>
        <w:rPr>
          <w:lang w:val="el-GR"/>
        </w:rPr>
      </w:pPr>
    </w:p>
    <w:p w14:paraId="1CE13594" w14:textId="77777777" w:rsidR="00965CA0" w:rsidRPr="00017398" w:rsidRDefault="00965CA0" w:rsidP="00965CA0">
      <w:pPr>
        <w:jc w:val="both"/>
        <w:rPr>
          <w:lang w:val="el-GR"/>
        </w:rPr>
      </w:pPr>
    </w:p>
    <w:p w14:paraId="7BAC1144" w14:textId="54B868B3" w:rsidR="00EE0685" w:rsidRPr="00017398" w:rsidRDefault="00EE0685" w:rsidP="00962544">
      <w:pPr>
        <w:rPr>
          <w:lang w:val="el-G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65CA0" w:rsidRPr="00017398" w14:paraId="17015F01" w14:textId="77777777" w:rsidTr="005B3AFA">
        <w:tc>
          <w:tcPr>
            <w:tcW w:w="9062" w:type="dxa"/>
            <w:tcBorders>
              <w:top w:val="single" w:sz="24" w:space="0" w:color="FF9900"/>
              <w:left w:val="nil"/>
              <w:bottom w:val="single" w:sz="24" w:space="0" w:color="FF9900"/>
              <w:right w:val="nil"/>
            </w:tcBorders>
            <w:shd w:val="clear" w:color="auto" w:fill="FFC46D"/>
          </w:tcPr>
          <w:p w14:paraId="20CA96A1" w14:textId="4A49583B" w:rsidR="00965CA0" w:rsidRPr="00017398" w:rsidRDefault="00017398" w:rsidP="00017398">
            <w:pPr>
              <w:pStyle w:val="Heading1"/>
              <w:outlineLvl w:val="0"/>
              <w:rPr>
                <w:rFonts w:ascii="Times New Roman" w:hAnsi="Times New Roman"/>
                <w:color w:val="000000"/>
                <w:szCs w:val="48"/>
                <w:lang w:val="el-GR"/>
              </w:rPr>
            </w:pPr>
            <w:bookmarkStart w:id="3" w:name="_Toc78549100"/>
            <w:r w:rsidRPr="00017398">
              <w:rPr>
                <w:color w:val="000000"/>
                <w:lang w:val="el-GR"/>
              </w:rPr>
              <w:t>Η</w:t>
            </w:r>
            <w:r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έκβαση</w:t>
            </w:r>
            <w:r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o</w:t>
            </w:r>
            <w:r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στ</w:t>
            </w:r>
            <w:r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το</w:t>
            </w:r>
            <w:r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VALCHILD</w:t>
            </w:r>
            <w:r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έργο</w:t>
            </w:r>
            <w:bookmarkEnd w:id="3"/>
          </w:p>
        </w:tc>
      </w:tr>
      <w:tr w:rsidR="00965CA0" w:rsidRPr="00017398" w14:paraId="5414FC8E" w14:textId="77777777" w:rsidTr="005B3AFA">
        <w:tc>
          <w:tcPr>
            <w:tcW w:w="9062" w:type="dxa"/>
            <w:tcBorders>
              <w:top w:val="single" w:sz="24" w:space="0" w:color="FF9900"/>
              <w:left w:val="nil"/>
              <w:bottom w:val="single" w:sz="12" w:space="0" w:color="FF9900"/>
              <w:right w:val="nil"/>
            </w:tcBorders>
          </w:tcPr>
          <w:p w14:paraId="2AA66BE7" w14:textId="32C47B16" w:rsidR="00965CA0" w:rsidRPr="00017398" w:rsidRDefault="00965CA0" w:rsidP="00577974">
            <w:pPr>
              <w:jc w:val="both"/>
              <w:rPr>
                <w:lang w:val="el-GR"/>
              </w:rPr>
            </w:pPr>
          </w:p>
          <w:p w14:paraId="1806391E" w14:textId="17C6E038" w:rsidR="00017398" w:rsidRPr="00017398" w:rsidRDefault="00017398" w:rsidP="00017398">
            <w:pPr>
              <w:spacing w:line="253" w:lineRule="atLeast"/>
              <w:jc w:val="both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οτελέσμα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ργ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ALCHILD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ίναι:</w:t>
            </w:r>
          </w:p>
          <w:p w14:paraId="41C9ED85" w14:textId="31EA07D1" w:rsidR="00017398" w:rsidRPr="00017398" w:rsidRDefault="00017398" w:rsidP="00017398">
            <w:pPr>
              <w:numPr>
                <w:ilvl w:val="0"/>
                <w:numId w:val="35"/>
              </w:numPr>
              <w:spacing w:before="120" w:line="253" w:lineRule="atLeast"/>
              <w:ind w:left="604" w:hanging="588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ιαδικασί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κύρω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ηγούμεν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άθη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πάρχου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ταίρου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»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ώρες</w:t>
            </w:r>
          </w:p>
          <w:p w14:paraId="7AA9D4F0" w14:textId="4537B3EC" w:rsidR="00017398" w:rsidRPr="00017398" w:rsidRDefault="00017398" w:rsidP="00017398">
            <w:pPr>
              <w:numPr>
                <w:ilvl w:val="0"/>
                <w:numId w:val="35"/>
              </w:numPr>
              <w:spacing w:before="120" w:after="120" w:line="220" w:lineRule="atLeast"/>
              <w:ind w:left="604" w:hanging="588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οφίλ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οσόντ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νό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αιδιού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(EQF-επίπεδ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3)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εριλαμβάν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έντ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ύριου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μεί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ικανοτή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:</w:t>
            </w:r>
          </w:p>
          <w:p w14:paraId="605B0248" w14:textId="30D9C516" w:rsidR="00017398" w:rsidRPr="00017398" w:rsidRDefault="00017398" w:rsidP="00017398">
            <w:pPr>
              <w:numPr>
                <w:ilvl w:val="1"/>
                <w:numId w:val="35"/>
              </w:numPr>
              <w:spacing w:line="253" w:lineRule="atLeast"/>
              <w:ind w:left="1313" w:hanging="588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ργάζεστ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ο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ικ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ργανισμό</w:t>
            </w:r>
          </w:p>
          <w:p w14:paraId="1E73712E" w14:textId="62BAC890" w:rsidR="00017398" w:rsidRPr="00017398" w:rsidRDefault="00017398" w:rsidP="00017398">
            <w:pPr>
              <w:numPr>
                <w:ilvl w:val="1"/>
                <w:numId w:val="35"/>
              </w:numPr>
              <w:spacing w:line="253" w:lineRule="atLeast"/>
              <w:ind w:left="1313" w:hanging="588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άπτυξ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άθη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ών</w:t>
            </w:r>
          </w:p>
          <w:p w14:paraId="4DC9B033" w14:textId="6DE6ADCA" w:rsidR="00017398" w:rsidRPr="00017398" w:rsidRDefault="00017398" w:rsidP="00017398">
            <w:pPr>
              <w:numPr>
                <w:ilvl w:val="1"/>
                <w:numId w:val="35"/>
              </w:numPr>
              <w:spacing w:line="253" w:lineRule="atLeast"/>
              <w:ind w:left="1313" w:hanging="588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γε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υεξία</w:t>
            </w:r>
          </w:p>
          <w:p w14:paraId="4D798119" w14:textId="0DF95462" w:rsidR="00017398" w:rsidRPr="00017398" w:rsidRDefault="00017398" w:rsidP="00017398">
            <w:pPr>
              <w:numPr>
                <w:ilvl w:val="1"/>
                <w:numId w:val="35"/>
              </w:numPr>
              <w:spacing w:line="253" w:lineRule="atLeast"/>
              <w:ind w:left="1313" w:hanging="588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σχολικ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κπαίδευση</w:t>
            </w:r>
          </w:p>
          <w:p w14:paraId="495A7D7D" w14:textId="3B9DD5F3" w:rsidR="00017398" w:rsidRPr="00017398" w:rsidRDefault="00017398" w:rsidP="00017398">
            <w:pPr>
              <w:numPr>
                <w:ilvl w:val="1"/>
                <w:numId w:val="35"/>
              </w:numPr>
              <w:spacing w:line="253" w:lineRule="atLeast"/>
              <w:ind w:left="1313" w:hanging="588"/>
              <w:jc w:val="both"/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Συμμετοχή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οικογένεια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οπικώ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κοινοτήτ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.</w:t>
            </w:r>
          </w:p>
          <w:p w14:paraId="2F8D0358" w14:textId="2779199E" w:rsidR="00017398" w:rsidRPr="00017398" w:rsidRDefault="00017398" w:rsidP="00017398">
            <w:pPr>
              <w:numPr>
                <w:ilvl w:val="0"/>
                <w:numId w:val="35"/>
              </w:numPr>
              <w:spacing w:before="120" w:line="253" w:lineRule="atLeast"/>
              <w:ind w:left="604" w:hanging="588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διαδικασί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VALCHILD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Vididation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of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Prior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Learning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-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5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βήματα</w:t>
            </w:r>
          </w:p>
          <w:p w14:paraId="4FC62621" w14:textId="29BBE89C" w:rsidR="00017398" w:rsidRPr="00017398" w:rsidRDefault="00017398" w:rsidP="00017398">
            <w:pPr>
              <w:numPr>
                <w:ilvl w:val="0"/>
                <w:numId w:val="35"/>
              </w:numPr>
              <w:spacing w:before="120" w:line="253" w:lineRule="atLeast"/>
              <w:ind w:left="604" w:hanging="588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ργαλεί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κύρω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ηγούμεν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άθησης</w:t>
            </w:r>
          </w:p>
          <w:p w14:paraId="7FB18DAF" w14:textId="0E0AA8FE" w:rsidR="00017398" w:rsidRPr="00017398" w:rsidRDefault="00017398" w:rsidP="00017398">
            <w:pPr>
              <w:numPr>
                <w:ilvl w:val="0"/>
                <w:numId w:val="35"/>
              </w:numPr>
              <w:spacing w:before="120" w:line="253" w:lineRule="atLeast"/>
              <w:ind w:left="604" w:hanging="588"/>
              <w:jc w:val="both"/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ακτικό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διαδικασίε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ακτική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ξέτασης</w:t>
            </w:r>
          </w:p>
          <w:p w14:paraId="599580A3" w14:textId="404329D2" w:rsidR="00017398" w:rsidRPr="00017398" w:rsidRDefault="00017398" w:rsidP="00017398">
            <w:pPr>
              <w:spacing w:line="253" w:lineRule="atLeast"/>
              <w:jc w:val="both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</w:p>
          <w:p w14:paraId="5774D60A" w14:textId="4223CAC1" w:rsidR="00017398" w:rsidRPr="00017398" w:rsidRDefault="00017398" w:rsidP="00017398">
            <w:pPr>
              <w:spacing w:line="253" w:lineRule="atLeast"/>
              <w:jc w:val="both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υτά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οτελέσμα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εριγράφοντ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κόλουθ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γγραφα:</w:t>
            </w:r>
          </w:p>
          <w:p w14:paraId="1DC9048A" w14:textId="0CB0BA56" w:rsidR="00A170D4" w:rsidRPr="00017398" w:rsidRDefault="00C63C52" w:rsidP="00D937F5">
            <w:pPr>
              <w:jc w:val="both"/>
              <w:rPr>
                <w:rFonts w:cstheme="minorHAnsi"/>
                <w:szCs w:val="22"/>
                <w:lang w:val="el-GR" w:eastAsia="it-IT"/>
              </w:rPr>
            </w:pPr>
            <w:hyperlink r:id="rId22" w:history="1">
              <w:r w:rsidR="00A170D4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>VALCHILD</w:t>
              </w:r>
              <w:r w:rsidR="00017398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 xml:space="preserve"> </w:t>
              </w:r>
              <w:r w:rsidR="00A170D4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>assessment</w:t>
              </w:r>
              <w:r w:rsidR="00017398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 xml:space="preserve"> </w:t>
              </w:r>
              <w:r w:rsidR="00A170D4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>and</w:t>
              </w:r>
              <w:r w:rsidR="00017398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 xml:space="preserve"> </w:t>
              </w:r>
              <w:r w:rsidR="00A170D4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>validation</w:t>
              </w:r>
              <w:r w:rsidR="00017398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 xml:space="preserve"> </w:t>
              </w:r>
              <w:r w:rsidR="00A170D4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>toolbox</w:t>
              </w:r>
            </w:hyperlink>
            <w:r w:rsidR="00017398" w:rsidRPr="00017398">
              <w:rPr>
                <w:rStyle w:val="Strong"/>
                <w:color w:val="0A0A0A"/>
                <w:sz w:val="22"/>
                <w:szCs w:val="22"/>
                <w:shd w:val="clear" w:color="auto" w:fill="F8F8F8"/>
                <w:lang w:val="el-GR"/>
              </w:rPr>
              <w:t xml:space="preserve"> </w:t>
            </w:r>
            <w:r w:rsidR="00A170D4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>(in</w:t>
            </w:r>
            <w:r w:rsidR="00017398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 xml:space="preserve"> </w:t>
            </w:r>
            <w:r w:rsidR="00A170D4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>EN,</w:t>
            </w:r>
            <w:r w:rsidR="00017398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 xml:space="preserve"> </w:t>
            </w:r>
            <w:r w:rsidR="00A170D4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>EL,</w:t>
            </w:r>
            <w:r w:rsidR="00017398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 xml:space="preserve"> </w:t>
            </w:r>
            <w:r w:rsidR="00A170D4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>NL,</w:t>
            </w:r>
            <w:r w:rsidR="00017398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 xml:space="preserve"> </w:t>
            </w:r>
            <w:r w:rsidR="00A170D4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>FR,</w:t>
            </w:r>
            <w:r w:rsidR="00017398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 xml:space="preserve"> </w:t>
            </w:r>
            <w:r w:rsidR="00A170D4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>PT)</w:t>
            </w:r>
          </w:p>
          <w:p w14:paraId="36B2BD74" w14:textId="27A0E91A" w:rsidR="00A170D4" w:rsidRPr="00017398" w:rsidRDefault="00C63C52" w:rsidP="00577974">
            <w:pPr>
              <w:jc w:val="both"/>
              <w:rPr>
                <w:lang w:val="el-GR"/>
              </w:rPr>
            </w:pPr>
            <w:hyperlink r:id="rId23" w:history="1">
              <w:r w:rsidR="00A170D4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>VALCHILD</w:t>
              </w:r>
              <w:r w:rsidR="00017398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 xml:space="preserve"> </w:t>
              </w:r>
              <w:r w:rsidR="00A170D4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>recommendations</w:t>
              </w:r>
              <w:r w:rsidR="00017398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 xml:space="preserve"> </w:t>
              </w:r>
              <w:r w:rsidR="00A170D4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>and</w:t>
              </w:r>
              <w:r w:rsidR="00017398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 xml:space="preserve"> </w:t>
              </w:r>
              <w:r w:rsidR="00A170D4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>certification</w:t>
              </w:r>
              <w:r w:rsidR="00017398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 xml:space="preserve"> </w:t>
              </w:r>
              <w:r w:rsidR="00A170D4" w:rsidRPr="00017398">
                <w:rPr>
                  <w:rStyle w:val="Hyperlink"/>
                  <w:rFonts w:cstheme="minorHAnsi"/>
                  <w:szCs w:val="22"/>
                  <w:shd w:val="clear" w:color="auto" w:fill="F8F8F8"/>
                  <w:lang w:val="el-GR"/>
                </w:rPr>
                <w:t>scheme</w:t>
              </w:r>
            </w:hyperlink>
            <w:r w:rsidR="00017398" w:rsidRPr="00017398">
              <w:rPr>
                <w:rStyle w:val="Strong"/>
                <w:color w:val="0A0A0A"/>
                <w:sz w:val="22"/>
                <w:szCs w:val="22"/>
                <w:shd w:val="clear" w:color="auto" w:fill="F8F8F8"/>
                <w:lang w:val="el-GR"/>
              </w:rPr>
              <w:t xml:space="preserve"> </w:t>
            </w:r>
            <w:r w:rsidR="00A170D4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>(in</w:t>
            </w:r>
            <w:r w:rsidR="00017398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 xml:space="preserve"> </w:t>
            </w:r>
            <w:r w:rsidR="00A170D4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>EN,</w:t>
            </w:r>
            <w:r w:rsidR="00017398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 xml:space="preserve"> </w:t>
            </w:r>
            <w:r w:rsidR="00A170D4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>EL,</w:t>
            </w:r>
            <w:r w:rsidR="00017398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 xml:space="preserve"> </w:t>
            </w:r>
            <w:r w:rsidR="00A170D4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>NL,</w:t>
            </w:r>
            <w:r w:rsidR="00017398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 xml:space="preserve"> </w:t>
            </w:r>
            <w:r w:rsidR="00A170D4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>FR,</w:t>
            </w:r>
            <w:r w:rsidR="00017398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 xml:space="preserve"> </w:t>
            </w:r>
            <w:r w:rsidR="00A170D4" w:rsidRPr="00017398">
              <w:rPr>
                <w:rStyle w:val="Strong"/>
                <w:b w:val="0"/>
                <w:bCs w:val="0"/>
                <w:color w:val="0A0A0A"/>
                <w:sz w:val="22"/>
                <w:szCs w:val="22"/>
                <w:shd w:val="clear" w:color="auto" w:fill="F8F8F8"/>
                <w:lang w:val="el-GR"/>
              </w:rPr>
              <w:t>PT)</w:t>
            </w:r>
          </w:p>
          <w:p w14:paraId="31B050B5" w14:textId="77777777" w:rsidR="00965CA0" w:rsidRPr="00017398" w:rsidRDefault="00965CA0" w:rsidP="00577974">
            <w:pPr>
              <w:jc w:val="both"/>
              <w:rPr>
                <w:lang w:val="el-GR"/>
              </w:rPr>
            </w:pPr>
          </w:p>
        </w:tc>
      </w:tr>
    </w:tbl>
    <w:p w14:paraId="4195898C" w14:textId="77777777" w:rsidR="00965CA0" w:rsidRPr="00017398" w:rsidRDefault="00965CA0" w:rsidP="00962544">
      <w:pPr>
        <w:rPr>
          <w:lang w:val="el-GR"/>
        </w:rPr>
      </w:pPr>
    </w:p>
    <w:p w14:paraId="0C10D2C8" w14:textId="615996C4" w:rsidR="00BD0B9B" w:rsidRPr="00017398" w:rsidRDefault="00BD0B9B">
      <w:pPr>
        <w:spacing w:after="160" w:line="259" w:lineRule="auto"/>
        <w:rPr>
          <w:lang w:val="el-GR"/>
        </w:rPr>
      </w:pPr>
      <w:r w:rsidRPr="00017398">
        <w:rPr>
          <w:lang w:val="el-GR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D0B9B" w:rsidRPr="00017398" w14:paraId="6195A54E" w14:textId="77777777" w:rsidTr="00990E3B">
        <w:tc>
          <w:tcPr>
            <w:tcW w:w="9062" w:type="dxa"/>
            <w:tcBorders>
              <w:top w:val="single" w:sz="24" w:space="0" w:color="FF9900"/>
              <w:left w:val="nil"/>
              <w:bottom w:val="single" w:sz="24" w:space="0" w:color="FF9900"/>
              <w:right w:val="nil"/>
            </w:tcBorders>
            <w:shd w:val="clear" w:color="auto" w:fill="FFC46D"/>
          </w:tcPr>
          <w:p w14:paraId="7C72F7B4" w14:textId="46B1E452" w:rsidR="00BD0B9B" w:rsidRPr="00017398" w:rsidRDefault="00017398" w:rsidP="00017398">
            <w:pPr>
              <w:pStyle w:val="Heading1"/>
              <w:outlineLvl w:val="0"/>
              <w:rPr>
                <w:rFonts w:ascii="Times New Roman" w:hAnsi="Times New Roman"/>
                <w:color w:val="000000"/>
                <w:szCs w:val="48"/>
                <w:lang w:val="el-GR"/>
              </w:rPr>
            </w:pPr>
            <w:bookmarkStart w:id="4" w:name="_Toc78549101"/>
            <w:r w:rsidRPr="00017398">
              <w:rPr>
                <w:color w:val="000000"/>
                <w:shd w:val="clear" w:color="auto" w:fill="C9D7F1"/>
                <w:lang w:val="el-GR"/>
              </w:rPr>
              <w:lastRenderedPageBreak/>
              <w:t>Πιλοτικά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 xml:space="preserve"> 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>αποτελέσματα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 xml:space="preserve"> 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>δοκιμών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 xml:space="preserve"> 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>από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 xml:space="preserve"> 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>την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 xml:space="preserve"> 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>Ιρλανδία,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 xml:space="preserve"> 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>τη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 xml:space="preserve"> 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>Γαλλία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 xml:space="preserve"> 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>και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 xml:space="preserve"> 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>την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 xml:space="preserve"> 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>Πορτογαλία</w:t>
            </w:r>
            <w:bookmarkEnd w:id="4"/>
            <w:r w:rsidRPr="00017398">
              <w:rPr>
                <w:color w:val="000000"/>
                <w:sz w:val="14"/>
                <w:szCs w:val="14"/>
                <w:lang w:val="el-GR"/>
              </w:rPr>
              <w:t xml:space="preserve"> </w:t>
            </w:r>
          </w:p>
        </w:tc>
      </w:tr>
      <w:tr w:rsidR="00BD0B9B" w:rsidRPr="00017398" w14:paraId="62598B23" w14:textId="77777777" w:rsidTr="00990E3B">
        <w:tc>
          <w:tcPr>
            <w:tcW w:w="9062" w:type="dxa"/>
            <w:tcBorders>
              <w:top w:val="single" w:sz="24" w:space="0" w:color="FF9900"/>
              <w:left w:val="nil"/>
              <w:bottom w:val="single" w:sz="12" w:space="0" w:color="FF9900"/>
              <w:right w:val="nil"/>
            </w:tcBorders>
          </w:tcPr>
          <w:p w14:paraId="52AB9C99" w14:textId="77777777" w:rsidR="00BD0B9B" w:rsidRPr="00017398" w:rsidRDefault="00BD0B9B" w:rsidP="00990E3B">
            <w:pPr>
              <w:spacing w:after="160" w:line="259" w:lineRule="auto"/>
              <w:jc w:val="both"/>
              <w:rPr>
                <w:lang w:val="el-GR"/>
              </w:rPr>
            </w:pPr>
          </w:p>
          <w:p w14:paraId="1CD24045" w14:textId="1D8C52DE" w:rsidR="00017398" w:rsidRPr="00017398" w:rsidRDefault="00017398" w:rsidP="00017398">
            <w:pPr>
              <w:spacing w:line="253" w:lineRule="atLeast"/>
              <w:jc w:val="both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ιαδικασ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οκιμ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αγματοποιήθηκ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όχ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ξιολόγη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κύρω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ξί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οτελεσματικότητ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ργαλεί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λικ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ALCHILD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λλογ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ρήσιμ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χολί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βελτιστοποίη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αθεώρη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λικ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ίδι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ργαλειοθήκ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.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εδί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φαρμογή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λεπτομέρει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ράδο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ιαδικτυακ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εμιναρί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ικρή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λίμακ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ίν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:</w:t>
            </w:r>
          </w:p>
          <w:p w14:paraId="48F84AC4" w14:textId="0B86837A" w:rsidR="00017398" w:rsidRPr="00017398" w:rsidRDefault="00017398" w:rsidP="00017398">
            <w:pPr>
              <w:numPr>
                <w:ilvl w:val="0"/>
                <w:numId w:val="36"/>
              </w:numPr>
              <w:tabs>
                <w:tab w:val="clear" w:pos="720"/>
                <w:tab w:val="num" w:pos="8850"/>
              </w:tabs>
              <w:spacing w:line="253" w:lineRule="atLeast"/>
              <w:ind w:left="1029" w:hanging="567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>Αντικείμενο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>δοκιμής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: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ALCHILD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Toolbox;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ύστημ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ιστοποίησης</w:t>
            </w:r>
          </w:p>
          <w:p w14:paraId="785927C7" w14:textId="5FF6025E" w:rsidR="00017398" w:rsidRPr="00017398" w:rsidRDefault="00017398" w:rsidP="00017398">
            <w:pPr>
              <w:numPr>
                <w:ilvl w:val="0"/>
                <w:numId w:val="36"/>
              </w:numPr>
              <w:tabs>
                <w:tab w:val="clear" w:pos="720"/>
                <w:tab w:val="num" w:pos="8850"/>
              </w:tabs>
              <w:spacing w:line="253" w:lineRule="atLeast"/>
              <w:ind w:left="1029" w:hanging="567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>Εκδόσεις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>/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>Γλώσσες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: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FR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EN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PT</w:t>
            </w:r>
          </w:p>
          <w:p w14:paraId="0F57F0B0" w14:textId="5A46ADB0" w:rsidR="00017398" w:rsidRPr="00017398" w:rsidRDefault="00017398" w:rsidP="00017398">
            <w:pPr>
              <w:numPr>
                <w:ilvl w:val="0"/>
                <w:numId w:val="36"/>
              </w:numPr>
              <w:tabs>
                <w:tab w:val="clear" w:pos="720"/>
                <w:tab w:val="num" w:pos="8850"/>
              </w:tabs>
              <w:spacing w:line="253" w:lineRule="atLeast"/>
              <w:ind w:left="1029" w:hanging="567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>Ημερομηνία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>έναρξης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>/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>λήξης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: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25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Ιανουαρί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2021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-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29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Ιανουαρί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2021</w:t>
            </w:r>
          </w:p>
          <w:p w14:paraId="3BB938ED" w14:textId="02D8BA8F" w:rsidR="00017398" w:rsidRPr="00017398" w:rsidRDefault="00017398" w:rsidP="00017398">
            <w:pPr>
              <w:numPr>
                <w:ilvl w:val="0"/>
                <w:numId w:val="36"/>
              </w:numPr>
              <w:tabs>
                <w:tab w:val="clear" w:pos="720"/>
                <w:tab w:val="num" w:pos="8850"/>
              </w:tabs>
              <w:spacing w:line="253" w:lineRule="atLeast"/>
              <w:ind w:left="1029" w:hanging="567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>Διάρκεια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: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μέρ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ά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webinar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ξ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μέρ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νολικά.</w:t>
            </w:r>
          </w:p>
          <w:p w14:paraId="4BC99D49" w14:textId="06CBCC44" w:rsidR="00017398" w:rsidRPr="00017398" w:rsidRDefault="00017398" w:rsidP="00017398">
            <w:pPr>
              <w:numPr>
                <w:ilvl w:val="0"/>
                <w:numId w:val="36"/>
              </w:numPr>
              <w:tabs>
                <w:tab w:val="clear" w:pos="720"/>
                <w:tab w:val="num" w:pos="8850"/>
              </w:tabs>
              <w:spacing w:line="253" w:lineRule="atLeast"/>
              <w:ind w:left="1029" w:hanging="567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>Ομάδες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-στόχ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>: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οκόμ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μπειρογνώμον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κύρω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πεύθυν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άπτυξ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οσηλεί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ομού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θνικοί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μπειρογνώμον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σωπικ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νεργατ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Βοηθοί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ώιμ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κπαίδευσης</w:t>
            </w:r>
          </w:p>
          <w:p w14:paraId="10A3D469" w14:textId="5E9C9050" w:rsidR="00017398" w:rsidRPr="00017398" w:rsidRDefault="00017398" w:rsidP="00017398">
            <w:pPr>
              <w:numPr>
                <w:ilvl w:val="0"/>
                <w:numId w:val="36"/>
              </w:numPr>
              <w:tabs>
                <w:tab w:val="clear" w:pos="720"/>
                <w:tab w:val="num" w:pos="8850"/>
              </w:tabs>
              <w:spacing w:line="253" w:lineRule="atLeast"/>
              <w:ind w:left="1029" w:hanging="567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>Συμμετέχοντες:</w:t>
            </w:r>
            <w:r w:rsidRPr="00017398">
              <w:rPr>
                <w:rFonts w:eastAsia="Times New Roman" w:cs="Times New Roman"/>
                <w:i/>
                <w:i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νολικά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139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μμετέχοντ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ρακολούθησα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6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ργαστήρ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άντησα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ργαλε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ξιολόγησης.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ύπο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μμετεχόν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ήτα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ά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ργανωτικοί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πάλληλοι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σκεκλημέν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καδημαϊκοί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άλλ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μπειρογνώμον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κύρωσης.</w:t>
            </w:r>
          </w:p>
          <w:p w14:paraId="78188048" w14:textId="72F1152E" w:rsidR="00017398" w:rsidRPr="00017398" w:rsidRDefault="00017398" w:rsidP="00017398">
            <w:pPr>
              <w:spacing w:line="253" w:lineRule="atLeast"/>
              <w:jc w:val="both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</w:p>
          <w:p w14:paraId="5EFE3693" w14:textId="4C14D371" w:rsidR="00017398" w:rsidRPr="00017398" w:rsidRDefault="00017398" w:rsidP="00017398">
            <w:pPr>
              <w:spacing w:line="253" w:lineRule="atLeast"/>
              <w:jc w:val="both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b/>
                <w:bCs/>
                <w:i/>
                <w:iCs/>
                <w:color w:val="000000"/>
                <w:szCs w:val="22"/>
                <w:lang w:val="el-GR" w:eastAsia="en-GB"/>
              </w:rPr>
              <w:t>Κύρια</w:t>
            </w:r>
            <w:r w:rsidRPr="00017398">
              <w:rPr>
                <w:rFonts w:eastAsia="Times New Roman" w:cs="Times New Roman"/>
                <w:b/>
                <w:bCs/>
                <w:i/>
                <w:i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i/>
                <w:iCs/>
                <w:color w:val="000000"/>
                <w:szCs w:val="22"/>
                <w:lang w:val="el-GR" w:eastAsia="en-GB"/>
              </w:rPr>
              <w:t>ευρήματα:</w:t>
            </w:r>
          </w:p>
          <w:p w14:paraId="59809F4F" w14:textId="0D27CFF4" w:rsidR="00017398" w:rsidRPr="00017398" w:rsidRDefault="00017398" w:rsidP="00017398">
            <w:pPr>
              <w:numPr>
                <w:ilvl w:val="0"/>
                <w:numId w:val="37"/>
              </w:numPr>
              <w:tabs>
                <w:tab w:val="clear" w:pos="720"/>
                <w:tab w:val="num" w:pos="8826"/>
              </w:tabs>
              <w:spacing w:line="253" w:lineRule="atLeast"/>
              <w:ind w:left="1029" w:hanging="567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Όσο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φορά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συνάφει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: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ργαλειοθήκ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ALCHILD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χήμ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ιστοποίη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ρουσιάζ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λοκληρωμέν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απαράστα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ικανοτή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ών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ρουσιάζ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αγγελματικ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οπτικ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αγγέλματος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αγνωρίζ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σωπικ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ημασία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υξάν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υαισθητοποίη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υρύτερ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φάσμ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ικανοτή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ών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οτελεί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λ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ργαλεί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αυτ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τανάκλαση.</w:t>
            </w:r>
          </w:p>
          <w:p w14:paraId="366C87D8" w14:textId="19635F23" w:rsidR="00017398" w:rsidRPr="00017398" w:rsidRDefault="00017398" w:rsidP="00017398">
            <w:pPr>
              <w:numPr>
                <w:ilvl w:val="0"/>
                <w:numId w:val="37"/>
              </w:numPr>
              <w:tabs>
                <w:tab w:val="clear" w:pos="720"/>
                <w:tab w:val="num" w:pos="8826"/>
              </w:tabs>
              <w:spacing w:line="253" w:lineRule="atLeast"/>
              <w:ind w:left="1029" w:hanging="567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Όσο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φορά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χρηστικότητ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: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ργαλειοθήκ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ALCHILD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χήμ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ιστοποίη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αρακτηρίστηκα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«φανταστικά»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«καθαρά»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«εύκολ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κολουθηθεί»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«μ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θαρ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ομή».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πλέον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ίν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υνατότη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ου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κού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φροντιστέ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νειδητοποιήσου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νωρίζου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οιου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μεί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έπ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βελτιώσουν.</w:t>
            </w:r>
          </w:p>
          <w:p w14:paraId="7CA443C1" w14:textId="140772B6" w:rsidR="00017398" w:rsidRPr="00017398" w:rsidRDefault="00017398" w:rsidP="00017398">
            <w:pPr>
              <w:numPr>
                <w:ilvl w:val="0"/>
                <w:numId w:val="37"/>
              </w:numPr>
              <w:tabs>
                <w:tab w:val="clear" w:pos="720"/>
                <w:tab w:val="num" w:pos="8826"/>
              </w:tabs>
              <w:spacing w:line="253" w:lineRule="atLeast"/>
              <w:ind w:left="1029" w:hanging="567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Όσο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φορά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υνατότη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μεταβίβαση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: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Όλ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μμετέχοντ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μφώνησα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ιδέ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ότ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ργαλειοθήκ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ιστοποίη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ALCHILD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ά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πήρχαν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θ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πορούσα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ίν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ναφ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ρήσιμ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υρωπαίου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κού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φροντιστέ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.</w:t>
            </w:r>
          </w:p>
          <w:p w14:paraId="44C83E98" w14:textId="2EF7CC03" w:rsidR="00017398" w:rsidRPr="00017398" w:rsidRDefault="00017398" w:rsidP="00017398">
            <w:pPr>
              <w:spacing w:line="253" w:lineRule="atLeast"/>
              <w:jc w:val="both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</w:p>
          <w:p w14:paraId="5116343F" w14:textId="7A84D585" w:rsidR="00017398" w:rsidRPr="00017398" w:rsidRDefault="00017398" w:rsidP="00017398">
            <w:pPr>
              <w:spacing w:line="253" w:lineRule="atLeast"/>
              <w:jc w:val="both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ξιολόγη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υρημά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βεβαίω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ρηστικότη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ργαλεί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ALCHILD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αληθεύοντ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ότ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ύ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φροντιστέ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μπειρογνωμόν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κύρω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ou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nd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οτελέσμα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ρήσιμ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βελτίω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μέ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νώ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νολικά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ολύ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θετικά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χόλ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γιν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εκτ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μμετέχοντες.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ίν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ί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ολύ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ημαντικ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ηλώσουμ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ότ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όλ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μμετέχοντ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ήλωσα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όθυμ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άρου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ργαλε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ργ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ρησιμοποιήσου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βληματιστού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νώ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ελικά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οτελέσμα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lastRenderedPageBreak/>
              <w:t>παρέχου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ολύτιμ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ικό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ξιολόγη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νώμ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μμετεχόν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ργαλεία.</w:t>
            </w:r>
          </w:p>
          <w:p w14:paraId="6D229275" w14:textId="77777777" w:rsidR="00BD0B9B" w:rsidRPr="00017398" w:rsidRDefault="00BD0B9B" w:rsidP="00990E3B">
            <w:pPr>
              <w:jc w:val="both"/>
              <w:rPr>
                <w:lang w:val="el-GR"/>
              </w:rPr>
            </w:pPr>
          </w:p>
        </w:tc>
      </w:tr>
    </w:tbl>
    <w:p w14:paraId="2C9D7214" w14:textId="61C560B8" w:rsidR="00552769" w:rsidRPr="00017398" w:rsidRDefault="00552769">
      <w:pPr>
        <w:spacing w:after="160" w:line="259" w:lineRule="auto"/>
        <w:rPr>
          <w:lang w:val="el-GR"/>
        </w:rPr>
      </w:pPr>
    </w:p>
    <w:p w14:paraId="6C1C4EEE" w14:textId="77777777" w:rsidR="00017398" w:rsidRPr="00017398" w:rsidRDefault="00017398">
      <w:pPr>
        <w:spacing w:after="160" w:line="259" w:lineRule="auto"/>
        <w:rPr>
          <w:lang w:val="el-GR"/>
        </w:rPr>
      </w:pPr>
    </w:p>
    <w:p w14:paraId="214E91B5" w14:textId="77777777" w:rsidR="00617F56" w:rsidRPr="00017398" w:rsidRDefault="00617F56" w:rsidP="00617F56">
      <w:pPr>
        <w:rPr>
          <w:lang w:val="el-G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17F56" w:rsidRPr="00017398" w14:paraId="1A9DCDD5" w14:textId="77777777" w:rsidTr="005B3AFA">
        <w:tc>
          <w:tcPr>
            <w:tcW w:w="9062" w:type="dxa"/>
            <w:tcBorders>
              <w:top w:val="single" w:sz="24" w:space="0" w:color="FF9900"/>
              <w:left w:val="nil"/>
              <w:bottom w:val="single" w:sz="24" w:space="0" w:color="FF9900"/>
              <w:right w:val="nil"/>
            </w:tcBorders>
            <w:shd w:val="clear" w:color="auto" w:fill="FFC46D"/>
          </w:tcPr>
          <w:p w14:paraId="2F2E346C" w14:textId="4A01796F" w:rsidR="00617F56" w:rsidRPr="00017398" w:rsidRDefault="00017398" w:rsidP="00017398">
            <w:pPr>
              <w:pStyle w:val="Heading1"/>
              <w:outlineLvl w:val="0"/>
              <w:rPr>
                <w:rFonts w:ascii="Times New Roman" w:hAnsi="Times New Roman"/>
                <w:color w:val="000000"/>
                <w:szCs w:val="48"/>
                <w:lang w:val="el-GR"/>
              </w:rPr>
            </w:pPr>
            <w:bookmarkStart w:id="5" w:name="_Toc78549102"/>
            <w:r w:rsidRPr="00017398">
              <w:rPr>
                <w:color w:val="000000"/>
                <w:shd w:val="clear" w:color="auto" w:fill="C9D7F1"/>
                <w:lang w:val="el-GR"/>
              </w:rPr>
              <w:t>Μνημόνιο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 xml:space="preserve"> </w:t>
            </w:r>
            <w:r w:rsidRPr="00017398">
              <w:rPr>
                <w:color w:val="000000"/>
                <w:shd w:val="clear" w:color="auto" w:fill="C9D7F1"/>
                <w:lang w:val="el-GR"/>
              </w:rPr>
              <w:t>συμφωνίας</w:t>
            </w:r>
            <w:bookmarkEnd w:id="5"/>
            <w:r w:rsidRPr="00017398">
              <w:rPr>
                <w:color w:val="000000"/>
                <w:sz w:val="14"/>
                <w:szCs w:val="14"/>
                <w:lang w:val="el-GR"/>
              </w:rPr>
              <w:t xml:space="preserve">   </w:t>
            </w:r>
          </w:p>
        </w:tc>
      </w:tr>
      <w:tr w:rsidR="00617F56" w:rsidRPr="00017398" w14:paraId="2B790F1B" w14:textId="77777777" w:rsidTr="005B3AFA">
        <w:tc>
          <w:tcPr>
            <w:tcW w:w="9062" w:type="dxa"/>
            <w:tcBorders>
              <w:top w:val="single" w:sz="24" w:space="0" w:color="FF9900"/>
              <w:left w:val="nil"/>
              <w:bottom w:val="single" w:sz="12" w:space="0" w:color="FF9900"/>
              <w:right w:val="nil"/>
            </w:tcBorders>
          </w:tcPr>
          <w:p w14:paraId="32EE1981" w14:textId="4E8987A6" w:rsidR="00617F56" w:rsidRPr="00017398" w:rsidRDefault="00617F56" w:rsidP="005B3AFA">
            <w:pPr>
              <w:jc w:val="both"/>
              <w:rPr>
                <w:lang w:val="el-GR"/>
              </w:rPr>
            </w:pPr>
          </w:p>
          <w:p w14:paraId="0BB3FBF3" w14:textId="42E92C0E" w:rsidR="00017398" w:rsidRPr="00017398" w:rsidRDefault="00017398" w:rsidP="00017398">
            <w:pPr>
              <w:spacing w:line="253" w:lineRule="atLeast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ργ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έπτυξ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νημόνι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μφωνί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(ΜΣ)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μμετοχ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ταίρ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ALCHILD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ργ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νδιαφερομέν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κύρωσης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όπω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loc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l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/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εριφερειακ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/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θνικ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ργανισμ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ιστοποίη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φορεί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τάρτισης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:</w:t>
            </w:r>
          </w:p>
          <w:p w14:paraId="12D542B7" w14:textId="6C860548" w:rsidR="00017398" w:rsidRPr="00017398" w:rsidRDefault="00017398" w:rsidP="00017398">
            <w:pPr>
              <w:pStyle w:val="ListParagraph"/>
              <w:numPr>
                <w:ilvl w:val="0"/>
                <w:numId w:val="41"/>
              </w:numPr>
              <w:spacing w:line="253" w:lineRule="atLeast"/>
              <w:ind w:left="462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γκρι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ALCHILD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κύρω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οτελεσμά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l-GR" w:eastAsia="en-GB"/>
              </w:rPr>
              <w:t xml:space="preserve">         </w:t>
            </w:r>
          </w:p>
          <w:p w14:paraId="1A6D2B1E" w14:textId="15B96053" w:rsidR="00017398" w:rsidRPr="00017398" w:rsidRDefault="00017398" w:rsidP="00017398">
            <w:pPr>
              <w:pStyle w:val="ListParagraph"/>
              <w:numPr>
                <w:ilvl w:val="0"/>
                <w:numId w:val="41"/>
              </w:numPr>
              <w:spacing w:line="253" w:lineRule="atLeast"/>
              <w:ind w:left="462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όθε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ρή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ή/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εραιτέρω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άπτυξ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λλογιστική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ALCHILD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λαίσι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ικ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ραστηριοτήτων.</w:t>
            </w:r>
            <w:r w:rsidRPr="0001739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l-GR" w:eastAsia="en-GB"/>
              </w:rPr>
              <w:t xml:space="preserve">         </w:t>
            </w:r>
          </w:p>
          <w:p w14:paraId="691BE00F" w14:textId="7727276A" w:rsidR="00017398" w:rsidRPr="00017398" w:rsidRDefault="00017398" w:rsidP="00017398">
            <w:pPr>
              <w:spacing w:line="253" w:lineRule="atLeast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</w:p>
          <w:p w14:paraId="6D6F8832" w14:textId="28FFF7C5" w:rsidR="00017398" w:rsidRPr="00017398" w:rsidRDefault="00017398" w:rsidP="00017398">
            <w:pPr>
              <w:spacing w:line="253" w:lineRule="atLeast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νημόνι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νεργασί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ίν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εξεργασ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νό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οντέλ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ι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αγγελματικέ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ικανότητ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ού.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υτ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λειτουργ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l:</w:t>
            </w:r>
          </w:p>
          <w:p w14:paraId="6AC8E3D1" w14:textId="7EE23762" w:rsidR="00017398" w:rsidRPr="00017398" w:rsidRDefault="00017398" w:rsidP="00017398">
            <w:pPr>
              <w:pStyle w:val="ListParagraph"/>
              <w:numPr>
                <w:ilvl w:val="0"/>
                <w:numId w:val="42"/>
              </w:numPr>
              <w:spacing w:line="253" w:lineRule="atLeast"/>
              <w:ind w:left="462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εριέχ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σκόπη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ικανοτή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αιτούντ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να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κ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αθμ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·</w:t>
            </w:r>
            <w:r w:rsidRPr="0001739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l-GR" w:eastAsia="en-GB"/>
              </w:rPr>
              <w:t xml:space="preserve">         </w:t>
            </w:r>
          </w:p>
          <w:p w14:paraId="37D8BA4B" w14:textId="1AFFBE28" w:rsidR="00017398" w:rsidRPr="00017398" w:rsidRDefault="00017398" w:rsidP="00017398">
            <w:pPr>
              <w:pStyle w:val="ListParagraph"/>
              <w:numPr>
                <w:ilvl w:val="0"/>
                <w:numId w:val="42"/>
              </w:numPr>
              <w:spacing w:line="253" w:lineRule="atLeast"/>
              <w:ind w:left="462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ιαφέρου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ώρ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ώρα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άλογ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NQF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ργάνω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αγγελματική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μάδας.</w:t>
            </w:r>
            <w:r w:rsidRPr="0001739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l-GR" w:eastAsia="en-GB"/>
              </w:rPr>
              <w:t xml:space="preserve">         </w:t>
            </w:r>
          </w:p>
          <w:p w14:paraId="106FA258" w14:textId="1757D4A2" w:rsidR="00017398" w:rsidRPr="00017398" w:rsidRDefault="00017398" w:rsidP="00017398">
            <w:pPr>
              <w:pStyle w:val="ListParagraph"/>
              <w:numPr>
                <w:ilvl w:val="0"/>
                <w:numId w:val="42"/>
              </w:numPr>
              <w:spacing w:line="253" w:lineRule="atLeast"/>
              <w:ind w:left="462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s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Hould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ρέχ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μπιστοσύν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υσιαστικ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ργ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τηρητ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ηλίκων.</w:t>
            </w:r>
            <w:r w:rsidRPr="0001739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l-GR" w:eastAsia="en-GB"/>
              </w:rPr>
              <w:t xml:space="preserve">         </w:t>
            </w:r>
          </w:p>
          <w:p w14:paraId="25B3CE4E" w14:textId="4F0FE571" w:rsidR="00017398" w:rsidRPr="00017398" w:rsidRDefault="00017398" w:rsidP="00017398">
            <w:pPr>
              <w:spacing w:line="253" w:lineRule="atLeast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</w:p>
          <w:p w14:paraId="7DFE52FC" w14:textId="7D35E2B2" w:rsidR="00017398" w:rsidRPr="00017398" w:rsidRDefault="00017398" w:rsidP="00017398">
            <w:pPr>
              <w:spacing w:line="253" w:lineRule="atLeast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οντέλ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ρέχ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ικό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ιαδικασ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κύρω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άτυπ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υπικ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αθησιακ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οτελεσμά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κού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φροντιστές.</w:t>
            </w:r>
          </w:p>
          <w:p w14:paraId="20C286C8" w14:textId="12397989" w:rsidR="00017398" w:rsidRPr="00017398" w:rsidRDefault="00017398" w:rsidP="00017398">
            <w:pPr>
              <w:spacing w:line="253" w:lineRule="atLeast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</w:p>
          <w:p w14:paraId="61B97C99" w14:textId="3DD1576E" w:rsidR="00017398" w:rsidRPr="00017398" w:rsidRDefault="00017398" w:rsidP="00017398">
            <w:pPr>
              <w:spacing w:line="253" w:lineRule="atLeast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νημόνι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μφωνί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χ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γκριθεί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έχρ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ώρ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ό:</w:t>
            </w:r>
          </w:p>
          <w:p w14:paraId="23EDE089" w14:textId="573384AD" w:rsidR="00017398" w:rsidRPr="00017398" w:rsidRDefault="00017398" w:rsidP="00017398">
            <w:pPr>
              <w:numPr>
                <w:ilvl w:val="1"/>
                <w:numId w:val="38"/>
              </w:numPr>
              <w:tabs>
                <w:tab w:val="clear" w:pos="1440"/>
              </w:tabs>
              <w:spacing w:line="253" w:lineRule="atLeast"/>
              <w:ind w:left="746" w:hanging="484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υρωπαϊκ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μοσπονδ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ικογενειακ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ασχόλη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τ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'οίκο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φροντίδ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(EFFE)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Βρυξέλλες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Βέλγιο</w:t>
            </w:r>
          </w:p>
          <w:p w14:paraId="77CBB145" w14:textId="70A7D25D" w:rsidR="00017398" w:rsidRPr="00017398" w:rsidRDefault="00017398" w:rsidP="00017398">
            <w:pPr>
              <w:numPr>
                <w:ilvl w:val="1"/>
                <w:numId w:val="38"/>
              </w:numPr>
              <w:tabs>
                <w:tab w:val="clear" w:pos="1440"/>
              </w:tabs>
              <w:spacing w:line="253" w:lineRule="atLeast"/>
              <w:ind w:left="746" w:hanging="484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Université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du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Domicile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(UDD)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Alen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ascii="Calibri" w:eastAsia="Times New Roman" w:hAnsi="Calibri" w:cs="Times New Roman"/>
                <w:color w:val="000000"/>
                <w:szCs w:val="22"/>
                <w:lang w:val="el-GR" w:eastAsia="en-GB"/>
              </w:rPr>
              <w:t>ç</w:t>
            </w:r>
            <w:r w:rsidRPr="00017398">
              <w:rPr>
                <w:rFonts w:ascii="Calibri" w:eastAsia="Times New Roman" w:hAnsi="Calibri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on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αλλία</w:t>
            </w:r>
          </w:p>
          <w:p w14:paraId="5C5CAB89" w14:textId="1F3CA266" w:rsidR="00017398" w:rsidRPr="00017398" w:rsidRDefault="00017398" w:rsidP="00017398">
            <w:pPr>
              <w:numPr>
                <w:ilvl w:val="1"/>
                <w:numId w:val="38"/>
              </w:numPr>
              <w:tabs>
                <w:tab w:val="clear" w:pos="1440"/>
              </w:tabs>
              <w:spacing w:line="253" w:lineRule="atLeast"/>
              <w:ind w:left="746" w:hanging="484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αρχ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Noord-Brabant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-s-Hertogenbosch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λλανδία</w:t>
            </w:r>
          </w:p>
          <w:p w14:paraId="6A2D9031" w14:textId="3DBACAFD" w:rsidR="00017398" w:rsidRPr="00017398" w:rsidRDefault="00017398" w:rsidP="00017398">
            <w:pPr>
              <w:numPr>
                <w:ilvl w:val="1"/>
                <w:numId w:val="38"/>
              </w:numPr>
              <w:tabs>
                <w:tab w:val="clear" w:pos="1440"/>
              </w:tabs>
              <w:spacing w:line="253" w:lineRule="atLeast"/>
              <w:ind w:left="746" w:hanging="484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(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αμένετ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ύντομ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….)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Cofora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πικός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θνικό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υρωπαϊκό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(πολιτικός)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ύμβουλο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LLL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PL</w:t>
            </w:r>
          </w:p>
          <w:p w14:paraId="71019771" w14:textId="57C46347" w:rsidR="00017398" w:rsidRPr="00017398" w:rsidRDefault="00017398" w:rsidP="00017398">
            <w:pPr>
              <w:numPr>
                <w:ilvl w:val="1"/>
                <w:numId w:val="38"/>
              </w:numPr>
              <w:tabs>
                <w:tab w:val="clear" w:pos="1440"/>
              </w:tabs>
              <w:spacing w:line="253" w:lineRule="atLeast"/>
              <w:ind w:left="746" w:hanging="484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νεταιρισμό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Childminders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Beverwijk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λλανδία</w:t>
            </w:r>
          </w:p>
          <w:p w14:paraId="651BBC9D" w14:textId="4FDE297A" w:rsidR="00017398" w:rsidRPr="00017398" w:rsidRDefault="00017398" w:rsidP="00017398">
            <w:pPr>
              <w:numPr>
                <w:ilvl w:val="1"/>
                <w:numId w:val="38"/>
              </w:numPr>
              <w:tabs>
                <w:tab w:val="clear" w:pos="1440"/>
              </w:tabs>
              <w:spacing w:line="253" w:lineRule="atLeast"/>
              <w:ind w:left="746" w:hanging="484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Foundation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CH-Q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Quality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Management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ϊντχόβεν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λλανδία</w:t>
            </w:r>
          </w:p>
          <w:p w14:paraId="741FC8E5" w14:textId="16CA0652" w:rsidR="00017398" w:rsidRPr="00017398" w:rsidRDefault="00017398" w:rsidP="00017398">
            <w:pPr>
              <w:numPr>
                <w:ilvl w:val="1"/>
                <w:numId w:val="38"/>
              </w:numPr>
              <w:tabs>
                <w:tab w:val="clear" w:pos="1440"/>
              </w:tabs>
              <w:spacing w:line="253" w:lineRule="atLeast"/>
              <w:ind w:left="746" w:hanging="484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Foundation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European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Center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aluation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Prior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Learning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(EC-VPL)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Wijk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bij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Duurstede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λλανδία</w:t>
            </w:r>
          </w:p>
          <w:p w14:paraId="026AEEAF" w14:textId="70721DAC" w:rsidR="00017398" w:rsidRPr="00017398" w:rsidRDefault="00017398" w:rsidP="00017398">
            <w:pPr>
              <w:numPr>
                <w:ilvl w:val="1"/>
                <w:numId w:val="38"/>
              </w:numPr>
              <w:tabs>
                <w:tab w:val="clear" w:pos="1440"/>
              </w:tabs>
              <w:spacing w:line="253" w:lineRule="atLeast"/>
              <w:ind w:left="746" w:hanging="484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έντρ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πηρεσι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Βί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άθη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(CL3S)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Houten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λλανδία</w:t>
            </w:r>
          </w:p>
          <w:p w14:paraId="5B535BDB" w14:textId="63FF3790" w:rsidR="00017398" w:rsidRPr="00017398" w:rsidRDefault="00017398" w:rsidP="00017398">
            <w:pPr>
              <w:numPr>
                <w:ilvl w:val="1"/>
                <w:numId w:val="38"/>
              </w:numPr>
              <w:tabs>
                <w:tab w:val="clear" w:pos="1440"/>
              </w:tabs>
              <w:spacing w:line="253" w:lineRule="atLeast"/>
              <w:ind w:left="746" w:hanging="484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</w:p>
          <w:p w14:paraId="7301E9F3" w14:textId="77777777" w:rsidR="00617F56" w:rsidRPr="00017398" w:rsidRDefault="00617F56" w:rsidP="00A15D7F">
            <w:pPr>
              <w:jc w:val="both"/>
              <w:rPr>
                <w:lang w:val="el-GR"/>
              </w:rPr>
            </w:pPr>
          </w:p>
        </w:tc>
      </w:tr>
    </w:tbl>
    <w:p w14:paraId="277159B2" w14:textId="77777777" w:rsidR="00552769" w:rsidRPr="00017398" w:rsidRDefault="00552769">
      <w:pPr>
        <w:spacing w:after="160" w:line="259" w:lineRule="auto"/>
        <w:rPr>
          <w:lang w:val="el-GR"/>
        </w:rPr>
      </w:pPr>
      <w:r w:rsidRPr="00017398">
        <w:rPr>
          <w:lang w:val="el-GR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65CA0" w:rsidRPr="00017398" w14:paraId="52F4E878" w14:textId="77777777" w:rsidTr="005B3AFA">
        <w:tc>
          <w:tcPr>
            <w:tcW w:w="9062" w:type="dxa"/>
            <w:tcBorders>
              <w:top w:val="single" w:sz="24" w:space="0" w:color="FF9900"/>
              <w:left w:val="nil"/>
              <w:bottom w:val="single" w:sz="24" w:space="0" w:color="FF9900"/>
              <w:right w:val="nil"/>
            </w:tcBorders>
            <w:shd w:val="clear" w:color="auto" w:fill="FFC46D"/>
          </w:tcPr>
          <w:p w14:paraId="049493C0" w14:textId="268296E5" w:rsidR="00965CA0" w:rsidRPr="00017398" w:rsidRDefault="00017398" w:rsidP="00017398">
            <w:pPr>
              <w:pStyle w:val="Heading1"/>
              <w:outlineLvl w:val="0"/>
              <w:rPr>
                <w:rFonts w:ascii="Times New Roman" w:hAnsi="Times New Roman"/>
                <w:color w:val="000000"/>
                <w:szCs w:val="48"/>
                <w:lang w:val="el-GR"/>
              </w:rPr>
            </w:pPr>
            <w:bookmarkStart w:id="6" w:name="_Toc78549103"/>
            <w:r w:rsidRPr="00017398">
              <w:rPr>
                <w:color w:val="000000"/>
                <w:lang w:val="el-GR"/>
              </w:rPr>
              <w:lastRenderedPageBreak/>
              <w:t>Συστάσεις</w:t>
            </w:r>
            <w:r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για</w:t>
            </w:r>
            <w:r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πιστοποίηση</w:t>
            </w:r>
            <w:r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και</w:t>
            </w:r>
            <w:r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διαπίστευση</w:t>
            </w:r>
            <w:r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σε</w:t>
            </w:r>
            <w:r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επίπεδο</w:t>
            </w:r>
            <w:r w:rsidRPr="00017398">
              <w:rPr>
                <w:color w:val="000000"/>
                <w:lang w:val="el-GR"/>
              </w:rPr>
              <w:t xml:space="preserve"> </w:t>
            </w:r>
            <w:r w:rsidRPr="00017398">
              <w:rPr>
                <w:color w:val="000000"/>
                <w:lang w:val="el-GR"/>
              </w:rPr>
              <w:t>ΕΕ</w:t>
            </w:r>
            <w:bookmarkEnd w:id="6"/>
          </w:p>
        </w:tc>
      </w:tr>
      <w:tr w:rsidR="00965CA0" w:rsidRPr="00017398" w14:paraId="4DD33EA3" w14:textId="77777777" w:rsidTr="005B3AFA">
        <w:tc>
          <w:tcPr>
            <w:tcW w:w="9062" w:type="dxa"/>
            <w:tcBorders>
              <w:top w:val="single" w:sz="24" w:space="0" w:color="FF9900"/>
              <w:left w:val="nil"/>
              <w:bottom w:val="single" w:sz="12" w:space="0" w:color="FF9900"/>
              <w:right w:val="nil"/>
            </w:tcBorders>
          </w:tcPr>
          <w:p w14:paraId="18871485" w14:textId="77777777" w:rsidR="00965CA0" w:rsidRPr="00017398" w:rsidRDefault="00965CA0" w:rsidP="005B3AFA">
            <w:pPr>
              <w:jc w:val="both"/>
              <w:rPr>
                <w:lang w:val="el-GR"/>
              </w:rPr>
            </w:pPr>
          </w:p>
          <w:p w14:paraId="3195693E" w14:textId="1476FD0D" w:rsidR="00017398" w:rsidRPr="00017398" w:rsidRDefault="00017398" w:rsidP="00017398">
            <w:pPr>
              <w:spacing w:line="253" w:lineRule="atLeast"/>
              <w:jc w:val="both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ργ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ALCHILD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νθαρρύν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ντο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θεσμικά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όργα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Ε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ι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ρμόδι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ημόσι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ρχές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οινωνικού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ταίρου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νδιαφερόμε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έρ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ρά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έλ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Ε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διευκολύνου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αναγνώρισ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ικανοτήτ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αιδιών-παιδιώ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ρησιμοποιώντ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πικύρωσ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άτυπη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άτυπη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μάθηση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(VNIL)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μήματ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πίσημη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μάθηση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άλλα,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σχετικά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παγγέλματ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.</w:t>
            </w:r>
          </w:p>
          <w:p w14:paraId="4BF3313C" w14:textId="4CBB8C9C" w:rsidR="00017398" w:rsidRPr="00017398" w:rsidRDefault="00017398" w:rsidP="00017398">
            <w:pPr>
              <w:spacing w:line="253" w:lineRule="atLeast"/>
              <w:jc w:val="both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</w:p>
          <w:p w14:paraId="4BB4B019" w14:textId="34D86C92" w:rsidR="00017398" w:rsidRPr="00017398" w:rsidRDefault="00017398" w:rsidP="00017398">
            <w:pPr>
              <w:spacing w:before="120" w:line="275" w:lineRule="atLeast"/>
              <w:jc w:val="both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κοπ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υτό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VALCHILD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οτείνει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ι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ακόλουθε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βασικέ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συστάσει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:</w:t>
            </w:r>
          </w:p>
          <w:p w14:paraId="6DD49F19" w14:textId="2EF0A0CB" w:rsidR="00017398" w:rsidRPr="00017398" w:rsidRDefault="00017398" w:rsidP="00017398">
            <w:pPr>
              <w:numPr>
                <w:ilvl w:val="1"/>
                <w:numId w:val="39"/>
              </w:numPr>
              <w:tabs>
                <w:tab w:val="clear" w:pos="1440"/>
              </w:tabs>
              <w:spacing w:before="180" w:line="275" w:lineRule="atLeast"/>
              <w:ind w:left="604" w:hanging="425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ξιοποιήστ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δύναμ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υρωπαϊκή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ολυμορφία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σόντα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στήμα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PL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ι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φάσει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άπτυξ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PL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ρησιμοποιώντ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έν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αρθρωτό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σύστημ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(σ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φίλ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σόντων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ιαδικασ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κύρωσης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έσ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κύρωσης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ιαπίστευση):</w:t>
            </w:r>
          </w:p>
          <w:p w14:paraId="10E87121" w14:textId="21701B24" w:rsidR="00017398" w:rsidRPr="00017398" w:rsidRDefault="00017398" w:rsidP="00017398">
            <w:pPr>
              <w:pStyle w:val="ListParagraph"/>
              <w:numPr>
                <w:ilvl w:val="0"/>
                <w:numId w:val="43"/>
              </w:numPr>
              <w:spacing w:line="275" w:lineRule="atLeast"/>
              <w:ind w:left="1029" w:hanging="425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έν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βασικό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οφίλ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νό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δ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σύνολο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μέσ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θέν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πορεί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εχτεί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ρή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l-GR" w:eastAsia="en-GB"/>
              </w:rPr>
              <w:t xml:space="preserve">         </w:t>
            </w:r>
          </w:p>
          <w:p w14:paraId="4048B9F5" w14:textId="69FFE94C" w:rsidR="00017398" w:rsidRPr="00017398" w:rsidRDefault="00017398" w:rsidP="00017398">
            <w:pPr>
              <w:pStyle w:val="ListParagraph"/>
              <w:numPr>
                <w:ilvl w:val="0"/>
                <w:numId w:val="43"/>
              </w:numPr>
              <w:spacing w:line="275" w:lineRule="atLeast"/>
              <w:ind w:left="1029" w:hanging="425"/>
              <w:rPr>
                <w:rFonts w:ascii="Times New Roman" w:eastAsia="Times New Roman" w:hAnsi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υελιξί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οσαρμοστεί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γύρω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από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ο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υρήν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ιριάζ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θνικά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ποκατάστημα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κπαιδευτικά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PL-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στήμα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ιαδικασί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.</w:t>
            </w:r>
            <w:r w:rsidRPr="0001739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l-GR" w:eastAsia="en-GB"/>
              </w:rPr>
              <w:t xml:space="preserve">         </w:t>
            </w:r>
          </w:p>
          <w:p w14:paraId="4112C3F8" w14:textId="501004C7" w:rsidR="00017398" w:rsidRPr="00017398" w:rsidRDefault="00017398" w:rsidP="00017398">
            <w:pPr>
              <w:numPr>
                <w:ilvl w:val="1"/>
                <w:numId w:val="39"/>
              </w:numPr>
              <w:tabs>
                <w:tab w:val="clear" w:pos="1440"/>
              </w:tabs>
              <w:spacing w:before="180" w:line="275" w:lineRule="atLeast"/>
              <w:ind w:left="604" w:hanging="425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ώθη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σχετικώ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οσόντ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οσαρμοσμέν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ι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άγκ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ών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ικογενει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γορά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ργασί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.</w:t>
            </w:r>
          </w:p>
          <w:p w14:paraId="07F4E461" w14:textId="4C98551A" w:rsidR="00017398" w:rsidRPr="00017398" w:rsidRDefault="00017398" w:rsidP="00017398">
            <w:pPr>
              <w:numPr>
                <w:ilvl w:val="1"/>
                <w:numId w:val="39"/>
              </w:numPr>
              <w:tabs>
                <w:tab w:val="clear" w:pos="1440"/>
              </w:tabs>
              <w:spacing w:before="180" w:line="275" w:lineRule="atLeast"/>
              <w:ind w:left="604" w:hanging="425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ίν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ζωτική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ημασί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νολικ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αγνώρι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μ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υπικώ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άτυπ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μαθησιακώ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τευγμά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.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ίν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ί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ζωτική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ημασί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εκταθεί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υτ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αγνώρι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όλ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ι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ραστηριότητ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κή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φροντίδ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οηγούμεν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πίσημ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κπαίδευσ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.</w:t>
            </w:r>
          </w:p>
          <w:p w14:paraId="58EA0433" w14:textId="2BFBD8C7" w:rsidR="00017398" w:rsidRPr="00017398" w:rsidRDefault="00017398" w:rsidP="00017398">
            <w:pPr>
              <w:numPr>
                <w:ilvl w:val="1"/>
                <w:numId w:val="39"/>
              </w:numPr>
              <w:tabs>
                <w:tab w:val="clear" w:pos="1440"/>
              </w:tabs>
              <w:spacing w:before="180" w:line="275" w:lineRule="atLeast"/>
              <w:ind w:left="604" w:hanging="425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ύκολ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όσβα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NIL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ό</w:t>
            </w:r>
          </w:p>
          <w:p w14:paraId="24B003C0" w14:textId="0C0F9D81" w:rsidR="00017398" w:rsidRPr="00017398" w:rsidRDefault="00017398" w:rsidP="00017398">
            <w:pPr>
              <w:numPr>
                <w:ilvl w:val="2"/>
                <w:numId w:val="40"/>
              </w:numPr>
              <w:spacing w:before="180" w:line="275" w:lineRule="atLeast"/>
              <w:ind w:left="1171" w:hanging="142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φαρμογ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ρχή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«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ατομική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κεντρική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οσέγγιση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»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.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εδομέν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ότ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κύρω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οχεύ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ί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νδυνάμω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ποψηφίων,</w:t>
            </w:r>
          </w:p>
          <w:p w14:paraId="0F8CB3D2" w14:textId="2164C766" w:rsidR="00017398" w:rsidRPr="00017398" w:rsidRDefault="00017398" w:rsidP="00017398">
            <w:pPr>
              <w:numPr>
                <w:ilvl w:val="2"/>
                <w:numId w:val="40"/>
              </w:numPr>
              <w:spacing w:line="275" w:lineRule="atLeast"/>
              <w:ind w:left="1171" w:hanging="142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φαρμογ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ρχή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«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χωρί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πικύρωσ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χωρί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καθοδήγησ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»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.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ν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βασικό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ράγοντ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τυχημέν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NIL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ώρ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αρακτηρίζοντ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χνά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ακρά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ερίπλοκ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</w:p>
          <w:p w14:paraId="23DB3550" w14:textId="2F06D08C" w:rsidR="00017398" w:rsidRPr="00017398" w:rsidRDefault="00017398" w:rsidP="00017398">
            <w:pPr>
              <w:numPr>
                <w:ilvl w:val="2"/>
                <w:numId w:val="40"/>
              </w:numPr>
              <w:spacing w:after="120" w:line="275" w:lineRule="atLeast"/>
              <w:ind w:left="1171" w:hanging="142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ίκτυ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κπαιδευμέν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παγγελματιώ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παγγελματιώ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πικύρωση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.</w:t>
            </w:r>
          </w:p>
          <w:p w14:paraId="2B99167B" w14:textId="74087A01" w:rsidR="00017398" w:rsidRPr="00017398" w:rsidRDefault="00017398" w:rsidP="00017398">
            <w:pPr>
              <w:numPr>
                <w:ilvl w:val="1"/>
                <w:numId w:val="39"/>
              </w:numPr>
              <w:tabs>
                <w:tab w:val="clear" w:pos="1440"/>
              </w:tabs>
              <w:spacing w:before="180" w:line="275" w:lineRule="atLeast"/>
              <w:ind w:left="604" w:hanging="425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Οι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ργοδότε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οι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αυτοαπασχολούμενοι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κοί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πάλληλ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νθαρρύνονται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κμεταλλευτού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ργαλε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ξιολόγη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ALCHILD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έτρη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ικανοτή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ιεύρυν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υκαιρι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ασχόλησης.</w:t>
            </w:r>
          </w:p>
          <w:p w14:paraId="2B002D0C" w14:textId="0596A00F" w:rsidR="00017398" w:rsidRPr="00017398" w:rsidRDefault="00017398" w:rsidP="00017398">
            <w:pPr>
              <w:numPr>
                <w:ilvl w:val="1"/>
                <w:numId w:val="39"/>
              </w:numPr>
              <w:tabs>
                <w:tab w:val="clear" w:pos="1440"/>
              </w:tabs>
              <w:spacing w:before="180" w:line="275" w:lineRule="atLeast"/>
              <w:ind w:left="604" w:hanging="425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lastRenderedPageBreak/>
              <w:t>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αγγελματί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αιδική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μέριμνα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νθαρρύνοντ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ρησιμοποιού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ργαλεί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VALCHILD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αυτοαξιολόγησ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χου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υκαιρ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αβαθμίσου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έχου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όσβα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εραιτέρω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κπαίδευ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τάρτιση.</w:t>
            </w:r>
          </w:p>
          <w:p w14:paraId="40CD0053" w14:textId="39FF782C" w:rsidR="00017398" w:rsidRPr="00017398" w:rsidRDefault="00017398" w:rsidP="00017398">
            <w:pPr>
              <w:numPr>
                <w:ilvl w:val="1"/>
                <w:numId w:val="39"/>
              </w:numPr>
              <w:tabs>
                <w:tab w:val="clear" w:pos="1440"/>
              </w:tabs>
              <w:spacing w:before="180" w:line="275" w:lineRule="atLeast"/>
              <w:ind w:left="604" w:hanging="425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οώθησ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κόστους-αποτελεσματικότητα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οικονομική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οσιτότητ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o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άνου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υτ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ι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βιώσιμ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άξ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λογ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ποψηφίου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ενδύσ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ρόν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.</w:t>
            </w:r>
          </w:p>
          <w:p w14:paraId="13923743" w14:textId="054AD5F1" w:rsidR="00017398" w:rsidRPr="00017398" w:rsidRDefault="00017398" w:rsidP="00017398">
            <w:pPr>
              <w:numPr>
                <w:ilvl w:val="1"/>
                <w:numId w:val="39"/>
              </w:numPr>
              <w:tabs>
                <w:tab w:val="clear" w:pos="1440"/>
              </w:tabs>
              <w:spacing w:before="180" w:line="275" w:lineRule="atLeast"/>
              <w:ind w:left="604" w:hanging="425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πίσημ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αναγνώρισ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ιστοποιητικώ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/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οσόντ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ου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αποκτήθηκα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με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ο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όχειρο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VNIL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πο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ρκετέ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ώρ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ε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ίν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ίσ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σόν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NQF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ε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ολαμβάνου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/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τέχου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ίδ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ξ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κτίμη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.</w:t>
            </w:r>
          </w:p>
          <w:p w14:paraId="6B5EC746" w14:textId="720D8E82" w:rsidR="00017398" w:rsidRPr="00017398" w:rsidRDefault="00017398" w:rsidP="00017398">
            <w:pPr>
              <w:numPr>
                <w:ilvl w:val="1"/>
                <w:numId w:val="39"/>
              </w:numPr>
              <w:tabs>
                <w:tab w:val="clear" w:pos="1440"/>
              </w:tabs>
              <w:spacing w:before="180" w:line="275" w:lineRule="atLeast"/>
              <w:ind w:left="604" w:hanging="425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μπερίληψ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διαμορφωτική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μι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ροσέγγισ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ΑΞΙΟΛΟΓΗΣΗ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μέσ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μηχανισμού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VNIL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όχ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ποψήφι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οσωπικ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άπτυξ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ή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/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λαμβάνοντ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πόψ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ημασί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μαλακ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εξιοτή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ρισμέν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υσιώδει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ακτικέ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ικανότητε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.</w:t>
            </w:r>
          </w:p>
          <w:p w14:paraId="2E0FC2A4" w14:textId="47CE5C63" w:rsidR="00017398" w:rsidRPr="00017398" w:rsidRDefault="00017398" w:rsidP="00017398">
            <w:pPr>
              <w:numPr>
                <w:ilvl w:val="1"/>
                <w:numId w:val="39"/>
              </w:numPr>
              <w:tabs>
                <w:tab w:val="clear" w:pos="1440"/>
              </w:tabs>
              <w:spacing w:before="180" w:line="275" w:lineRule="atLeast"/>
              <w:ind w:left="604" w:hanging="425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συμμετοχή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θνικώ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οργανισμών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πιστοποίηση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φορεί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πικύρωσης,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ργοδότε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επαγγελματικές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οργανώσεις,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>συνδικάτα</w:t>
            </w:r>
            <w:r w:rsidRPr="00017398">
              <w:rPr>
                <w:rFonts w:eastAsia="Times New Roman" w:cs="Times New Roman"/>
                <w:b/>
                <w:bCs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ξασφαλιστεί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ρθότη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ιαδικασί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κύρω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ξασφαλίσ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facilitat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ιόν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ασχολησιμότητα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αγγελματική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ξέλιξ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ιέγερ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νώσεων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ικανοτή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εξιοτή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αγνώρισ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μπνευσμέ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ό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ιστοποίη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ALCHILD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χέδι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.</w:t>
            </w:r>
          </w:p>
          <w:p w14:paraId="56833D34" w14:textId="3FC649DE" w:rsidR="00965CA0" w:rsidRPr="00017398" w:rsidRDefault="00017398" w:rsidP="00017398">
            <w:pPr>
              <w:numPr>
                <w:ilvl w:val="1"/>
                <w:numId w:val="39"/>
              </w:numPr>
              <w:tabs>
                <w:tab w:val="clear" w:pos="1440"/>
              </w:tabs>
              <w:spacing w:before="180" w:line="275" w:lineRule="atLeast"/>
              <w:ind w:left="604" w:hanging="425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πεύθυνο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χάραξ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ολιτική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Ε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θ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ρέπε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λάβου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υπόψ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ποτελέσμα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VALCHILD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τ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λαίσιο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υρωπαϊκ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πολιτικών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ιδίως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ύστα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μβουλί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επικύρω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(2012),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τζέντ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Νέ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εξιοτή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(2016)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και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ύστα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Συμβουλίου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για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αναβάθμιση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τω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διαδρομών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(2016)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 xml:space="preserve"> </w:t>
            </w:r>
            <w:r w:rsidRPr="00017398">
              <w:rPr>
                <w:rFonts w:eastAsia="Times New Roman" w:cs="Times New Roman"/>
                <w:color w:val="000000"/>
                <w:szCs w:val="22"/>
                <w:lang w:val="el-GR" w:eastAsia="en-GB"/>
              </w:rPr>
              <w:t>.</w:t>
            </w:r>
          </w:p>
          <w:p w14:paraId="36BB630A" w14:textId="41D9AB09" w:rsidR="00017398" w:rsidRPr="00017398" w:rsidRDefault="00017398" w:rsidP="00017398">
            <w:pPr>
              <w:spacing w:before="180" w:line="275" w:lineRule="atLeast"/>
              <w:ind w:left="2041"/>
              <w:jc w:val="both"/>
              <w:rPr>
                <w:rFonts w:eastAsia="Times New Roman" w:cs="Times New Roman"/>
                <w:color w:val="000000"/>
                <w:szCs w:val="22"/>
                <w:lang w:val="el-GR" w:eastAsia="en-GB"/>
              </w:rPr>
            </w:pPr>
          </w:p>
        </w:tc>
      </w:tr>
    </w:tbl>
    <w:p w14:paraId="3C16E269" w14:textId="77777777" w:rsidR="00965CA0" w:rsidRPr="00017398" w:rsidRDefault="00965CA0" w:rsidP="00965CA0">
      <w:pPr>
        <w:rPr>
          <w:lang w:val="el-GR"/>
        </w:rPr>
      </w:pPr>
    </w:p>
    <w:p w14:paraId="25B77A6A" w14:textId="00459BC8" w:rsidR="004F48E6" w:rsidRPr="00017398" w:rsidRDefault="004F48E6" w:rsidP="004F48E6">
      <w:pPr>
        <w:spacing w:after="160" w:line="259" w:lineRule="auto"/>
        <w:rPr>
          <w:lang w:val="el-GR"/>
        </w:rPr>
      </w:pPr>
    </w:p>
    <w:sectPr w:rsidR="004F48E6" w:rsidRPr="00017398" w:rsidSect="00641081">
      <w:pgSz w:w="11906" w:h="16838"/>
      <w:pgMar w:top="1985" w:right="1417" w:bottom="1134" w:left="1417" w:header="709" w:footer="133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4069D" w14:textId="77777777" w:rsidR="00C63C52" w:rsidRDefault="00C63C52" w:rsidP="00962544">
      <w:r>
        <w:separator/>
      </w:r>
    </w:p>
    <w:p w14:paraId="671E6CA1" w14:textId="77777777" w:rsidR="00C63C52" w:rsidRDefault="00C63C52"/>
  </w:endnote>
  <w:endnote w:type="continuationSeparator" w:id="0">
    <w:p w14:paraId="79BB12B6" w14:textId="77777777" w:rsidR="00C63C52" w:rsidRDefault="00C63C52" w:rsidP="00962544">
      <w:r>
        <w:continuationSeparator/>
      </w:r>
    </w:p>
    <w:p w14:paraId="18C9D950" w14:textId="77777777" w:rsidR="00C63C52" w:rsidRDefault="00C63C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 Narrow">
    <w:panose1 w:val="020B0606020202030204"/>
    <w:charset w:val="00"/>
    <w:family w:val="auto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618"/>
      <w:gridCol w:w="454"/>
    </w:tblGrid>
    <w:tr w:rsidR="005B3AFA" w14:paraId="5B118D3B" w14:textId="77777777">
      <w:trPr>
        <w:jc w:val="right"/>
      </w:trPr>
      <w:tc>
        <w:tcPr>
          <w:tcW w:w="4795" w:type="dxa"/>
          <w:vAlign w:val="center"/>
        </w:tcPr>
        <w:p w14:paraId="5F9F4FD9" w14:textId="3E27C8C8" w:rsidR="005B3AFA" w:rsidRDefault="005B3AFA" w:rsidP="00962544">
          <w:pPr>
            <w:pStyle w:val="Header"/>
            <w:rPr>
              <w:caps/>
            </w:rPr>
          </w:pPr>
          <w:r w:rsidRPr="00C7354E">
            <w:rPr>
              <w:noProof/>
              <w:lang w:val="el-GR" w:eastAsia="el-GR"/>
            </w:rPr>
            <w:drawing>
              <wp:anchor distT="0" distB="0" distL="114300" distR="114300" simplePos="0" relativeHeight="251659264" behindDoc="0" locked="0" layoutInCell="1" allowOverlap="1" wp14:anchorId="0C6C37C7" wp14:editId="231A35BF">
                <wp:simplePos x="0" y="0"/>
                <wp:positionH relativeFrom="margin">
                  <wp:posOffset>-323215</wp:posOffset>
                </wp:positionH>
                <wp:positionV relativeFrom="paragraph">
                  <wp:posOffset>-72390</wp:posOffset>
                </wp:positionV>
                <wp:extent cx="732790" cy="243840"/>
                <wp:effectExtent l="0" t="0" r="0" b="3810"/>
                <wp:wrapNone/>
                <wp:docPr id="5" name="Picture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EC2D06E2-EB62-4A99-9349-9DB296D6AAAE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" name="Picture 4">
                          <a:extLst>
                            <a:ext uri="{FF2B5EF4-FFF2-40B4-BE49-F238E27FC236}">
                              <a16:creationId xmlns:a16="http://schemas.microsoft.com/office/drawing/2014/main" id="{EC2D06E2-EB62-4A99-9349-9DB296D6AAAE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2790" cy="2438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t xml:space="preserve">              </w:t>
          </w:r>
          <w:r w:rsidR="00017398">
            <w:rPr>
              <w:color w:val="000000"/>
              <w:szCs w:val="22"/>
              <w:shd w:val="clear" w:color="auto" w:fill="C9D7F1"/>
            </w:rPr>
            <w:t>Χα</w:t>
          </w:r>
          <w:proofErr w:type="spellStart"/>
          <w:r w:rsidR="00017398">
            <w:rPr>
              <w:color w:val="000000"/>
              <w:szCs w:val="22"/>
              <w:shd w:val="clear" w:color="auto" w:fill="C9D7F1"/>
            </w:rPr>
            <w:t>ρτί</w:t>
          </w:r>
          <w:proofErr w:type="spellEnd"/>
          <w:r w:rsidR="00017398">
            <w:rPr>
              <w:color w:val="000000"/>
              <w:szCs w:val="22"/>
              <w:shd w:val="clear" w:color="auto" w:fill="C9D7F1"/>
            </w:rPr>
            <w:t xml:space="preserve"> </w:t>
          </w:r>
          <w:proofErr w:type="spellStart"/>
          <w:r w:rsidR="00017398">
            <w:rPr>
              <w:color w:val="000000"/>
              <w:szCs w:val="22"/>
              <w:shd w:val="clear" w:color="auto" w:fill="C9D7F1"/>
            </w:rPr>
            <w:t>θέσης</w:t>
          </w:r>
          <w:proofErr w:type="spellEnd"/>
          <w:r w:rsidR="00017398">
            <w:rPr>
              <w:lang w:val="fr-FR"/>
            </w:rPr>
            <w:t xml:space="preserve"> </w:t>
          </w:r>
          <w:r w:rsidR="00B81532">
            <w:rPr>
              <w:lang w:val="fr-FR"/>
            </w:rPr>
            <w:t>VALCHILD</w:t>
          </w:r>
        </w:p>
      </w:tc>
      <w:tc>
        <w:tcPr>
          <w:tcW w:w="250" w:type="pct"/>
          <w:shd w:val="clear" w:color="auto" w:fill="ED7D31" w:themeFill="accent2"/>
          <w:vAlign w:val="center"/>
        </w:tcPr>
        <w:p w14:paraId="7DC71F88" w14:textId="77777777" w:rsidR="005B3AFA" w:rsidRDefault="005B3AFA" w:rsidP="00962544">
          <w:pPr>
            <w:pStyle w:val="Foo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5676A6">
            <w:rPr>
              <w:noProof/>
            </w:rPr>
            <w:t>12</w:t>
          </w:r>
          <w:r>
            <w:rPr>
              <w:noProof/>
            </w:rPr>
            <w:fldChar w:fldCharType="end"/>
          </w:r>
        </w:p>
      </w:tc>
    </w:tr>
  </w:tbl>
  <w:p w14:paraId="49155EE0" w14:textId="71E38672" w:rsidR="005B3AFA" w:rsidRDefault="005B3AFA" w:rsidP="009625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33680" w14:textId="77777777" w:rsidR="00C63C52" w:rsidRDefault="00C63C52" w:rsidP="00962544">
      <w:r>
        <w:separator/>
      </w:r>
    </w:p>
    <w:p w14:paraId="11FEB8A0" w14:textId="77777777" w:rsidR="00C63C52" w:rsidRDefault="00C63C52"/>
  </w:footnote>
  <w:footnote w:type="continuationSeparator" w:id="0">
    <w:p w14:paraId="60994F81" w14:textId="77777777" w:rsidR="00C63C52" w:rsidRDefault="00C63C52" w:rsidP="00962544">
      <w:r>
        <w:continuationSeparator/>
      </w:r>
    </w:p>
    <w:p w14:paraId="748BE4D9" w14:textId="77777777" w:rsidR="00C63C52" w:rsidRDefault="00C63C52"/>
  </w:footnote>
  <w:footnote w:id="1">
    <w:p w14:paraId="49F80364" w14:textId="2D9E813E" w:rsidR="006D56BC" w:rsidRPr="006D56BC" w:rsidRDefault="006D56BC">
      <w:pPr>
        <w:pStyle w:val="FootnoteText"/>
        <w:rPr>
          <w:lang w:val="de-DE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ArialMT" w:hAnsi="ArialMT" w:cs="ArialMT"/>
        </w:rPr>
        <w:t xml:space="preserve">European Commission/EACEA/Eurydice, 2019. </w:t>
      </w:r>
      <w:r w:rsidRPr="00AD09A1">
        <w:rPr>
          <w:rFonts w:ascii="Arial-ItalicMT" w:hAnsi="Arial-ItalicMT" w:cs="Arial-ItalicMT"/>
          <w:b/>
          <w:bCs/>
          <w:i/>
          <w:iCs/>
        </w:rPr>
        <w:t>Key Data on Early Childhood Education and Care in Europe – 2019 Edition</w:t>
      </w:r>
      <w:r>
        <w:rPr>
          <w:rFonts w:ascii="Arial-ItalicMT" w:hAnsi="Arial-ItalicMT" w:cs="Arial-ItalicMT"/>
          <w:i/>
          <w:iCs/>
        </w:rPr>
        <w:t xml:space="preserve">. </w:t>
      </w:r>
      <w:r>
        <w:rPr>
          <w:rFonts w:ascii="ArialMT" w:hAnsi="ArialMT" w:cs="ArialMT"/>
        </w:rPr>
        <w:t>Eurydice Report. Luxembourg: Publications Office of the European Union.</w:t>
      </w:r>
    </w:p>
  </w:footnote>
  <w:footnote w:id="2">
    <w:p w14:paraId="3CD7DC00" w14:textId="7E256A7D" w:rsidR="006D56BC" w:rsidRPr="006D56BC" w:rsidRDefault="006D56BC">
      <w:pPr>
        <w:pStyle w:val="FootnoteText"/>
        <w:rPr>
          <w:lang w:val="de-DE"/>
        </w:rPr>
      </w:pPr>
      <w:r>
        <w:rPr>
          <w:rStyle w:val="FootnoteReference"/>
        </w:rPr>
        <w:footnoteRef/>
      </w:r>
      <w:r>
        <w:t xml:space="preserve"> </w:t>
      </w:r>
      <w:r>
        <w:t>UNICEF, 2014. “</w:t>
      </w:r>
      <w:r w:rsidRPr="001F41CA">
        <w:rPr>
          <w:b/>
          <w:bCs/>
          <w:i/>
          <w:iCs/>
        </w:rPr>
        <w:t>Building Better Brains: New Frontiers in Early Childhood Developmen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24A21" w14:textId="04D8153D" w:rsidR="005B3AFA" w:rsidRDefault="00E75409" w:rsidP="00962544">
    <w:pPr>
      <w:pStyle w:val="Header"/>
    </w:pPr>
    <w:r>
      <w:rPr>
        <w:noProof/>
        <w:lang w:val="el-GR" w:eastAsia="el-GR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5FC6A0D8" wp14:editId="70B38393">
              <wp:simplePos x="0" y="0"/>
              <wp:positionH relativeFrom="column">
                <wp:posOffset>-247650</wp:posOffset>
              </wp:positionH>
              <wp:positionV relativeFrom="paragraph">
                <wp:posOffset>-172085</wp:posOffset>
              </wp:positionV>
              <wp:extent cx="6400800" cy="660400"/>
              <wp:effectExtent l="0" t="0" r="0" b="6350"/>
              <wp:wrapNone/>
              <wp:docPr id="30" name="Group 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0800" cy="660400"/>
                        <a:chOff x="0" y="0"/>
                        <a:chExt cx="6400800" cy="660400"/>
                      </a:xfrm>
                    </wpg:grpSpPr>
                    <pic:pic xmlns:pic="http://schemas.openxmlformats.org/drawingml/2006/picture">
                      <pic:nvPicPr>
                        <pic:cNvPr id="3" name="Picture 4">
                          <a:extLst>
                            <a:ext uri="{FF2B5EF4-FFF2-40B4-BE49-F238E27FC236}">
                              <a16:creationId xmlns:a16="http://schemas.microsoft.com/office/drawing/2014/main" id="{EC2D06E2-EB62-4A99-9349-9DB296D6AAAE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638425" y="0"/>
                          <a:ext cx="1773555" cy="5905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7" name="Picture 27" descr="Graphical user interface, text, applicati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76200"/>
                          <a:ext cx="2045970" cy="5842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" name="Picture 28" descr="Logo, company nam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53000" y="57150"/>
                          <a:ext cx="1447800" cy="51244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6ABDB5D" id="Group 30" o:spid="_x0000_s1026" style="position:absolute;margin-left:-19.5pt;margin-top:-13.55pt;width:7in;height:52pt;z-index:251666432" coordsize="64008,6604" o:gfxdata="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6384;width:17735;height:590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fQYU7EAAAA2wAAAA8AAABkcnMvZG93bnJldi54bWxEj81qwkAUhfcF32G4grs6MQtpo6OIoFTQ&#10;RZNQcHfJXJNo5k7ITE306TuFQpeH8/NxluvBNOJOnastK5hNIxDEhdU1lwrybPf6BsJ5ZI2NZVLw&#10;IAfr1ehliYm2PX/SPfWlCCPsElRQed8mUrqiIoNualvi4F1sZ9AH2ZVSd9iHcdPIOIrm0mDNgVBh&#10;S9uKilv6bQL36/BujmmRZ+c8j1ysr/3+9FRqMh42CxCeBv8f/mt/aAXxHH6/hB8gV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fQYU7EAAAA2wAAAA8AAAAAAAAAAAAAAAAA&#10;nwIAAGRycy9kb3ducmV2LnhtbFBLBQYAAAAABAAEAPcAAACQAwAAAAA=&#10;">
                <v:imagedata r:id="rId4" o:title=""/>
                <v:path arrowok="t"/>
              </v:shape>
              <v:shape id="Picture 27" o:spid="_x0000_s1028" type="#_x0000_t75" alt="Graphical user interface, text, application&#10;&#10;Description automatically generated" style="position:absolute;top:762;width:20459;height:584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8sV9TDAAAA2wAAAA8AAABkcnMvZG93bnJldi54bWxEj0FrAjEUhO9C/0N4BW+arYiWrVGKUhQE&#10;bW3p+bF57m67eVmSuMZ/bwTB4zAz3zCzRTSN6Mj52rKCl2EGgriwuuZSwc/3x+AVhA/IGhvLpOBC&#10;Hhbzp94Mc23P/EXdIZQiQdjnqKAKoc2l9EVFBv3QtsTJO1pnMCTpSqkdnhPcNHKUZRNpsOa0UGFL&#10;y4qK/8PJKPC77WT96f5WvytTH5c8jm23j0r1n+P7G4hAMTzC9/ZGKxhN4fYl/QA5vwI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DyxX1MMAAADbAAAADwAAAAAAAAAAAAAAAACf&#10;AgAAZHJzL2Rvd25yZXYueG1sUEsFBgAAAAAEAAQA9wAAAI8DAAAAAA==&#10;">
                <v:imagedata r:id="rId5" o:title="Graphical user interface, text, application&#10;&#10;Description automatically generated"/>
                <v:path arrowok="t"/>
              </v:shape>
              <v:shape id="Picture 28" o:spid="_x0000_s1029" type="#_x0000_t75" alt="Logo, company name&#10;&#10;Description automatically generated" style="position:absolute;left:49530;top:571;width:14478;height:512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IzI8XFAAAA2wAAAA8AAABkcnMvZG93bnJldi54bWxEjz1vwkAMhvdK/IeTkVgquMCAqsCBqgIS&#10;S4cCQ0c35yahOV/IXT7aX48HpI7W6/exn/V2cJXqqAmlZwPzWQKKOPO25NzA5XyYvoAKEdli5ZkM&#10;/FKA7Wb0tMbU+p4/qDvFXAmEQ4oGihjrVOuQFeQwzHxNLNm3bxxGGZtc2wZ7gbtKL5JkqR2WLBcK&#10;rOmtoOzn1Dqh7PP2cm2fb93y+vl1e092fO7/jJmMh9cVqEhD/F9+tI/WwEKeFRfxAL25A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iMyPFxQAAANsAAAAPAAAAAAAAAAAAAAAA&#10;AJ8CAABkcnMvZG93bnJldi54bWxQSwUGAAAAAAQABAD3AAAAkQMAAAAA&#10;">
                <v:imagedata r:id="rId6" o:title="Logo, company name&#10;&#10;Description automatically generated"/>
                <v:path arrowok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E638F"/>
    <w:multiLevelType w:val="multilevel"/>
    <w:tmpl w:val="4F3AE994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857"/>
        </w:tabs>
        <w:ind w:left="857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" w15:restartNumberingAfterBreak="0">
    <w:nsid w:val="009E5259"/>
    <w:multiLevelType w:val="hybridMultilevel"/>
    <w:tmpl w:val="DE4A650C"/>
    <w:lvl w:ilvl="0" w:tplc="67B4CF6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C86311"/>
    <w:multiLevelType w:val="hybridMultilevel"/>
    <w:tmpl w:val="9736A1D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1F0ACD"/>
    <w:multiLevelType w:val="hybridMultilevel"/>
    <w:tmpl w:val="1070F502"/>
    <w:lvl w:ilvl="0" w:tplc="5254BAB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99"/>
        <w:sz w:val="20"/>
        <w:szCs w:val="20"/>
        <w:lang w:val="nl-NL" w:eastAsia="nl-NL" w:bidi="nl-N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666455"/>
    <w:multiLevelType w:val="hybridMultilevel"/>
    <w:tmpl w:val="1BA2893A"/>
    <w:lvl w:ilvl="0" w:tplc="E524436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AA683E"/>
    <w:multiLevelType w:val="hybridMultilevel"/>
    <w:tmpl w:val="624EA926"/>
    <w:lvl w:ilvl="0" w:tplc="E524436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65C6C"/>
    <w:multiLevelType w:val="hybridMultilevel"/>
    <w:tmpl w:val="E2D0EA10"/>
    <w:lvl w:ilvl="0" w:tplc="EBF0E6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053B1"/>
    <w:multiLevelType w:val="multilevel"/>
    <w:tmpl w:val="D8086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61A0BB8"/>
    <w:multiLevelType w:val="multilevel"/>
    <w:tmpl w:val="9F6A4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BB3663"/>
    <w:multiLevelType w:val="multilevel"/>
    <w:tmpl w:val="1B5AA7E8"/>
    <w:lvl w:ilvl="0">
      <w:start w:val="1"/>
      <w:numFmt w:val="bullet"/>
      <w:pStyle w:val="bulli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4214A39"/>
    <w:multiLevelType w:val="hybridMultilevel"/>
    <w:tmpl w:val="7328318A"/>
    <w:lvl w:ilvl="0" w:tplc="E524436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4E1016"/>
    <w:multiLevelType w:val="hybridMultilevel"/>
    <w:tmpl w:val="4A6EAED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E48490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E191C"/>
    <w:multiLevelType w:val="hybridMultilevel"/>
    <w:tmpl w:val="4A6EAED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E48490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B07EBF"/>
    <w:multiLevelType w:val="multilevel"/>
    <w:tmpl w:val="9F6A4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7941D1"/>
    <w:multiLevelType w:val="hybridMultilevel"/>
    <w:tmpl w:val="19925ABA"/>
    <w:lvl w:ilvl="0" w:tplc="9BC451F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3F6F16"/>
    <w:multiLevelType w:val="hybridMultilevel"/>
    <w:tmpl w:val="FD347A00"/>
    <w:lvl w:ilvl="0" w:tplc="D368BE18">
      <w:numFmt w:val="bullet"/>
      <w:lvlText w:val="-"/>
      <w:lvlJc w:val="left"/>
      <w:pPr>
        <w:ind w:left="1080" w:hanging="360"/>
      </w:pPr>
      <w:rPr>
        <w:rFonts w:ascii="Trebuchet MS" w:eastAsiaTheme="minorHAnsi" w:hAnsi="Trebuchet MS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757388B"/>
    <w:multiLevelType w:val="hybridMultilevel"/>
    <w:tmpl w:val="BAFE2AB4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016DB7"/>
    <w:multiLevelType w:val="multilevel"/>
    <w:tmpl w:val="D908B4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5482B2F"/>
    <w:multiLevelType w:val="hybridMultilevel"/>
    <w:tmpl w:val="DA62802A"/>
    <w:lvl w:ilvl="0" w:tplc="D368BE18">
      <w:numFmt w:val="bullet"/>
      <w:lvlText w:val="-"/>
      <w:lvlJc w:val="left"/>
      <w:pPr>
        <w:ind w:left="1531" w:hanging="360"/>
      </w:pPr>
      <w:rPr>
        <w:rFonts w:ascii="Trebuchet MS" w:eastAsiaTheme="minorHAnsi" w:hAnsi="Trebuchet MS" w:cs="Calibri" w:hint="default"/>
      </w:rPr>
    </w:lvl>
    <w:lvl w:ilvl="1" w:tplc="08090003" w:tentative="1">
      <w:start w:val="1"/>
      <w:numFmt w:val="bullet"/>
      <w:lvlText w:val="o"/>
      <w:lvlJc w:val="left"/>
      <w:pPr>
        <w:ind w:left="225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7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9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1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3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5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7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91" w:hanging="360"/>
      </w:pPr>
      <w:rPr>
        <w:rFonts w:ascii="Wingdings" w:hAnsi="Wingdings" w:hint="default"/>
      </w:rPr>
    </w:lvl>
  </w:abstractNum>
  <w:abstractNum w:abstractNumId="19" w15:restartNumberingAfterBreak="0">
    <w:nsid w:val="4D851E7E"/>
    <w:multiLevelType w:val="hybridMultilevel"/>
    <w:tmpl w:val="9E00E5A2"/>
    <w:lvl w:ilvl="0" w:tplc="C60EBDFA">
      <w:numFmt w:val="bullet"/>
      <w:lvlText w:val="•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EB6E9B"/>
    <w:multiLevelType w:val="multilevel"/>
    <w:tmpl w:val="9F6A4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F511755"/>
    <w:multiLevelType w:val="hybridMultilevel"/>
    <w:tmpl w:val="A7701E2A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067335D"/>
    <w:multiLevelType w:val="multilevel"/>
    <w:tmpl w:val="9F6A4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53230E4"/>
    <w:multiLevelType w:val="multilevel"/>
    <w:tmpl w:val="9F6A4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B115597"/>
    <w:multiLevelType w:val="multilevel"/>
    <w:tmpl w:val="9F6A43D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B9774CB"/>
    <w:multiLevelType w:val="multilevel"/>
    <w:tmpl w:val="C01A3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C644199"/>
    <w:multiLevelType w:val="hybridMultilevel"/>
    <w:tmpl w:val="9DE25CE0"/>
    <w:lvl w:ilvl="0" w:tplc="EBF0E6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DEB4BE5"/>
    <w:multiLevelType w:val="multilevel"/>
    <w:tmpl w:val="9F6A4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0642796"/>
    <w:multiLevelType w:val="multilevel"/>
    <w:tmpl w:val="9F6A4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6E14E1"/>
    <w:multiLevelType w:val="hybridMultilevel"/>
    <w:tmpl w:val="81ECB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1876B6"/>
    <w:multiLevelType w:val="hybridMultilevel"/>
    <w:tmpl w:val="D7CA173E"/>
    <w:lvl w:ilvl="0" w:tplc="D368BE18">
      <w:numFmt w:val="bullet"/>
      <w:lvlText w:val="-"/>
      <w:lvlJc w:val="left"/>
      <w:pPr>
        <w:ind w:left="964" w:hanging="360"/>
      </w:pPr>
      <w:rPr>
        <w:rFonts w:ascii="Trebuchet MS" w:eastAsiaTheme="minorHAnsi" w:hAnsi="Trebuchet MS" w:cs="Calibri" w:hint="default"/>
      </w:rPr>
    </w:lvl>
    <w:lvl w:ilvl="1" w:tplc="08090003" w:tentative="1">
      <w:start w:val="1"/>
      <w:numFmt w:val="bullet"/>
      <w:lvlText w:val="o"/>
      <w:lvlJc w:val="left"/>
      <w:pPr>
        <w:ind w:left="16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4" w:hanging="360"/>
      </w:pPr>
      <w:rPr>
        <w:rFonts w:ascii="Wingdings" w:hAnsi="Wingdings" w:hint="default"/>
      </w:rPr>
    </w:lvl>
  </w:abstractNum>
  <w:abstractNum w:abstractNumId="31" w15:restartNumberingAfterBreak="0">
    <w:nsid w:val="70CC05FC"/>
    <w:multiLevelType w:val="hybridMultilevel"/>
    <w:tmpl w:val="91C6C3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150732"/>
    <w:multiLevelType w:val="hybridMultilevel"/>
    <w:tmpl w:val="233AE8AA"/>
    <w:lvl w:ilvl="0" w:tplc="5A909B42">
      <w:start w:val="1"/>
      <w:numFmt w:val="decimal"/>
      <w:lvlText w:val="%1."/>
      <w:lvlJc w:val="left"/>
      <w:pPr>
        <w:ind w:left="749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F33F1F"/>
    <w:multiLevelType w:val="multilevel"/>
    <w:tmpl w:val="79E6E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2D5291B"/>
    <w:multiLevelType w:val="multilevel"/>
    <w:tmpl w:val="6CB83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BB23ADC"/>
    <w:multiLevelType w:val="multilevel"/>
    <w:tmpl w:val="9F6A4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D7835D4"/>
    <w:multiLevelType w:val="multilevel"/>
    <w:tmpl w:val="9F6A4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9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36"/>
  </w:num>
  <w:num w:numId="7">
    <w:abstractNumId w:val="31"/>
  </w:num>
  <w:num w:numId="8">
    <w:abstractNumId w:val="14"/>
  </w:num>
  <w:num w:numId="9">
    <w:abstractNumId w:val="21"/>
  </w:num>
  <w:num w:numId="10">
    <w:abstractNumId w:val="34"/>
  </w:num>
  <w:num w:numId="11">
    <w:abstractNumId w:val="26"/>
  </w:num>
  <w:num w:numId="12">
    <w:abstractNumId w:val="6"/>
  </w:num>
  <w:num w:numId="13">
    <w:abstractNumId w:val="5"/>
  </w:num>
  <w:num w:numId="14">
    <w:abstractNumId w:val="4"/>
  </w:num>
  <w:num w:numId="15">
    <w:abstractNumId w:val="12"/>
  </w:num>
  <w:num w:numId="16">
    <w:abstractNumId w:val="10"/>
  </w:num>
  <w:num w:numId="17">
    <w:abstractNumId w:val="32"/>
  </w:num>
  <w:num w:numId="18">
    <w:abstractNumId w:val="1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8"/>
  </w:num>
  <w:num w:numId="24">
    <w:abstractNumId w:val="2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 w:numId="27">
    <w:abstractNumId w:val="29"/>
  </w:num>
  <w:num w:numId="28">
    <w:abstractNumId w:val="19"/>
  </w:num>
  <w:num w:numId="29">
    <w:abstractNumId w:val="28"/>
  </w:num>
  <w:num w:numId="30">
    <w:abstractNumId w:val="23"/>
  </w:num>
  <w:num w:numId="31">
    <w:abstractNumId w:val="0"/>
  </w:num>
  <w:num w:numId="32">
    <w:abstractNumId w:val="25"/>
  </w:num>
  <w:num w:numId="33">
    <w:abstractNumId w:val="7"/>
  </w:num>
  <w:num w:numId="34">
    <w:abstractNumId w:val="33"/>
  </w:num>
  <w:num w:numId="35">
    <w:abstractNumId w:val="20"/>
  </w:num>
  <w:num w:numId="36">
    <w:abstractNumId w:val="35"/>
  </w:num>
  <w:num w:numId="37">
    <w:abstractNumId w:val="17"/>
  </w:num>
  <w:num w:numId="38">
    <w:abstractNumId w:val="22"/>
  </w:num>
  <w:num w:numId="39">
    <w:abstractNumId w:val="27"/>
  </w:num>
  <w:num w:numId="40">
    <w:abstractNumId w:val="24"/>
  </w:num>
  <w:num w:numId="41">
    <w:abstractNumId w:val="15"/>
  </w:num>
  <w:num w:numId="42">
    <w:abstractNumId w:val="30"/>
  </w:num>
  <w:num w:numId="43">
    <w:abstractNumId w:val="1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De2NDKwMDK2NDVT0lEKTi0uzszPAykwqwUA5707YywAAAA="/>
  </w:docVars>
  <w:rsids>
    <w:rsidRoot w:val="00C7354E"/>
    <w:rsid w:val="00004470"/>
    <w:rsid w:val="00017398"/>
    <w:rsid w:val="0001789B"/>
    <w:rsid w:val="00020790"/>
    <w:rsid w:val="0002157F"/>
    <w:rsid w:val="0002180A"/>
    <w:rsid w:val="00022909"/>
    <w:rsid w:val="0003599D"/>
    <w:rsid w:val="00036C73"/>
    <w:rsid w:val="000460B7"/>
    <w:rsid w:val="000460BB"/>
    <w:rsid w:val="00052F6B"/>
    <w:rsid w:val="000609BF"/>
    <w:rsid w:val="000712F8"/>
    <w:rsid w:val="0007256D"/>
    <w:rsid w:val="0007647E"/>
    <w:rsid w:val="00076B79"/>
    <w:rsid w:val="000828E2"/>
    <w:rsid w:val="00091C3D"/>
    <w:rsid w:val="000A702A"/>
    <w:rsid w:val="000B450D"/>
    <w:rsid w:val="000B4B41"/>
    <w:rsid w:val="000B62C8"/>
    <w:rsid w:val="000C3F8C"/>
    <w:rsid w:val="000C432C"/>
    <w:rsid w:val="000C650D"/>
    <w:rsid w:val="000C7380"/>
    <w:rsid w:val="000C7825"/>
    <w:rsid w:val="000D7BE3"/>
    <w:rsid w:val="000E7613"/>
    <w:rsid w:val="00124272"/>
    <w:rsid w:val="00141F6D"/>
    <w:rsid w:val="0014592D"/>
    <w:rsid w:val="00150DD2"/>
    <w:rsid w:val="00163993"/>
    <w:rsid w:val="0017205D"/>
    <w:rsid w:val="00174874"/>
    <w:rsid w:val="001775C2"/>
    <w:rsid w:val="00193811"/>
    <w:rsid w:val="001B1126"/>
    <w:rsid w:val="001B4DB4"/>
    <w:rsid w:val="001B6292"/>
    <w:rsid w:val="001B6A50"/>
    <w:rsid w:val="001C2825"/>
    <w:rsid w:val="001C3DC3"/>
    <w:rsid w:val="001E3142"/>
    <w:rsid w:val="001E783B"/>
    <w:rsid w:val="001F41CA"/>
    <w:rsid w:val="00204514"/>
    <w:rsid w:val="00207A22"/>
    <w:rsid w:val="00217C9F"/>
    <w:rsid w:val="0022697F"/>
    <w:rsid w:val="00227D61"/>
    <w:rsid w:val="0023470E"/>
    <w:rsid w:val="0024643E"/>
    <w:rsid w:val="00253A44"/>
    <w:rsid w:val="0025414C"/>
    <w:rsid w:val="002545A0"/>
    <w:rsid w:val="002549A2"/>
    <w:rsid w:val="0026385D"/>
    <w:rsid w:val="00264899"/>
    <w:rsid w:val="00277E1D"/>
    <w:rsid w:val="00283025"/>
    <w:rsid w:val="002951E2"/>
    <w:rsid w:val="002B25C6"/>
    <w:rsid w:val="002B2E24"/>
    <w:rsid w:val="002C2CC4"/>
    <w:rsid w:val="002E5F01"/>
    <w:rsid w:val="002F52C2"/>
    <w:rsid w:val="003003B8"/>
    <w:rsid w:val="00313397"/>
    <w:rsid w:val="003241F6"/>
    <w:rsid w:val="00326A1B"/>
    <w:rsid w:val="00345350"/>
    <w:rsid w:val="0034771E"/>
    <w:rsid w:val="00350727"/>
    <w:rsid w:val="0036142E"/>
    <w:rsid w:val="00365937"/>
    <w:rsid w:val="00365F59"/>
    <w:rsid w:val="00382095"/>
    <w:rsid w:val="00384444"/>
    <w:rsid w:val="00390CF4"/>
    <w:rsid w:val="00391018"/>
    <w:rsid w:val="00392367"/>
    <w:rsid w:val="00395925"/>
    <w:rsid w:val="003C0581"/>
    <w:rsid w:val="003C4260"/>
    <w:rsid w:val="003D4ACB"/>
    <w:rsid w:val="003D68D8"/>
    <w:rsid w:val="003E3C47"/>
    <w:rsid w:val="00406CC9"/>
    <w:rsid w:val="00414D97"/>
    <w:rsid w:val="00416AE3"/>
    <w:rsid w:val="00426EA4"/>
    <w:rsid w:val="0043798E"/>
    <w:rsid w:val="00442D86"/>
    <w:rsid w:val="00452C79"/>
    <w:rsid w:val="00453EEC"/>
    <w:rsid w:val="004610BF"/>
    <w:rsid w:val="004667E5"/>
    <w:rsid w:val="00475BEB"/>
    <w:rsid w:val="00484A13"/>
    <w:rsid w:val="00486346"/>
    <w:rsid w:val="004B032A"/>
    <w:rsid w:val="004C1691"/>
    <w:rsid w:val="004D7A88"/>
    <w:rsid w:val="004F48E6"/>
    <w:rsid w:val="00502B69"/>
    <w:rsid w:val="005035FA"/>
    <w:rsid w:val="00507EB0"/>
    <w:rsid w:val="00510AE1"/>
    <w:rsid w:val="005206E7"/>
    <w:rsid w:val="00527F0B"/>
    <w:rsid w:val="005303C9"/>
    <w:rsid w:val="0053498F"/>
    <w:rsid w:val="0053526F"/>
    <w:rsid w:val="005361EA"/>
    <w:rsid w:val="00552769"/>
    <w:rsid w:val="00553CD5"/>
    <w:rsid w:val="00554923"/>
    <w:rsid w:val="00566340"/>
    <w:rsid w:val="005676A6"/>
    <w:rsid w:val="00577974"/>
    <w:rsid w:val="0058091A"/>
    <w:rsid w:val="00582015"/>
    <w:rsid w:val="00594D3A"/>
    <w:rsid w:val="005A2C0A"/>
    <w:rsid w:val="005B3AFA"/>
    <w:rsid w:val="005C1B49"/>
    <w:rsid w:val="005C4EFB"/>
    <w:rsid w:val="005D1031"/>
    <w:rsid w:val="005E309D"/>
    <w:rsid w:val="005E3C17"/>
    <w:rsid w:val="00601283"/>
    <w:rsid w:val="006053F9"/>
    <w:rsid w:val="00613DD6"/>
    <w:rsid w:val="00617F56"/>
    <w:rsid w:val="00620C0C"/>
    <w:rsid w:val="00623278"/>
    <w:rsid w:val="0063616A"/>
    <w:rsid w:val="00641081"/>
    <w:rsid w:val="00642B51"/>
    <w:rsid w:val="00651341"/>
    <w:rsid w:val="00651343"/>
    <w:rsid w:val="00651E9D"/>
    <w:rsid w:val="006523AA"/>
    <w:rsid w:val="00654C91"/>
    <w:rsid w:val="006A03A5"/>
    <w:rsid w:val="006A3328"/>
    <w:rsid w:val="006B1025"/>
    <w:rsid w:val="006B742B"/>
    <w:rsid w:val="006D56BC"/>
    <w:rsid w:val="006D7BED"/>
    <w:rsid w:val="006E5860"/>
    <w:rsid w:val="006F0366"/>
    <w:rsid w:val="00701FAF"/>
    <w:rsid w:val="0071735A"/>
    <w:rsid w:val="00727BB0"/>
    <w:rsid w:val="0074735F"/>
    <w:rsid w:val="00753B5D"/>
    <w:rsid w:val="00753CD6"/>
    <w:rsid w:val="00764506"/>
    <w:rsid w:val="00771414"/>
    <w:rsid w:val="007948DC"/>
    <w:rsid w:val="00797BCA"/>
    <w:rsid w:val="007A2C72"/>
    <w:rsid w:val="007A4246"/>
    <w:rsid w:val="007B138B"/>
    <w:rsid w:val="007D100B"/>
    <w:rsid w:val="007D6D54"/>
    <w:rsid w:val="007E54F6"/>
    <w:rsid w:val="007F049C"/>
    <w:rsid w:val="00800D12"/>
    <w:rsid w:val="00804218"/>
    <w:rsid w:val="00814D05"/>
    <w:rsid w:val="00826650"/>
    <w:rsid w:val="00833719"/>
    <w:rsid w:val="008405B7"/>
    <w:rsid w:val="00842E0A"/>
    <w:rsid w:val="00846BE3"/>
    <w:rsid w:val="0085357C"/>
    <w:rsid w:val="00863A19"/>
    <w:rsid w:val="00866D8C"/>
    <w:rsid w:val="00886B71"/>
    <w:rsid w:val="00892B25"/>
    <w:rsid w:val="00892CA6"/>
    <w:rsid w:val="00897F02"/>
    <w:rsid w:val="008A4805"/>
    <w:rsid w:val="008C30E8"/>
    <w:rsid w:val="008D2203"/>
    <w:rsid w:val="008D2C5A"/>
    <w:rsid w:val="008D7E04"/>
    <w:rsid w:val="008E216F"/>
    <w:rsid w:val="008F74CD"/>
    <w:rsid w:val="00903E64"/>
    <w:rsid w:val="00906C50"/>
    <w:rsid w:val="00910426"/>
    <w:rsid w:val="00922C17"/>
    <w:rsid w:val="00925951"/>
    <w:rsid w:val="00931942"/>
    <w:rsid w:val="0093565D"/>
    <w:rsid w:val="00956EC7"/>
    <w:rsid w:val="00957A03"/>
    <w:rsid w:val="00962544"/>
    <w:rsid w:val="00965CA0"/>
    <w:rsid w:val="00972976"/>
    <w:rsid w:val="00993937"/>
    <w:rsid w:val="009A4747"/>
    <w:rsid w:val="009B0E8C"/>
    <w:rsid w:val="009B1E25"/>
    <w:rsid w:val="009B1FD3"/>
    <w:rsid w:val="009B3F02"/>
    <w:rsid w:val="009E23A5"/>
    <w:rsid w:val="00A11116"/>
    <w:rsid w:val="00A14BD3"/>
    <w:rsid w:val="00A15D7F"/>
    <w:rsid w:val="00A170D4"/>
    <w:rsid w:val="00A27449"/>
    <w:rsid w:val="00A30CBC"/>
    <w:rsid w:val="00A32CCC"/>
    <w:rsid w:val="00A35FAB"/>
    <w:rsid w:val="00A5335E"/>
    <w:rsid w:val="00A637DA"/>
    <w:rsid w:val="00A70B6D"/>
    <w:rsid w:val="00A77493"/>
    <w:rsid w:val="00A80330"/>
    <w:rsid w:val="00A82287"/>
    <w:rsid w:val="00A82473"/>
    <w:rsid w:val="00A87092"/>
    <w:rsid w:val="00A9268A"/>
    <w:rsid w:val="00A94A6D"/>
    <w:rsid w:val="00AA3C98"/>
    <w:rsid w:val="00AB2710"/>
    <w:rsid w:val="00AC3A60"/>
    <w:rsid w:val="00AC587A"/>
    <w:rsid w:val="00AD33AD"/>
    <w:rsid w:val="00AD5E44"/>
    <w:rsid w:val="00AE23C6"/>
    <w:rsid w:val="00AE7C42"/>
    <w:rsid w:val="00AE7E06"/>
    <w:rsid w:val="00AF32D6"/>
    <w:rsid w:val="00B02833"/>
    <w:rsid w:val="00B06803"/>
    <w:rsid w:val="00B16E4F"/>
    <w:rsid w:val="00B2677D"/>
    <w:rsid w:val="00B36665"/>
    <w:rsid w:val="00B36959"/>
    <w:rsid w:val="00B45CBB"/>
    <w:rsid w:val="00B477C9"/>
    <w:rsid w:val="00B559BE"/>
    <w:rsid w:val="00B55C2A"/>
    <w:rsid w:val="00B613BA"/>
    <w:rsid w:val="00B70A41"/>
    <w:rsid w:val="00B70DD8"/>
    <w:rsid w:val="00B71D32"/>
    <w:rsid w:val="00B80377"/>
    <w:rsid w:val="00B81532"/>
    <w:rsid w:val="00B84A92"/>
    <w:rsid w:val="00B84B90"/>
    <w:rsid w:val="00B86F1A"/>
    <w:rsid w:val="00BD067F"/>
    <w:rsid w:val="00BD0B9B"/>
    <w:rsid w:val="00BE730C"/>
    <w:rsid w:val="00C11B0C"/>
    <w:rsid w:val="00C23B12"/>
    <w:rsid w:val="00C33E85"/>
    <w:rsid w:val="00C63C52"/>
    <w:rsid w:val="00C655CB"/>
    <w:rsid w:val="00C7354E"/>
    <w:rsid w:val="00C849CA"/>
    <w:rsid w:val="00C92518"/>
    <w:rsid w:val="00C938BF"/>
    <w:rsid w:val="00C954BD"/>
    <w:rsid w:val="00C9713D"/>
    <w:rsid w:val="00CA68DE"/>
    <w:rsid w:val="00CB0343"/>
    <w:rsid w:val="00CB54AD"/>
    <w:rsid w:val="00CD1DFB"/>
    <w:rsid w:val="00D00A5D"/>
    <w:rsid w:val="00D07D97"/>
    <w:rsid w:val="00D17152"/>
    <w:rsid w:val="00D22002"/>
    <w:rsid w:val="00D33ACB"/>
    <w:rsid w:val="00D421A3"/>
    <w:rsid w:val="00D452EB"/>
    <w:rsid w:val="00D868FE"/>
    <w:rsid w:val="00D937F5"/>
    <w:rsid w:val="00DB594B"/>
    <w:rsid w:val="00DB7791"/>
    <w:rsid w:val="00DC1304"/>
    <w:rsid w:val="00DC3BBB"/>
    <w:rsid w:val="00DC3DE7"/>
    <w:rsid w:val="00DC6D6D"/>
    <w:rsid w:val="00DC77E0"/>
    <w:rsid w:val="00DD2F7E"/>
    <w:rsid w:val="00DD70C4"/>
    <w:rsid w:val="00DF49E9"/>
    <w:rsid w:val="00E13B49"/>
    <w:rsid w:val="00E239C2"/>
    <w:rsid w:val="00E26C8D"/>
    <w:rsid w:val="00E4025D"/>
    <w:rsid w:val="00E412AE"/>
    <w:rsid w:val="00E436B9"/>
    <w:rsid w:val="00E44F4F"/>
    <w:rsid w:val="00E47D60"/>
    <w:rsid w:val="00E75409"/>
    <w:rsid w:val="00E87151"/>
    <w:rsid w:val="00ED14BC"/>
    <w:rsid w:val="00ED6161"/>
    <w:rsid w:val="00EE0685"/>
    <w:rsid w:val="00EE2CC0"/>
    <w:rsid w:val="00EF3F32"/>
    <w:rsid w:val="00EF734D"/>
    <w:rsid w:val="00F0034C"/>
    <w:rsid w:val="00F15DBF"/>
    <w:rsid w:val="00F30CAE"/>
    <w:rsid w:val="00F600ED"/>
    <w:rsid w:val="00F64710"/>
    <w:rsid w:val="00F7095B"/>
    <w:rsid w:val="00F90635"/>
    <w:rsid w:val="00F96CC3"/>
    <w:rsid w:val="00FA267B"/>
    <w:rsid w:val="00FA30B5"/>
    <w:rsid w:val="00FB36CD"/>
    <w:rsid w:val="00FB6A73"/>
    <w:rsid w:val="00FC7236"/>
    <w:rsid w:val="00FD29A2"/>
    <w:rsid w:val="00FE1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8452F7"/>
  <w15:chartTrackingRefBased/>
  <w15:docId w15:val="{F2F8C0B9-398B-49C8-A684-A5A4D46DA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398"/>
    <w:pPr>
      <w:spacing w:after="0" w:line="360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62544"/>
    <w:pPr>
      <w:keepNext/>
      <w:numPr>
        <w:numId w:val="1"/>
      </w:numPr>
      <w:spacing w:before="240" w:after="60" w:line="240" w:lineRule="auto"/>
      <w:outlineLvl w:val="0"/>
    </w:pPr>
    <w:rPr>
      <w:rFonts w:ascii="Calibri" w:eastAsia="Times New Roman" w:hAnsi="Calibri" w:cs="Calibri"/>
      <w:b/>
      <w:bCs/>
      <w:kern w:val="32"/>
      <w:sz w:val="36"/>
      <w:szCs w:val="36"/>
      <w:lang w:eastAsia="it-IT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A03A5"/>
    <w:pPr>
      <w:keepNext/>
      <w:spacing w:before="240" w:after="60" w:line="240" w:lineRule="auto"/>
      <w:outlineLvl w:val="1"/>
    </w:pPr>
    <w:rPr>
      <w:rFonts w:ascii="Calibri" w:eastAsia="Times New Roman" w:hAnsi="Calibri" w:cs="Calibri"/>
      <w:b/>
      <w:bCs/>
      <w:i/>
      <w:iCs/>
      <w:lang w:val="it-IT" w:eastAsia="it-IT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03A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9"/>
    <w:qFormat/>
    <w:rsid w:val="006A03A5"/>
    <w:pPr>
      <w:keepNext/>
      <w:spacing w:line="240" w:lineRule="auto"/>
      <w:jc w:val="center"/>
      <w:outlineLvl w:val="3"/>
    </w:pPr>
    <w:rPr>
      <w:rFonts w:ascii="Arial Narrow" w:eastAsia="Times New Roman" w:hAnsi="Arial Narrow" w:cs="Arial Narrow"/>
      <w:b/>
      <w:bCs/>
      <w:color w:val="3366FF"/>
      <w:sz w:val="36"/>
      <w:szCs w:val="36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73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354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54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6B1025"/>
    <w:pPr>
      <w:ind w:left="360"/>
      <w:contextualSpacing/>
      <w:jc w:val="both"/>
    </w:pPr>
  </w:style>
  <w:style w:type="paragraph" w:styleId="Header">
    <w:name w:val="header"/>
    <w:basedOn w:val="Normal"/>
    <w:link w:val="HeaderChar"/>
    <w:uiPriority w:val="99"/>
    <w:unhideWhenUsed/>
    <w:rsid w:val="00D452EB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52EB"/>
  </w:style>
  <w:style w:type="paragraph" w:styleId="Footer">
    <w:name w:val="footer"/>
    <w:basedOn w:val="Normal"/>
    <w:link w:val="FooterChar"/>
    <w:uiPriority w:val="99"/>
    <w:unhideWhenUsed/>
    <w:rsid w:val="00D452EB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2EB"/>
  </w:style>
  <w:style w:type="character" w:customStyle="1" w:styleId="Heading1Char">
    <w:name w:val="Heading 1 Char"/>
    <w:basedOn w:val="DefaultParagraphFont"/>
    <w:link w:val="Heading1"/>
    <w:uiPriority w:val="99"/>
    <w:rsid w:val="00962544"/>
    <w:rPr>
      <w:rFonts w:ascii="Calibri" w:eastAsia="Times New Roman" w:hAnsi="Calibri" w:cs="Calibri"/>
      <w:b/>
      <w:bCs/>
      <w:kern w:val="32"/>
      <w:sz w:val="36"/>
      <w:szCs w:val="36"/>
      <w:lang w:eastAsia="it-IT"/>
    </w:rPr>
  </w:style>
  <w:style w:type="character" w:customStyle="1" w:styleId="Heading2Char">
    <w:name w:val="Heading 2 Char"/>
    <w:basedOn w:val="DefaultParagraphFont"/>
    <w:link w:val="Heading2"/>
    <w:uiPriority w:val="99"/>
    <w:rsid w:val="006A03A5"/>
    <w:rPr>
      <w:rFonts w:ascii="Calibri" w:eastAsia="Times New Roman" w:hAnsi="Calibri" w:cs="Calibri"/>
      <w:b/>
      <w:bCs/>
      <w:i/>
      <w:iCs/>
      <w:lang w:val="it-IT" w:eastAsia="it-IT"/>
    </w:rPr>
  </w:style>
  <w:style w:type="character" w:customStyle="1" w:styleId="Heading4Char">
    <w:name w:val="Heading 4 Char"/>
    <w:basedOn w:val="DefaultParagraphFont"/>
    <w:link w:val="Heading4"/>
    <w:uiPriority w:val="99"/>
    <w:rsid w:val="006A03A5"/>
    <w:rPr>
      <w:rFonts w:ascii="Arial Narrow" w:eastAsia="Times New Roman" w:hAnsi="Arial Narrow" w:cs="Arial Narrow"/>
      <w:b/>
      <w:bCs/>
      <w:color w:val="3366FF"/>
      <w:sz w:val="36"/>
      <w:szCs w:val="36"/>
      <w:lang w:val="fr-FR"/>
    </w:rPr>
  </w:style>
  <w:style w:type="character" w:styleId="Hyperlink">
    <w:name w:val="Hyperlink"/>
    <w:basedOn w:val="DefaultParagraphFont"/>
    <w:uiPriority w:val="99"/>
    <w:unhideWhenUsed/>
    <w:rsid w:val="006A03A5"/>
    <w:rPr>
      <w:color w:val="0563C1" w:themeColor="hyperlink"/>
      <w:u w:val="single"/>
    </w:rPr>
  </w:style>
  <w:style w:type="paragraph" w:customStyle="1" w:styleId="Default">
    <w:name w:val="Default"/>
    <w:rsid w:val="006A03A5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it-IT" w:eastAsia="it-IT"/>
    </w:rPr>
  </w:style>
  <w:style w:type="paragraph" w:styleId="TOC1">
    <w:name w:val="toc 1"/>
    <w:basedOn w:val="Normal"/>
    <w:next w:val="Normal"/>
    <w:autoRedefine/>
    <w:uiPriority w:val="39"/>
    <w:rsid w:val="00701FAF"/>
    <w:pPr>
      <w:tabs>
        <w:tab w:val="left" w:pos="440"/>
        <w:tab w:val="right" w:leader="dot" w:pos="9062"/>
      </w:tabs>
      <w:spacing w:line="240" w:lineRule="auto"/>
    </w:pPr>
    <w:rPr>
      <w:rFonts w:ascii="Calibri" w:eastAsia="Times New Roman" w:hAnsi="Calibri" w:cs="Calibri"/>
      <w:b/>
      <w:bCs/>
      <w:lang w:val="it-IT" w:eastAsia="it-IT"/>
    </w:rPr>
  </w:style>
  <w:style w:type="paragraph" w:styleId="TOC2">
    <w:name w:val="toc 2"/>
    <w:basedOn w:val="Normal"/>
    <w:next w:val="Normal"/>
    <w:autoRedefine/>
    <w:uiPriority w:val="39"/>
    <w:rsid w:val="006A03A5"/>
    <w:pPr>
      <w:spacing w:line="240" w:lineRule="auto"/>
      <w:ind w:left="240"/>
    </w:pPr>
    <w:rPr>
      <w:rFonts w:ascii="Calibri" w:eastAsia="Times New Roman" w:hAnsi="Calibri" w:cs="Calibri"/>
      <w:lang w:val="it-IT" w:eastAsia="it-IT"/>
    </w:rPr>
  </w:style>
  <w:style w:type="paragraph" w:styleId="NoSpacing">
    <w:name w:val="No Spacing"/>
    <w:uiPriority w:val="1"/>
    <w:qFormat/>
    <w:rsid w:val="006A0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Emphasis">
    <w:name w:val="Emphasis"/>
    <w:basedOn w:val="DefaultParagraphFont"/>
    <w:uiPriority w:val="20"/>
    <w:qFormat/>
    <w:rsid w:val="006A03A5"/>
    <w:rPr>
      <w:i/>
      <w:iCs/>
    </w:rPr>
  </w:style>
  <w:style w:type="character" w:styleId="Strong">
    <w:name w:val="Strong"/>
    <w:basedOn w:val="DefaultParagraphFont"/>
    <w:uiPriority w:val="22"/>
    <w:qFormat/>
    <w:rsid w:val="00833719"/>
    <w:rPr>
      <w:rFonts w:cstheme="minorHAnsi"/>
      <w:b/>
      <w:bC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A03A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6A03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GB"/>
    </w:rPr>
  </w:style>
  <w:style w:type="paragraph" w:styleId="BodyText">
    <w:name w:val="Body Text"/>
    <w:basedOn w:val="Normal"/>
    <w:link w:val="BodyTextChar"/>
    <w:uiPriority w:val="1"/>
    <w:qFormat/>
    <w:rsid w:val="003241F6"/>
    <w:pPr>
      <w:widowControl w:val="0"/>
      <w:autoSpaceDE w:val="0"/>
      <w:autoSpaceDN w:val="0"/>
      <w:spacing w:line="240" w:lineRule="auto"/>
    </w:pPr>
    <w:rPr>
      <w:rFonts w:ascii="Times New Roman" w:eastAsia="Times New Roman" w:hAnsi="Times New Roman" w:cs="Times New Roman"/>
      <w:b/>
      <w:bCs/>
      <w:sz w:val="28"/>
      <w:szCs w:val="28"/>
      <w:u w:val="single" w:color="000000"/>
      <w:lang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3241F6"/>
    <w:rPr>
      <w:rFonts w:ascii="Times New Roman" w:eastAsia="Times New Roman" w:hAnsi="Times New Roman" w:cs="Times New Roman"/>
      <w:b/>
      <w:bCs/>
      <w:sz w:val="28"/>
      <w:szCs w:val="28"/>
      <w:u w:val="single" w:color="000000"/>
      <w:lang w:eastAsia="en-GB" w:bidi="en-GB"/>
    </w:rPr>
  </w:style>
  <w:style w:type="paragraph" w:customStyle="1" w:styleId="TableParagraph">
    <w:name w:val="Table Paragraph"/>
    <w:basedOn w:val="Normal"/>
    <w:uiPriority w:val="1"/>
    <w:qFormat/>
    <w:rsid w:val="003241F6"/>
    <w:pPr>
      <w:widowControl w:val="0"/>
      <w:autoSpaceDE w:val="0"/>
      <w:autoSpaceDN w:val="0"/>
      <w:spacing w:line="240" w:lineRule="auto"/>
    </w:pPr>
    <w:rPr>
      <w:rFonts w:ascii="Times New Roman" w:eastAsia="Times New Roman" w:hAnsi="Times New Roman" w:cs="Times New Roman"/>
      <w:lang w:eastAsia="en-GB" w:bidi="en-GB"/>
    </w:rPr>
  </w:style>
  <w:style w:type="paragraph" w:customStyle="1" w:styleId="bullits">
    <w:name w:val="bullits"/>
    <w:basedOn w:val="ListParagraph"/>
    <w:link w:val="bullitsChar"/>
    <w:qFormat/>
    <w:rsid w:val="003241F6"/>
    <w:pPr>
      <w:numPr>
        <w:numId w:val="2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C9713D"/>
    <w:pPr>
      <w:spacing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10"/>
      <w:kern w:val="28"/>
      <w:sz w:val="40"/>
      <w:szCs w:val="4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B1025"/>
    <w:rPr>
      <w:rFonts w:ascii="Verdana" w:hAnsi="Verdana"/>
      <w:szCs w:val="24"/>
    </w:rPr>
  </w:style>
  <w:style w:type="character" w:customStyle="1" w:styleId="bullitsChar">
    <w:name w:val="bullits Char"/>
    <w:basedOn w:val="ListParagraphChar"/>
    <w:link w:val="bullits"/>
    <w:rsid w:val="003241F6"/>
    <w:rPr>
      <w:rFonts w:ascii="Verdana" w:hAnsi="Verdana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C9713D"/>
    <w:rPr>
      <w:rFonts w:asciiTheme="majorHAnsi" w:eastAsiaTheme="majorEastAsia" w:hAnsiTheme="majorHAnsi" w:cstheme="majorBidi"/>
      <w:b/>
      <w:bCs/>
      <w:spacing w:val="-10"/>
      <w:kern w:val="28"/>
      <w:sz w:val="40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AD5E44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1341"/>
    <w:rPr>
      <w:color w:val="605E5C"/>
      <w:shd w:val="clear" w:color="auto" w:fill="E1DFDD"/>
    </w:rPr>
  </w:style>
  <w:style w:type="paragraph" w:customStyle="1" w:styleId="Numbering">
    <w:name w:val="Numbering"/>
    <w:basedOn w:val="Normal"/>
    <w:qFormat/>
    <w:rsid w:val="00962544"/>
  </w:style>
  <w:style w:type="character" w:customStyle="1" w:styleId="tlid-translation">
    <w:name w:val="tlid-translation"/>
    <w:basedOn w:val="DefaultParagraphFont"/>
    <w:rsid w:val="00B84A92"/>
  </w:style>
  <w:style w:type="paragraph" w:styleId="FootnoteText">
    <w:name w:val="footnote text"/>
    <w:basedOn w:val="Normal"/>
    <w:link w:val="FootnoteTextChar"/>
    <w:uiPriority w:val="99"/>
    <w:semiHidden/>
    <w:unhideWhenUsed/>
    <w:rsid w:val="00B84A92"/>
    <w:pPr>
      <w:spacing w:line="240" w:lineRule="auto"/>
    </w:pPr>
    <w:rPr>
      <w:sz w:val="20"/>
      <w:szCs w:val="20"/>
      <w:lang w:val="pt-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4A92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B84A92"/>
    <w:rPr>
      <w:vertAlign w:val="superscript"/>
    </w:rPr>
  </w:style>
  <w:style w:type="paragraph" w:styleId="TOC3">
    <w:name w:val="toc 3"/>
    <w:basedOn w:val="Normal"/>
    <w:next w:val="Normal"/>
    <w:autoRedefine/>
    <w:uiPriority w:val="39"/>
    <w:unhideWhenUsed/>
    <w:rsid w:val="00A94A6D"/>
    <w:pPr>
      <w:spacing w:after="100"/>
      <w:ind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9319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19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19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19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194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77974"/>
    <w:pPr>
      <w:spacing w:after="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72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7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69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yperlink" Target="https://www.valchild.eu/outputs/" TargetMode="Externa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hyperlink" Target="https://www.valchild.eu/output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4.jpeg"/><Relationship Id="rId2" Type="http://schemas.openxmlformats.org/officeDocument/2006/relationships/image" Target="media/image13.jpeg"/><Relationship Id="rId1" Type="http://schemas.openxmlformats.org/officeDocument/2006/relationships/image" Target="media/image1.emf"/><Relationship Id="rId6" Type="http://schemas.openxmlformats.org/officeDocument/2006/relationships/image" Target="media/image70.jpeg"/><Relationship Id="rId5" Type="http://schemas.openxmlformats.org/officeDocument/2006/relationships/image" Target="media/image6.jpeg"/><Relationship Id="rId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40A1CC-2F82-46C8-9AF3-4E1D74581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2</Pages>
  <Words>2407</Words>
  <Characters>13721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s Schuur</dc:creator>
  <cp:keywords/>
  <dc:description/>
  <cp:lastModifiedBy>Kees Schuur</cp:lastModifiedBy>
  <cp:revision>3</cp:revision>
  <cp:lastPrinted>2020-11-27T02:48:00Z</cp:lastPrinted>
  <dcterms:created xsi:type="dcterms:W3CDTF">2021-07-30T12:49:00Z</dcterms:created>
  <dcterms:modified xsi:type="dcterms:W3CDTF">2021-07-30T12:51:00Z</dcterms:modified>
</cp:coreProperties>
</file>